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998527" w14:textId="7F2810E2" w:rsidR="00281B86" w:rsidRPr="00FB08A6" w:rsidRDefault="00FE48BC" w:rsidP="00562958">
      <w:pPr>
        <w:pBdr>
          <w:bottom w:val="single" w:sz="4" w:space="1" w:color="auto"/>
        </w:pBdr>
        <w:jc w:val="center"/>
        <w:rPr>
          <w:rFonts w:ascii="Helvetica LT Std" w:hAnsi="Helvetica LT Std"/>
          <w:b/>
          <w:bCs/>
          <w:sz w:val="32"/>
          <w:szCs w:val="32"/>
        </w:rPr>
      </w:pPr>
      <w:r w:rsidRPr="00FB08A6">
        <w:rPr>
          <w:rFonts w:ascii="Helvetica LT Std" w:hAnsi="Helvetica LT Std"/>
          <w:b/>
          <w:bCs/>
          <w:sz w:val="32"/>
          <w:szCs w:val="32"/>
        </w:rPr>
        <w:t>Col</w:t>
      </w:r>
      <w:r w:rsidR="00FB08A6" w:rsidRPr="00FB08A6">
        <w:rPr>
          <w:rFonts w:ascii="Helvetica LT Std" w:hAnsi="Helvetica LT Std"/>
          <w:b/>
          <w:bCs/>
          <w:sz w:val="32"/>
          <w:szCs w:val="32"/>
        </w:rPr>
        <w:t xml:space="preserve">leagues’ Ideas Generated </w:t>
      </w:r>
      <w:r w:rsidR="00DE0ADD">
        <w:rPr>
          <w:rFonts w:ascii="Helvetica LT Std" w:hAnsi="Helvetica LT Std"/>
          <w:b/>
          <w:bCs/>
          <w:sz w:val="32"/>
          <w:szCs w:val="32"/>
        </w:rPr>
        <w:t xml:space="preserve">in </w:t>
      </w:r>
      <w:r w:rsidR="005A4C86" w:rsidRPr="00FB08A6">
        <w:rPr>
          <w:rFonts w:ascii="Helvetica LT Std" w:hAnsi="Helvetica LT Std"/>
          <w:b/>
          <w:bCs/>
          <w:sz w:val="32"/>
          <w:szCs w:val="32"/>
        </w:rPr>
        <w:t xml:space="preserve">Breakout </w:t>
      </w:r>
      <w:r w:rsidR="00A02607" w:rsidRPr="00FB08A6">
        <w:rPr>
          <w:rFonts w:ascii="Helvetica LT Std" w:hAnsi="Helvetica LT Std"/>
          <w:b/>
          <w:bCs/>
          <w:sz w:val="32"/>
          <w:szCs w:val="32"/>
        </w:rPr>
        <w:t>Group</w:t>
      </w:r>
      <w:r w:rsidR="00FB08A6" w:rsidRPr="00FB08A6">
        <w:rPr>
          <w:rFonts w:ascii="Helvetica LT Std" w:hAnsi="Helvetica LT Std"/>
          <w:b/>
          <w:bCs/>
          <w:sz w:val="32"/>
          <w:szCs w:val="32"/>
        </w:rPr>
        <w:t>s</w:t>
      </w:r>
      <w:r w:rsidR="00D54DDE" w:rsidRPr="00FB08A6">
        <w:rPr>
          <w:rFonts w:ascii="Helvetica LT Std" w:hAnsi="Helvetica LT Std"/>
          <w:b/>
          <w:bCs/>
          <w:sz w:val="32"/>
          <w:szCs w:val="32"/>
        </w:rPr>
        <w:t xml:space="preserve"> </w:t>
      </w:r>
      <w:r w:rsidR="00FB08A6" w:rsidRPr="00FB08A6">
        <w:rPr>
          <w:rFonts w:ascii="Helvetica LT Std" w:hAnsi="Helvetica LT Std"/>
          <w:b/>
          <w:bCs/>
          <w:sz w:val="32"/>
          <w:szCs w:val="32"/>
        </w:rPr>
        <w:t>During the</w:t>
      </w:r>
      <w:r w:rsidR="00D54DDE" w:rsidRPr="00FB08A6">
        <w:rPr>
          <w:rFonts w:ascii="Helvetica LT Std" w:hAnsi="Helvetica LT Std"/>
          <w:b/>
          <w:bCs/>
          <w:sz w:val="32"/>
          <w:szCs w:val="32"/>
        </w:rPr>
        <w:t xml:space="preserve"> </w:t>
      </w:r>
      <w:r w:rsidR="009C4F43" w:rsidRPr="00FB08A6">
        <w:rPr>
          <w:rFonts w:ascii="Helvetica LT Std" w:hAnsi="Helvetica LT Std"/>
          <w:b/>
          <w:bCs/>
          <w:sz w:val="32"/>
          <w:szCs w:val="32"/>
        </w:rPr>
        <w:t xml:space="preserve">“After the Title III Budget is Approved: Program Implementation and Self-Monitoring” </w:t>
      </w:r>
      <w:r w:rsidR="00BF5F66" w:rsidRPr="00FB08A6">
        <w:rPr>
          <w:rFonts w:ascii="Helvetica LT Std" w:hAnsi="Helvetica LT Std"/>
          <w:b/>
          <w:bCs/>
          <w:sz w:val="32"/>
          <w:szCs w:val="32"/>
        </w:rPr>
        <w:t>9/</w:t>
      </w:r>
      <w:r w:rsidR="00D964CD" w:rsidRPr="00FB08A6">
        <w:rPr>
          <w:rFonts w:ascii="Helvetica LT Std" w:hAnsi="Helvetica LT Std"/>
          <w:b/>
          <w:bCs/>
          <w:sz w:val="32"/>
          <w:szCs w:val="32"/>
        </w:rPr>
        <w:t xml:space="preserve">22/21 </w:t>
      </w:r>
      <w:r w:rsidR="009C4F43" w:rsidRPr="00FB08A6">
        <w:rPr>
          <w:rFonts w:ascii="Helvetica LT Std" w:hAnsi="Helvetica LT Std"/>
          <w:b/>
          <w:bCs/>
          <w:sz w:val="32"/>
          <w:szCs w:val="32"/>
        </w:rPr>
        <w:t>session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979"/>
        <w:gridCol w:w="3867"/>
        <w:gridCol w:w="3284"/>
        <w:gridCol w:w="3820"/>
      </w:tblGrid>
      <w:tr w:rsidR="00577E0E" w:rsidRPr="00851E48" w14:paraId="42414D9D" w14:textId="77777777" w:rsidTr="00924332">
        <w:trPr>
          <w:trHeight w:val="827"/>
        </w:trPr>
        <w:tc>
          <w:tcPr>
            <w:tcW w:w="764" w:type="pct"/>
            <w:shd w:val="clear" w:color="auto" w:fill="FBE4D5" w:themeFill="accent2" w:themeFillTint="33"/>
            <w:vAlign w:val="center"/>
          </w:tcPr>
          <w:p w14:paraId="4FE1384D" w14:textId="6B2AC7EB" w:rsidR="00577E0E" w:rsidRPr="00851E48" w:rsidRDefault="00577E0E" w:rsidP="00562958">
            <w:pPr>
              <w:jc w:val="center"/>
              <w:rPr>
                <w:rFonts w:ascii="Helvetica LT Std" w:hAnsi="Helvetica LT Std"/>
                <w:b/>
                <w:bCs/>
                <w:sz w:val="28"/>
                <w:szCs w:val="28"/>
              </w:rPr>
            </w:pPr>
            <w:r w:rsidRPr="00851E48">
              <w:rPr>
                <w:rFonts w:ascii="Helvetica LT Std" w:hAnsi="Helvetica LT Std"/>
                <w:b/>
                <w:bCs/>
                <w:sz w:val="28"/>
                <w:szCs w:val="28"/>
              </w:rPr>
              <w:t>EL Program</w:t>
            </w:r>
          </w:p>
        </w:tc>
        <w:tc>
          <w:tcPr>
            <w:tcW w:w="1493" w:type="pct"/>
            <w:shd w:val="clear" w:color="auto" w:fill="FBE4D5" w:themeFill="accent2" w:themeFillTint="33"/>
            <w:vAlign w:val="center"/>
          </w:tcPr>
          <w:p w14:paraId="0E39D01F" w14:textId="77777777" w:rsidR="00577E0E" w:rsidRPr="00851E48" w:rsidRDefault="00577E0E" w:rsidP="00562958">
            <w:pPr>
              <w:jc w:val="center"/>
              <w:rPr>
                <w:rFonts w:ascii="Helvetica LT Std" w:hAnsi="Helvetica LT Std"/>
                <w:b/>
                <w:bCs/>
                <w:sz w:val="28"/>
                <w:szCs w:val="28"/>
              </w:rPr>
            </w:pPr>
            <w:r w:rsidRPr="00851E48">
              <w:rPr>
                <w:rFonts w:ascii="Helvetica LT Std" w:hAnsi="Helvetica LT Std"/>
                <w:b/>
                <w:bCs/>
                <w:sz w:val="28"/>
                <w:szCs w:val="28"/>
              </w:rPr>
              <w:t>Program Details to Consider</w:t>
            </w:r>
          </w:p>
        </w:tc>
        <w:tc>
          <w:tcPr>
            <w:tcW w:w="1268" w:type="pct"/>
            <w:shd w:val="clear" w:color="auto" w:fill="FBE4D5" w:themeFill="accent2" w:themeFillTint="33"/>
            <w:vAlign w:val="center"/>
          </w:tcPr>
          <w:p w14:paraId="5AF1E930" w14:textId="77777777" w:rsidR="00577E0E" w:rsidRPr="00851E48" w:rsidRDefault="00577E0E" w:rsidP="00562958">
            <w:pPr>
              <w:jc w:val="center"/>
              <w:rPr>
                <w:rFonts w:ascii="Helvetica LT Std" w:hAnsi="Helvetica LT Std"/>
                <w:b/>
                <w:bCs/>
                <w:sz w:val="28"/>
                <w:szCs w:val="28"/>
              </w:rPr>
            </w:pPr>
            <w:r w:rsidRPr="00851E48">
              <w:rPr>
                <w:rFonts w:ascii="Helvetica LT Std" w:hAnsi="Helvetica LT Std"/>
                <w:b/>
                <w:bCs/>
                <w:sz w:val="28"/>
                <w:szCs w:val="28"/>
              </w:rPr>
              <w:t>Source Documentation to Maintain</w:t>
            </w:r>
          </w:p>
        </w:tc>
        <w:tc>
          <w:tcPr>
            <w:tcW w:w="1475" w:type="pct"/>
            <w:shd w:val="clear" w:color="auto" w:fill="FBE4D5" w:themeFill="accent2" w:themeFillTint="33"/>
            <w:vAlign w:val="center"/>
          </w:tcPr>
          <w:p w14:paraId="0D8BAB8F" w14:textId="65CAE173" w:rsidR="00577E0E" w:rsidRPr="00851E48" w:rsidRDefault="00577E0E" w:rsidP="00562958">
            <w:pPr>
              <w:jc w:val="center"/>
              <w:rPr>
                <w:rFonts w:ascii="Helvetica LT Std" w:hAnsi="Helvetica LT Std"/>
                <w:b/>
                <w:bCs/>
                <w:sz w:val="28"/>
                <w:szCs w:val="28"/>
              </w:rPr>
            </w:pPr>
            <w:r w:rsidRPr="00851E48">
              <w:rPr>
                <w:rFonts w:ascii="Helvetica LT Std" w:hAnsi="Helvetica LT Std"/>
                <w:b/>
                <w:bCs/>
                <w:sz w:val="28"/>
                <w:szCs w:val="28"/>
              </w:rPr>
              <w:t xml:space="preserve">Self-Monitoring </w:t>
            </w:r>
            <w:r>
              <w:rPr>
                <w:rFonts w:ascii="Helvetica LT Std" w:hAnsi="Helvetica LT Std"/>
                <w:b/>
                <w:bCs/>
                <w:sz w:val="28"/>
                <w:szCs w:val="28"/>
              </w:rPr>
              <w:t>Processes to Implement</w:t>
            </w:r>
          </w:p>
        </w:tc>
      </w:tr>
      <w:tr w:rsidR="00577E0E" w:rsidRPr="00851E48" w14:paraId="5BAA9839" w14:textId="77777777" w:rsidTr="00924332">
        <w:trPr>
          <w:trHeight w:val="1052"/>
        </w:trPr>
        <w:tc>
          <w:tcPr>
            <w:tcW w:w="764" w:type="pct"/>
          </w:tcPr>
          <w:p w14:paraId="0F11464B" w14:textId="77777777" w:rsidR="00577E0E" w:rsidRPr="0061042D" w:rsidRDefault="00577E0E" w:rsidP="008549A8">
            <w:pPr>
              <w:rPr>
                <w:rFonts w:ascii="Helvetica LT Std" w:hAnsi="Helvetica LT Std"/>
                <w:b/>
                <w:bCs/>
                <w:sz w:val="26"/>
                <w:szCs w:val="26"/>
              </w:rPr>
            </w:pPr>
          </w:p>
          <w:p w14:paraId="4F73B3FB" w14:textId="77777777" w:rsidR="00577E0E" w:rsidRPr="0061042D" w:rsidRDefault="00577E0E" w:rsidP="008549A8">
            <w:pPr>
              <w:rPr>
                <w:rFonts w:ascii="Helvetica LT Std" w:hAnsi="Helvetica LT Std"/>
                <w:b/>
                <w:bCs/>
                <w:sz w:val="26"/>
                <w:szCs w:val="26"/>
              </w:rPr>
            </w:pPr>
          </w:p>
          <w:p w14:paraId="574D1859" w14:textId="77777777" w:rsidR="00577E0E" w:rsidRPr="0061042D" w:rsidRDefault="00577E0E" w:rsidP="008549A8">
            <w:pPr>
              <w:rPr>
                <w:rFonts w:ascii="Helvetica LT Std" w:hAnsi="Helvetica LT Std"/>
                <w:b/>
                <w:bCs/>
                <w:sz w:val="26"/>
                <w:szCs w:val="26"/>
              </w:rPr>
            </w:pPr>
          </w:p>
          <w:p w14:paraId="34053C85" w14:textId="77777777" w:rsidR="00577E0E" w:rsidRPr="0061042D" w:rsidRDefault="00577E0E" w:rsidP="008549A8">
            <w:pPr>
              <w:rPr>
                <w:rFonts w:ascii="Helvetica LT Std" w:hAnsi="Helvetica LT Std"/>
                <w:b/>
                <w:bCs/>
                <w:sz w:val="26"/>
                <w:szCs w:val="26"/>
              </w:rPr>
            </w:pPr>
          </w:p>
          <w:p w14:paraId="4D24D36D" w14:textId="77777777" w:rsidR="00577E0E" w:rsidRPr="0061042D" w:rsidRDefault="00577E0E" w:rsidP="008549A8">
            <w:pPr>
              <w:rPr>
                <w:rFonts w:ascii="Helvetica LT Std" w:hAnsi="Helvetica LT Std"/>
                <w:b/>
                <w:bCs/>
                <w:sz w:val="26"/>
                <w:szCs w:val="26"/>
              </w:rPr>
            </w:pPr>
          </w:p>
          <w:p w14:paraId="7A5C4198" w14:textId="77777777" w:rsidR="00577E0E" w:rsidRPr="0061042D" w:rsidRDefault="00577E0E" w:rsidP="008549A8">
            <w:pPr>
              <w:rPr>
                <w:rFonts w:ascii="Helvetica LT Std" w:hAnsi="Helvetica LT Std"/>
                <w:b/>
                <w:bCs/>
                <w:sz w:val="26"/>
                <w:szCs w:val="26"/>
              </w:rPr>
            </w:pPr>
          </w:p>
          <w:p w14:paraId="748B0F8C" w14:textId="77777777" w:rsidR="00577E0E" w:rsidRPr="0061042D" w:rsidRDefault="00577E0E" w:rsidP="008549A8">
            <w:pPr>
              <w:rPr>
                <w:rFonts w:ascii="Helvetica LT Std" w:hAnsi="Helvetica LT Std"/>
                <w:b/>
                <w:bCs/>
                <w:sz w:val="26"/>
                <w:szCs w:val="26"/>
              </w:rPr>
            </w:pPr>
          </w:p>
          <w:p w14:paraId="1B6FFE14" w14:textId="404D6791" w:rsidR="00577E0E" w:rsidRPr="0061042D" w:rsidRDefault="00577E0E" w:rsidP="008549A8">
            <w:pPr>
              <w:rPr>
                <w:rFonts w:ascii="Helvetica LT Std" w:hAnsi="Helvetica LT Std"/>
                <w:b/>
                <w:bCs/>
                <w:sz w:val="26"/>
                <w:szCs w:val="26"/>
              </w:rPr>
            </w:pPr>
            <w:r w:rsidRPr="0061042D">
              <w:rPr>
                <w:rFonts w:ascii="Helvetica LT Std" w:hAnsi="Helvetica LT Std"/>
                <w:b/>
                <w:bCs/>
                <w:sz w:val="26"/>
                <w:szCs w:val="26"/>
              </w:rPr>
              <w:t>LIEP - Extended Learning Opportunities</w:t>
            </w:r>
          </w:p>
          <w:p w14:paraId="0FEF49B7" w14:textId="77777777" w:rsidR="00577E0E" w:rsidRPr="0061042D" w:rsidRDefault="00577E0E" w:rsidP="008549A8">
            <w:pPr>
              <w:rPr>
                <w:rFonts w:ascii="Helvetica LT Std" w:hAnsi="Helvetica LT Std"/>
                <w:b/>
                <w:bCs/>
                <w:sz w:val="26"/>
                <w:szCs w:val="26"/>
              </w:rPr>
            </w:pPr>
            <w:r w:rsidRPr="00F049EC">
              <w:rPr>
                <w:rFonts w:ascii="Helvetica LT Std" w:hAnsi="Helvetica LT Std"/>
              </w:rPr>
              <w:t>(after/before school, summer school, intercessions</w:t>
            </w:r>
            <w:r w:rsidRPr="0061042D">
              <w:rPr>
                <w:rFonts w:ascii="Helvetica LT Std" w:hAnsi="Helvetica LT Std"/>
                <w:b/>
                <w:bCs/>
                <w:sz w:val="26"/>
                <w:szCs w:val="26"/>
              </w:rPr>
              <w:t>)</w:t>
            </w:r>
          </w:p>
          <w:p w14:paraId="06CB1175" w14:textId="77777777" w:rsidR="00577E0E" w:rsidRDefault="00577E0E" w:rsidP="008549A8">
            <w:pPr>
              <w:rPr>
                <w:rFonts w:ascii="Helvetica LT Std" w:hAnsi="Helvetica LT Std"/>
                <w:b/>
                <w:bCs/>
                <w:sz w:val="26"/>
                <w:szCs w:val="26"/>
              </w:rPr>
            </w:pPr>
          </w:p>
          <w:p w14:paraId="63FB3F30" w14:textId="77777777" w:rsidR="003772F3" w:rsidRPr="003772F3" w:rsidRDefault="003772F3" w:rsidP="003772F3">
            <w:pPr>
              <w:rPr>
                <w:rFonts w:ascii="Helvetica LT Std" w:hAnsi="Helvetica LT Std"/>
                <w:sz w:val="26"/>
                <w:szCs w:val="26"/>
              </w:rPr>
            </w:pPr>
          </w:p>
          <w:p w14:paraId="6BAEB59B" w14:textId="77777777" w:rsidR="003772F3" w:rsidRPr="003772F3" w:rsidRDefault="003772F3" w:rsidP="003772F3">
            <w:pPr>
              <w:rPr>
                <w:rFonts w:ascii="Helvetica LT Std" w:hAnsi="Helvetica LT Std"/>
                <w:sz w:val="26"/>
                <w:szCs w:val="26"/>
              </w:rPr>
            </w:pPr>
          </w:p>
          <w:p w14:paraId="69BE4D67" w14:textId="77777777" w:rsidR="003772F3" w:rsidRPr="003772F3" w:rsidRDefault="003772F3" w:rsidP="003772F3">
            <w:pPr>
              <w:rPr>
                <w:rFonts w:ascii="Helvetica LT Std" w:hAnsi="Helvetica LT Std"/>
                <w:sz w:val="26"/>
                <w:szCs w:val="26"/>
              </w:rPr>
            </w:pPr>
          </w:p>
          <w:p w14:paraId="223CAFB5" w14:textId="77777777" w:rsidR="003772F3" w:rsidRDefault="003772F3" w:rsidP="003772F3">
            <w:pPr>
              <w:rPr>
                <w:rFonts w:ascii="Helvetica LT Std" w:hAnsi="Helvetica LT Std"/>
                <w:b/>
                <w:bCs/>
                <w:sz w:val="26"/>
                <w:szCs w:val="26"/>
              </w:rPr>
            </w:pPr>
          </w:p>
          <w:p w14:paraId="245578F9" w14:textId="77777777" w:rsidR="003772F3" w:rsidRPr="003772F3" w:rsidRDefault="003772F3" w:rsidP="003772F3">
            <w:pPr>
              <w:rPr>
                <w:rFonts w:ascii="Helvetica LT Std" w:hAnsi="Helvetica LT Std"/>
                <w:sz w:val="26"/>
                <w:szCs w:val="26"/>
              </w:rPr>
            </w:pPr>
          </w:p>
          <w:p w14:paraId="17045200" w14:textId="77777777" w:rsidR="003772F3" w:rsidRDefault="003772F3" w:rsidP="003772F3">
            <w:pPr>
              <w:rPr>
                <w:rFonts w:ascii="Helvetica LT Std" w:hAnsi="Helvetica LT Std"/>
                <w:b/>
                <w:bCs/>
                <w:sz w:val="26"/>
                <w:szCs w:val="26"/>
              </w:rPr>
            </w:pPr>
          </w:p>
          <w:p w14:paraId="43A6B2B2" w14:textId="77777777" w:rsidR="003772F3" w:rsidRDefault="003772F3" w:rsidP="003772F3">
            <w:pPr>
              <w:jc w:val="center"/>
              <w:rPr>
                <w:rFonts w:ascii="Helvetica LT Std" w:hAnsi="Helvetica LT Std"/>
                <w:sz w:val="26"/>
                <w:szCs w:val="26"/>
              </w:rPr>
            </w:pPr>
          </w:p>
          <w:p w14:paraId="327312D1" w14:textId="1BCA86EB" w:rsidR="003772F3" w:rsidRPr="003772F3" w:rsidRDefault="003772F3" w:rsidP="003772F3">
            <w:pPr>
              <w:rPr>
                <w:rFonts w:ascii="Helvetica LT Std" w:hAnsi="Helvetica LT Std"/>
                <w:sz w:val="26"/>
                <w:szCs w:val="26"/>
              </w:rPr>
            </w:pPr>
          </w:p>
        </w:tc>
        <w:tc>
          <w:tcPr>
            <w:tcW w:w="1493" w:type="pct"/>
          </w:tcPr>
          <w:p w14:paraId="092484FB" w14:textId="3877FE0F" w:rsidR="00577E0E" w:rsidRDefault="00577E0E" w:rsidP="00DC4B68">
            <w:pPr>
              <w:pStyle w:val="ListParagraph"/>
              <w:numPr>
                <w:ilvl w:val="0"/>
                <w:numId w:val="14"/>
              </w:numPr>
              <w:ind w:left="294" w:hanging="270"/>
              <w:rPr>
                <w:rFonts w:ascii="Helvetica LT Std" w:hAnsi="Helvetica LT Std"/>
              </w:rPr>
            </w:pPr>
            <w:r>
              <w:rPr>
                <w:rFonts w:ascii="Helvetica LT Std" w:hAnsi="Helvetica LT Std"/>
              </w:rPr>
              <w:t xml:space="preserve">Plan and </w:t>
            </w:r>
            <w:r w:rsidR="00B85023">
              <w:rPr>
                <w:rFonts w:ascii="Helvetica LT Std" w:hAnsi="Helvetica LT Std"/>
              </w:rPr>
              <w:t>b</w:t>
            </w:r>
            <w:r>
              <w:rPr>
                <w:rFonts w:ascii="Helvetica LT Std" w:hAnsi="Helvetica LT Std"/>
              </w:rPr>
              <w:t>udget</w:t>
            </w:r>
          </w:p>
          <w:p w14:paraId="0B36ED3A" w14:textId="1A939C3E" w:rsidR="00577E0E" w:rsidRDefault="00577E0E" w:rsidP="00DC4B68">
            <w:pPr>
              <w:pStyle w:val="ListParagraph"/>
              <w:numPr>
                <w:ilvl w:val="0"/>
                <w:numId w:val="14"/>
              </w:numPr>
              <w:ind w:left="294" w:hanging="270"/>
              <w:rPr>
                <w:rFonts w:ascii="Helvetica LT Std" w:hAnsi="Helvetica LT Std"/>
              </w:rPr>
            </w:pPr>
            <w:r>
              <w:rPr>
                <w:rFonts w:ascii="Helvetica LT Std" w:hAnsi="Helvetica LT Std"/>
              </w:rPr>
              <w:t xml:space="preserve">Review Needs Assessment and </w:t>
            </w:r>
            <w:r w:rsidR="00B85023">
              <w:rPr>
                <w:rFonts w:ascii="Helvetica LT Std" w:hAnsi="Helvetica LT Std"/>
              </w:rPr>
              <w:t>d</w:t>
            </w:r>
            <w:r>
              <w:rPr>
                <w:rFonts w:ascii="Helvetica LT Std" w:hAnsi="Helvetica LT Std"/>
              </w:rPr>
              <w:t>ata</w:t>
            </w:r>
          </w:p>
          <w:p w14:paraId="3A2E442E" w14:textId="4C2BBD4A" w:rsidR="00577E0E" w:rsidRDefault="00577E0E" w:rsidP="00DC4B68">
            <w:pPr>
              <w:pStyle w:val="ListParagraph"/>
              <w:numPr>
                <w:ilvl w:val="0"/>
                <w:numId w:val="14"/>
              </w:numPr>
              <w:ind w:left="294" w:hanging="270"/>
              <w:rPr>
                <w:rFonts w:ascii="Helvetica LT Std" w:hAnsi="Helvetica LT Std"/>
              </w:rPr>
            </w:pPr>
            <w:r>
              <w:rPr>
                <w:rFonts w:ascii="Helvetica LT Std" w:hAnsi="Helvetica LT Std"/>
              </w:rPr>
              <w:t>Which ELs will attend?</w:t>
            </w:r>
          </w:p>
          <w:p w14:paraId="4491131D" w14:textId="70EF5DC2" w:rsidR="00577E0E" w:rsidRDefault="00577E0E" w:rsidP="00DC4B68">
            <w:pPr>
              <w:pStyle w:val="ListParagraph"/>
              <w:numPr>
                <w:ilvl w:val="0"/>
                <w:numId w:val="14"/>
              </w:numPr>
              <w:ind w:left="294" w:hanging="270"/>
              <w:rPr>
                <w:rFonts w:ascii="Helvetica LT Std" w:hAnsi="Helvetica LT Std"/>
              </w:rPr>
            </w:pPr>
            <w:r>
              <w:rPr>
                <w:rFonts w:ascii="Helvetica LT Std" w:hAnsi="Helvetica LT Std"/>
              </w:rPr>
              <w:t xml:space="preserve">Proficiency </w:t>
            </w:r>
            <w:r w:rsidR="00B85023">
              <w:rPr>
                <w:rFonts w:ascii="Helvetica LT Std" w:hAnsi="Helvetica LT Std"/>
              </w:rPr>
              <w:t>l</w:t>
            </w:r>
            <w:r>
              <w:rPr>
                <w:rFonts w:ascii="Helvetica LT Std" w:hAnsi="Helvetica LT Std"/>
              </w:rPr>
              <w:t>evels?</w:t>
            </w:r>
          </w:p>
          <w:p w14:paraId="7C47B4F0" w14:textId="3F8477AC" w:rsidR="00577E0E" w:rsidRDefault="00577E0E" w:rsidP="00DC4B68">
            <w:pPr>
              <w:pStyle w:val="ListParagraph"/>
              <w:numPr>
                <w:ilvl w:val="0"/>
                <w:numId w:val="14"/>
              </w:numPr>
              <w:ind w:left="294" w:hanging="270"/>
              <w:rPr>
                <w:rFonts w:ascii="Helvetica LT Std" w:hAnsi="Helvetica LT Std"/>
              </w:rPr>
            </w:pPr>
            <w:r>
              <w:rPr>
                <w:rFonts w:ascii="Helvetica LT Std" w:hAnsi="Helvetica LT Std"/>
              </w:rPr>
              <w:t>A</w:t>
            </w:r>
            <w:r w:rsidRPr="001F4292">
              <w:rPr>
                <w:rFonts w:ascii="Helvetica LT Std" w:hAnsi="Helvetica LT Std"/>
              </w:rPr>
              <w:t>vailability</w:t>
            </w:r>
            <w:r>
              <w:rPr>
                <w:rFonts w:ascii="Helvetica LT Std" w:hAnsi="Helvetica LT Std"/>
              </w:rPr>
              <w:t xml:space="preserve"> of teachers, staff, administrators</w:t>
            </w:r>
          </w:p>
          <w:p w14:paraId="0AC06CD3" w14:textId="7BE18870" w:rsidR="00577E0E" w:rsidRDefault="00577E0E" w:rsidP="00DC4B68">
            <w:pPr>
              <w:pStyle w:val="ListParagraph"/>
              <w:numPr>
                <w:ilvl w:val="0"/>
                <w:numId w:val="14"/>
              </w:numPr>
              <w:ind w:left="294" w:hanging="270"/>
              <w:rPr>
                <w:rFonts w:ascii="Helvetica LT Std" w:hAnsi="Helvetica LT Std"/>
              </w:rPr>
            </w:pPr>
            <w:r>
              <w:rPr>
                <w:rFonts w:ascii="Helvetica LT Std" w:hAnsi="Helvetica LT Std"/>
              </w:rPr>
              <w:t>Facility availability</w:t>
            </w:r>
          </w:p>
          <w:p w14:paraId="2780974E" w14:textId="59CB8A69" w:rsidR="00577E0E" w:rsidRDefault="00577E0E" w:rsidP="00DC4B68">
            <w:pPr>
              <w:pStyle w:val="ListParagraph"/>
              <w:numPr>
                <w:ilvl w:val="0"/>
                <w:numId w:val="14"/>
              </w:numPr>
              <w:ind w:left="294" w:hanging="270"/>
              <w:rPr>
                <w:rFonts w:ascii="Helvetica LT Std" w:hAnsi="Helvetica LT Std"/>
              </w:rPr>
            </w:pPr>
            <w:r>
              <w:rPr>
                <w:rFonts w:ascii="Helvetica LT Std" w:hAnsi="Helvetica LT Std"/>
              </w:rPr>
              <w:t>Transportation needs and availability</w:t>
            </w:r>
          </w:p>
          <w:p w14:paraId="2165DC68" w14:textId="7B111DDB" w:rsidR="00577E0E" w:rsidRDefault="00577E0E" w:rsidP="00DC4B68">
            <w:pPr>
              <w:pStyle w:val="ListParagraph"/>
              <w:numPr>
                <w:ilvl w:val="0"/>
                <w:numId w:val="14"/>
              </w:numPr>
              <w:ind w:left="294" w:hanging="270"/>
              <w:rPr>
                <w:rFonts w:ascii="Helvetica LT Std" w:hAnsi="Helvetica LT Std"/>
              </w:rPr>
            </w:pPr>
            <w:r>
              <w:rPr>
                <w:rFonts w:ascii="Helvetica LT Std" w:hAnsi="Helvetica LT Std"/>
              </w:rPr>
              <w:t xml:space="preserve">Curriculum &amp; </w:t>
            </w:r>
            <w:r w:rsidR="00B85023">
              <w:rPr>
                <w:rFonts w:ascii="Helvetica LT Std" w:hAnsi="Helvetica LT Std"/>
              </w:rPr>
              <w:t>r</w:t>
            </w:r>
            <w:r>
              <w:rPr>
                <w:rFonts w:ascii="Helvetica LT Std" w:hAnsi="Helvetica LT Std"/>
              </w:rPr>
              <w:t>esources</w:t>
            </w:r>
          </w:p>
          <w:p w14:paraId="704391D5" w14:textId="424777EB" w:rsidR="00577E0E" w:rsidRDefault="00577E0E" w:rsidP="00DC4B68">
            <w:pPr>
              <w:pStyle w:val="ListParagraph"/>
              <w:numPr>
                <w:ilvl w:val="0"/>
                <w:numId w:val="14"/>
              </w:numPr>
              <w:ind w:left="294" w:hanging="270"/>
              <w:rPr>
                <w:rFonts w:ascii="Helvetica LT Std" w:hAnsi="Helvetica LT Std"/>
              </w:rPr>
            </w:pPr>
            <w:r>
              <w:rPr>
                <w:rFonts w:ascii="Helvetica LT Std" w:hAnsi="Helvetica LT Std"/>
              </w:rPr>
              <w:t>Pre and post assessments to gauge growth</w:t>
            </w:r>
          </w:p>
          <w:p w14:paraId="0A8EE590" w14:textId="474686C4" w:rsidR="00577E0E" w:rsidRDefault="00577E0E" w:rsidP="00DC4B68">
            <w:pPr>
              <w:pStyle w:val="ListParagraph"/>
              <w:numPr>
                <w:ilvl w:val="0"/>
                <w:numId w:val="14"/>
              </w:numPr>
              <w:ind w:left="294" w:hanging="270"/>
              <w:rPr>
                <w:rFonts w:ascii="Helvetica LT Std" w:hAnsi="Helvetica LT Std"/>
              </w:rPr>
            </w:pPr>
            <w:r>
              <w:rPr>
                <w:rFonts w:ascii="Helvetica LT Std" w:hAnsi="Helvetica LT Std"/>
              </w:rPr>
              <w:t>District set hourly pay</w:t>
            </w:r>
          </w:p>
          <w:p w14:paraId="77ACE218" w14:textId="68CBFE20" w:rsidR="00577E0E" w:rsidRDefault="00577E0E" w:rsidP="004C1C96">
            <w:pPr>
              <w:rPr>
                <w:rFonts w:ascii="Helvetica LT Std" w:hAnsi="Helvetica LT Std"/>
              </w:rPr>
            </w:pPr>
          </w:p>
          <w:p w14:paraId="74E0F161" w14:textId="37399E96" w:rsidR="00577E0E" w:rsidRPr="004C1C96" w:rsidRDefault="00577E0E" w:rsidP="004C1C96">
            <w:pPr>
              <w:rPr>
                <w:rFonts w:ascii="Helvetica LT Std" w:hAnsi="Helvetica LT Std"/>
              </w:rPr>
            </w:pPr>
            <w:r>
              <w:rPr>
                <w:rFonts w:ascii="Helvetica LT Std" w:hAnsi="Helvetica LT Std"/>
              </w:rPr>
              <w:t>Examples:</w:t>
            </w:r>
          </w:p>
          <w:p w14:paraId="132C02EF" w14:textId="65C84369" w:rsidR="00577E0E" w:rsidRDefault="00577E0E" w:rsidP="00DC4B68">
            <w:pPr>
              <w:pStyle w:val="ListParagraph"/>
              <w:numPr>
                <w:ilvl w:val="0"/>
                <w:numId w:val="14"/>
              </w:numPr>
              <w:ind w:left="294" w:hanging="270"/>
              <w:rPr>
                <w:rFonts w:ascii="Helvetica LT Std" w:hAnsi="Helvetica LT Std"/>
              </w:rPr>
            </w:pPr>
            <w:r w:rsidRPr="0091236B">
              <w:rPr>
                <w:rFonts w:ascii="Helvetica LT Std" w:hAnsi="Helvetica LT Std"/>
              </w:rPr>
              <w:t xml:space="preserve">2-week language camp (immigrant and lower proficiency, separated by grade level bands </w:t>
            </w:r>
            <w:r>
              <w:rPr>
                <w:rFonts w:ascii="Helvetica LT Std" w:hAnsi="Helvetica LT Std"/>
              </w:rPr>
              <w:t>(avg 60 students at 4 schools targeting elementary with transportation provided (teacher referral)</w:t>
            </w:r>
          </w:p>
          <w:p w14:paraId="1A794CC4" w14:textId="77777777" w:rsidR="00577E0E" w:rsidRDefault="00577E0E" w:rsidP="00DF6851">
            <w:pPr>
              <w:pStyle w:val="ListParagraph"/>
              <w:numPr>
                <w:ilvl w:val="0"/>
                <w:numId w:val="14"/>
              </w:numPr>
              <w:ind w:left="294" w:hanging="270"/>
              <w:rPr>
                <w:rFonts w:ascii="Helvetica LT Std" w:hAnsi="Helvetica LT Std"/>
              </w:rPr>
            </w:pPr>
            <w:r>
              <w:rPr>
                <w:rFonts w:ascii="Helvetica LT Std" w:hAnsi="Helvetica LT Std"/>
              </w:rPr>
              <w:t>Summer school for SPED, migrant and ELs. 3 weeks full day, meals and transportation provided</w:t>
            </w:r>
          </w:p>
          <w:p w14:paraId="2762EDB8" w14:textId="77777777" w:rsidR="003772F3" w:rsidRDefault="003772F3" w:rsidP="003772F3">
            <w:pPr>
              <w:rPr>
                <w:rFonts w:ascii="Helvetica LT Std" w:hAnsi="Helvetica LT Std"/>
              </w:rPr>
            </w:pPr>
          </w:p>
          <w:p w14:paraId="3EE66B00" w14:textId="77777777" w:rsidR="003772F3" w:rsidRDefault="003772F3" w:rsidP="003772F3">
            <w:pPr>
              <w:rPr>
                <w:rFonts w:ascii="Helvetica LT Std" w:hAnsi="Helvetica LT Std"/>
              </w:rPr>
            </w:pPr>
          </w:p>
          <w:p w14:paraId="3A82A8AF" w14:textId="77777777" w:rsidR="00577E0E" w:rsidRDefault="00577E0E" w:rsidP="00DF6851">
            <w:pPr>
              <w:pStyle w:val="ListParagraph"/>
              <w:numPr>
                <w:ilvl w:val="0"/>
                <w:numId w:val="14"/>
              </w:numPr>
              <w:ind w:left="294" w:hanging="270"/>
              <w:rPr>
                <w:rFonts w:ascii="Helvetica LT Std" w:hAnsi="Helvetica LT Std"/>
              </w:rPr>
            </w:pPr>
            <w:r>
              <w:rPr>
                <w:rFonts w:ascii="Helvetica LT Std" w:hAnsi="Helvetica LT Std"/>
              </w:rPr>
              <w:t>Extended day opportunities (migrants and ELs identified from benchmark assessments)</w:t>
            </w:r>
          </w:p>
          <w:p w14:paraId="418E253B" w14:textId="77777777" w:rsidR="00577E0E" w:rsidRDefault="00577E0E" w:rsidP="00DF6851">
            <w:pPr>
              <w:pStyle w:val="ListParagraph"/>
              <w:numPr>
                <w:ilvl w:val="0"/>
                <w:numId w:val="14"/>
              </w:numPr>
              <w:ind w:left="294" w:hanging="270"/>
              <w:rPr>
                <w:rFonts w:ascii="Helvetica LT Std" w:hAnsi="Helvetica LT Std"/>
              </w:rPr>
            </w:pPr>
            <w:r>
              <w:rPr>
                <w:rFonts w:ascii="Helvetica LT Std" w:hAnsi="Helvetica LT Std"/>
              </w:rPr>
              <w:t>Summer camp with field trips (Ga Southern partnership) 2 weeks, full day. No meals/no transportation</w:t>
            </w:r>
          </w:p>
          <w:p w14:paraId="0537123E" w14:textId="25D01D62" w:rsidR="00577E0E" w:rsidRDefault="00577E0E" w:rsidP="00DF6851">
            <w:pPr>
              <w:pStyle w:val="ListParagraph"/>
              <w:numPr>
                <w:ilvl w:val="0"/>
                <w:numId w:val="14"/>
              </w:numPr>
              <w:ind w:left="294" w:hanging="270"/>
              <w:rPr>
                <w:rFonts w:ascii="Helvetica LT Std" w:hAnsi="Helvetica LT Std"/>
              </w:rPr>
            </w:pPr>
            <w:r>
              <w:rPr>
                <w:rFonts w:ascii="Helvetica LT Std" w:hAnsi="Helvetica LT Std"/>
              </w:rPr>
              <w:t>After school tutoring ELs all grades (avg participation fluctuates with grade levels. Hourly rates for tutoring -- $45/ hour and state rate/hour)</w:t>
            </w:r>
          </w:p>
          <w:p w14:paraId="3E0D3F2A" w14:textId="332AE525" w:rsidR="00577E0E" w:rsidRPr="004A1A81" w:rsidRDefault="00577E0E" w:rsidP="00794212">
            <w:pPr>
              <w:pStyle w:val="ListParagraph"/>
              <w:numPr>
                <w:ilvl w:val="0"/>
                <w:numId w:val="14"/>
              </w:numPr>
              <w:ind w:left="294" w:hanging="270"/>
              <w:rPr>
                <w:rFonts w:ascii="Helvetica LT Std" w:hAnsi="Helvetica LT Std"/>
              </w:rPr>
            </w:pPr>
            <w:r w:rsidRPr="004A1A81">
              <w:rPr>
                <w:rFonts w:ascii="Helvetica LT Std" w:hAnsi="Helvetica LT Std"/>
              </w:rPr>
              <w:t>Summer school for credit recovery (APEX/ Edgenuity)</w:t>
            </w:r>
          </w:p>
          <w:p w14:paraId="03A5B5B2" w14:textId="04AB634D" w:rsidR="00577E0E" w:rsidRPr="00D32993" w:rsidRDefault="00577E0E" w:rsidP="00D32993">
            <w:pPr>
              <w:rPr>
                <w:rFonts w:ascii="Helvetica LT Std" w:hAnsi="Helvetica LT Std"/>
              </w:rPr>
            </w:pPr>
          </w:p>
        </w:tc>
        <w:tc>
          <w:tcPr>
            <w:tcW w:w="1268" w:type="pct"/>
          </w:tcPr>
          <w:p w14:paraId="28220458" w14:textId="62BC9785" w:rsidR="00577E0E" w:rsidRDefault="00577E0E" w:rsidP="00D56A33">
            <w:pPr>
              <w:pStyle w:val="ListParagraph"/>
              <w:numPr>
                <w:ilvl w:val="0"/>
                <w:numId w:val="16"/>
              </w:numPr>
              <w:ind w:left="282" w:hanging="296"/>
              <w:rPr>
                <w:rFonts w:ascii="Helvetica LT Std" w:hAnsi="Helvetica LT Std"/>
              </w:rPr>
            </w:pPr>
            <w:r>
              <w:rPr>
                <w:rFonts w:ascii="Helvetica LT Std" w:hAnsi="Helvetica LT Std"/>
              </w:rPr>
              <w:t>Handbook with procedures and expectations</w:t>
            </w:r>
          </w:p>
          <w:p w14:paraId="780DBEA7" w14:textId="0E6830AA" w:rsidR="00577E0E" w:rsidRDefault="00577E0E" w:rsidP="00D56A33">
            <w:pPr>
              <w:pStyle w:val="ListParagraph"/>
              <w:numPr>
                <w:ilvl w:val="0"/>
                <w:numId w:val="16"/>
              </w:numPr>
              <w:ind w:left="282" w:hanging="296"/>
              <w:rPr>
                <w:rFonts w:ascii="Helvetica LT Std" w:hAnsi="Helvetica LT Std"/>
              </w:rPr>
            </w:pPr>
            <w:r>
              <w:rPr>
                <w:rFonts w:ascii="Helvetica LT Std" w:hAnsi="Helvetica LT Std"/>
              </w:rPr>
              <w:t>EL Program Plan</w:t>
            </w:r>
          </w:p>
          <w:p w14:paraId="6D228899" w14:textId="7F090486" w:rsidR="00577E0E" w:rsidRDefault="00577E0E" w:rsidP="00D56A33">
            <w:pPr>
              <w:pStyle w:val="ListParagraph"/>
              <w:numPr>
                <w:ilvl w:val="0"/>
                <w:numId w:val="16"/>
              </w:numPr>
              <w:ind w:left="282" w:hanging="296"/>
              <w:rPr>
                <w:rFonts w:ascii="Helvetica LT Std" w:hAnsi="Helvetica LT Std"/>
              </w:rPr>
            </w:pPr>
            <w:r>
              <w:rPr>
                <w:rFonts w:ascii="Helvetica LT Std" w:hAnsi="Helvetica LT Std"/>
              </w:rPr>
              <w:t xml:space="preserve">Tutor contract/working agreement </w:t>
            </w:r>
          </w:p>
          <w:p w14:paraId="74536B99" w14:textId="50C03BB8" w:rsidR="00577E0E" w:rsidRDefault="00577E0E" w:rsidP="00D56A33">
            <w:pPr>
              <w:pStyle w:val="ListParagraph"/>
              <w:numPr>
                <w:ilvl w:val="0"/>
                <w:numId w:val="16"/>
              </w:numPr>
              <w:ind w:left="282" w:hanging="296"/>
              <w:rPr>
                <w:rFonts w:ascii="Helvetica LT Std" w:hAnsi="Helvetica LT Std"/>
              </w:rPr>
            </w:pPr>
            <w:r>
              <w:rPr>
                <w:rFonts w:ascii="Helvetica LT Std" w:hAnsi="Helvetica LT Std"/>
              </w:rPr>
              <w:t>Staff timesheets</w:t>
            </w:r>
          </w:p>
          <w:p w14:paraId="6636D2AB" w14:textId="77777777" w:rsidR="00577E0E" w:rsidRDefault="00577E0E" w:rsidP="00D56A33">
            <w:pPr>
              <w:pStyle w:val="ListParagraph"/>
              <w:numPr>
                <w:ilvl w:val="0"/>
                <w:numId w:val="16"/>
              </w:numPr>
              <w:ind w:left="282" w:hanging="296"/>
              <w:rPr>
                <w:rFonts w:ascii="Helvetica LT Std" w:hAnsi="Helvetica LT Std"/>
              </w:rPr>
            </w:pPr>
            <w:r>
              <w:rPr>
                <w:rFonts w:ascii="Helvetica LT Std" w:hAnsi="Helvetica LT Std"/>
              </w:rPr>
              <w:t>Lesson plans</w:t>
            </w:r>
          </w:p>
          <w:p w14:paraId="50EE9330" w14:textId="4C5C0690" w:rsidR="00577E0E" w:rsidRDefault="00577E0E" w:rsidP="00D56A33">
            <w:pPr>
              <w:pStyle w:val="ListParagraph"/>
              <w:numPr>
                <w:ilvl w:val="0"/>
                <w:numId w:val="16"/>
              </w:numPr>
              <w:ind w:left="282" w:hanging="296"/>
              <w:rPr>
                <w:rFonts w:ascii="Helvetica LT Std" w:hAnsi="Helvetica LT Std"/>
              </w:rPr>
            </w:pPr>
            <w:r>
              <w:rPr>
                <w:rFonts w:ascii="Helvetica LT Std" w:hAnsi="Helvetica LT Std"/>
              </w:rPr>
              <w:t>Attendance sheets /Student sign-in-sign-out sheet</w:t>
            </w:r>
          </w:p>
          <w:p w14:paraId="489FC2C4" w14:textId="77777777" w:rsidR="00577E0E" w:rsidRDefault="00577E0E" w:rsidP="00D56A33">
            <w:pPr>
              <w:pStyle w:val="ListParagraph"/>
              <w:numPr>
                <w:ilvl w:val="0"/>
                <w:numId w:val="16"/>
              </w:numPr>
              <w:ind w:left="282" w:hanging="296"/>
              <w:rPr>
                <w:rFonts w:ascii="Helvetica LT Std" w:hAnsi="Helvetica LT Std"/>
              </w:rPr>
            </w:pPr>
            <w:r>
              <w:rPr>
                <w:rFonts w:ascii="Helvetica LT Std" w:hAnsi="Helvetica LT Std"/>
              </w:rPr>
              <w:t>Payroll sheets</w:t>
            </w:r>
          </w:p>
          <w:p w14:paraId="5B026CA1" w14:textId="75FF3E27" w:rsidR="00577E0E" w:rsidRDefault="00577E0E" w:rsidP="00D56A33">
            <w:pPr>
              <w:pStyle w:val="ListParagraph"/>
              <w:numPr>
                <w:ilvl w:val="0"/>
                <w:numId w:val="16"/>
              </w:numPr>
              <w:ind w:left="282" w:hanging="296"/>
              <w:rPr>
                <w:rFonts w:ascii="Helvetica LT Std" w:hAnsi="Helvetica LT Std"/>
              </w:rPr>
            </w:pPr>
            <w:r>
              <w:rPr>
                <w:rFonts w:ascii="Helvetica LT Std" w:hAnsi="Helvetica LT Std"/>
              </w:rPr>
              <w:t>Assessment summary</w:t>
            </w:r>
          </w:p>
          <w:p w14:paraId="5F52E86C" w14:textId="3BFF2065" w:rsidR="00577E0E" w:rsidRDefault="00577E0E" w:rsidP="00D56A33">
            <w:pPr>
              <w:pStyle w:val="ListParagraph"/>
              <w:numPr>
                <w:ilvl w:val="0"/>
                <w:numId w:val="27"/>
              </w:numPr>
              <w:ind w:left="282" w:hanging="296"/>
              <w:rPr>
                <w:rFonts w:ascii="Helvetica LT Std" w:hAnsi="Helvetica LT Std"/>
              </w:rPr>
            </w:pPr>
            <w:r>
              <w:rPr>
                <w:rFonts w:ascii="Helvetica LT Std" w:hAnsi="Helvetica LT Std"/>
              </w:rPr>
              <w:t>P</w:t>
            </w:r>
            <w:r w:rsidRPr="00B85B01">
              <w:rPr>
                <w:rFonts w:ascii="Helvetica LT Std" w:hAnsi="Helvetica LT Std"/>
              </w:rPr>
              <w:t xml:space="preserve">re/post  assessment </w:t>
            </w:r>
            <w:r>
              <w:rPr>
                <w:rFonts w:ascii="Helvetica LT Std" w:hAnsi="Helvetica LT Std"/>
              </w:rPr>
              <w:t xml:space="preserve">data </w:t>
            </w:r>
            <w:r w:rsidRPr="00B85B01">
              <w:rPr>
                <w:rFonts w:ascii="Helvetica LT Std" w:hAnsi="Helvetica LT Std"/>
              </w:rPr>
              <w:t>(STAR 360, Lexile scores</w:t>
            </w:r>
          </w:p>
          <w:p w14:paraId="458A89F3" w14:textId="25C5D65D" w:rsidR="00577E0E" w:rsidRPr="00B85B01" w:rsidRDefault="00577E0E" w:rsidP="00D56A33">
            <w:pPr>
              <w:pStyle w:val="ListParagraph"/>
              <w:numPr>
                <w:ilvl w:val="0"/>
                <w:numId w:val="27"/>
              </w:numPr>
              <w:ind w:left="282" w:hanging="296"/>
              <w:rPr>
                <w:rFonts w:ascii="Helvetica LT Std" w:hAnsi="Helvetica LT Std"/>
              </w:rPr>
            </w:pPr>
            <w:r>
              <w:rPr>
                <w:rFonts w:ascii="Helvetica LT Std" w:hAnsi="Helvetica LT Std"/>
              </w:rPr>
              <w:t>Unofficial job description of staff working in extended learning opportunities</w:t>
            </w:r>
          </w:p>
          <w:p w14:paraId="0AAB629C" w14:textId="77777777" w:rsidR="00577E0E" w:rsidRPr="00B85B01" w:rsidRDefault="00577E0E" w:rsidP="00D56A33">
            <w:pPr>
              <w:pStyle w:val="ListParagraph"/>
              <w:numPr>
                <w:ilvl w:val="0"/>
                <w:numId w:val="27"/>
              </w:numPr>
              <w:ind w:left="282" w:hanging="296"/>
              <w:rPr>
                <w:rFonts w:ascii="Helvetica LT Std" w:hAnsi="Helvetica LT Std"/>
              </w:rPr>
            </w:pPr>
            <w:r w:rsidRPr="00B85B01">
              <w:rPr>
                <w:rFonts w:ascii="Helvetica LT Std" w:hAnsi="Helvetica LT Std"/>
              </w:rPr>
              <w:t>Perception survey data</w:t>
            </w:r>
          </w:p>
          <w:p w14:paraId="59BC0635" w14:textId="5529B7A5" w:rsidR="00577E0E" w:rsidRDefault="00577E0E" w:rsidP="00D56A33">
            <w:pPr>
              <w:pStyle w:val="ListParagraph"/>
              <w:numPr>
                <w:ilvl w:val="0"/>
                <w:numId w:val="27"/>
              </w:numPr>
              <w:ind w:left="282" w:hanging="270"/>
              <w:rPr>
                <w:rFonts w:ascii="Helvetica LT Std" w:hAnsi="Helvetica LT Std"/>
              </w:rPr>
            </w:pPr>
            <w:r w:rsidRPr="00B85B01">
              <w:rPr>
                <w:rFonts w:ascii="Helvetica LT Std" w:hAnsi="Helvetica LT Std"/>
              </w:rPr>
              <w:t>Purchase orders</w:t>
            </w:r>
            <w:r>
              <w:rPr>
                <w:rFonts w:ascii="Helvetica LT Std" w:hAnsi="Helvetica LT Std"/>
              </w:rPr>
              <w:t xml:space="preserve"> for materials and supplies</w:t>
            </w:r>
          </w:p>
          <w:p w14:paraId="3C77245C" w14:textId="424B2769" w:rsidR="00577E0E" w:rsidRPr="00B85B01" w:rsidRDefault="00577E0E" w:rsidP="00D56A33">
            <w:pPr>
              <w:pStyle w:val="ListParagraph"/>
              <w:numPr>
                <w:ilvl w:val="0"/>
                <w:numId w:val="27"/>
              </w:numPr>
              <w:ind w:left="282" w:hanging="270"/>
              <w:rPr>
                <w:rFonts w:ascii="Helvetica LT Std" w:hAnsi="Helvetica LT Std"/>
              </w:rPr>
            </w:pPr>
            <w:r>
              <w:rPr>
                <w:rFonts w:ascii="Helvetica LT Std" w:hAnsi="Helvetica LT Std"/>
              </w:rPr>
              <w:t>Effectiveness data on extended learning programs</w:t>
            </w:r>
          </w:p>
          <w:p w14:paraId="0506B307" w14:textId="77777777" w:rsidR="00577E0E" w:rsidRPr="00D957F5" w:rsidRDefault="00577E0E" w:rsidP="00D957F5">
            <w:pPr>
              <w:rPr>
                <w:rFonts w:ascii="Helvetica LT Std" w:hAnsi="Helvetica LT Std"/>
              </w:rPr>
            </w:pPr>
          </w:p>
          <w:p w14:paraId="07381202" w14:textId="0832C8A9" w:rsidR="00577E0E" w:rsidRPr="00870AD7" w:rsidRDefault="00577E0E" w:rsidP="00870AD7">
            <w:pPr>
              <w:ind w:left="-14"/>
              <w:rPr>
                <w:rFonts w:ascii="Helvetica LT Std" w:hAnsi="Helvetica LT Std"/>
              </w:rPr>
            </w:pPr>
          </w:p>
        </w:tc>
        <w:tc>
          <w:tcPr>
            <w:tcW w:w="1475" w:type="pct"/>
          </w:tcPr>
          <w:p w14:paraId="6DADC50B" w14:textId="77777777" w:rsidR="00577E0E" w:rsidRDefault="00577E0E" w:rsidP="00794A2A">
            <w:pPr>
              <w:pStyle w:val="ListParagraph"/>
              <w:numPr>
                <w:ilvl w:val="0"/>
                <w:numId w:val="16"/>
              </w:numPr>
              <w:ind w:left="346"/>
              <w:rPr>
                <w:rFonts w:ascii="Helvetica LT Std" w:hAnsi="Helvetica LT Std"/>
              </w:rPr>
            </w:pPr>
            <w:r>
              <w:rPr>
                <w:rFonts w:ascii="Helvetica LT Std" w:hAnsi="Helvetica LT Std"/>
              </w:rPr>
              <w:t xml:space="preserve">Program specific data </w:t>
            </w:r>
          </w:p>
          <w:p w14:paraId="018D2F35" w14:textId="6A92165B" w:rsidR="00577E0E" w:rsidRDefault="00577E0E" w:rsidP="00794A2A">
            <w:pPr>
              <w:pStyle w:val="ListParagraph"/>
              <w:numPr>
                <w:ilvl w:val="0"/>
                <w:numId w:val="16"/>
              </w:numPr>
              <w:ind w:left="346"/>
              <w:rPr>
                <w:rFonts w:ascii="Helvetica LT Std" w:hAnsi="Helvetica LT Std"/>
              </w:rPr>
            </w:pPr>
            <w:r>
              <w:rPr>
                <w:rFonts w:ascii="Helvetica LT Std" w:hAnsi="Helvetica LT Std"/>
              </w:rPr>
              <w:t xml:space="preserve">Student </w:t>
            </w:r>
            <w:r w:rsidR="00DB790C">
              <w:rPr>
                <w:rFonts w:ascii="Helvetica LT Std" w:hAnsi="Helvetica LT Std"/>
              </w:rPr>
              <w:t>pr</w:t>
            </w:r>
            <w:r>
              <w:rPr>
                <w:rFonts w:ascii="Helvetica LT Std" w:hAnsi="Helvetica LT Std"/>
              </w:rPr>
              <w:t xml:space="preserve">ogress </w:t>
            </w:r>
            <w:r w:rsidR="00C6570C">
              <w:rPr>
                <w:rFonts w:ascii="Helvetica LT Std" w:hAnsi="Helvetica LT Std"/>
              </w:rPr>
              <w:t>r</w:t>
            </w:r>
            <w:r>
              <w:rPr>
                <w:rFonts w:ascii="Helvetica LT Std" w:hAnsi="Helvetica LT Std"/>
              </w:rPr>
              <w:t>eports</w:t>
            </w:r>
          </w:p>
          <w:p w14:paraId="0077DC9B" w14:textId="082016BF" w:rsidR="00577E0E" w:rsidRDefault="00577E0E" w:rsidP="00794A2A">
            <w:pPr>
              <w:pStyle w:val="ListParagraph"/>
              <w:numPr>
                <w:ilvl w:val="0"/>
                <w:numId w:val="16"/>
              </w:numPr>
              <w:ind w:left="346"/>
              <w:rPr>
                <w:rFonts w:ascii="Helvetica LT Std" w:hAnsi="Helvetica LT Std"/>
              </w:rPr>
            </w:pPr>
            <w:r>
              <w:rPr>
                <w:rFonts w:ascii="Helvetica LT Std" w:hAnsi="Helvetica LT Std"/>
              </w:rPr>
              <w:t>Observations/Walkthroughs</w:t>
            </w:r>
          </w:p>
          <w:p w14:paraId="52156200" w14:textId="68F2F23F" w:rsidR="00577E0E" w:rsidRDefault="00577E0E" w:rsidP="00794A2A">
            <w:pPr>
              <w:pStyle w:val="ListParagraph"/>
              <w:numPr>
                <w:ilvl w:val="0"/>
                <w:numId w:val="16"/>
              </w:numPr>
              <w:ind w:left="346"/>
              <w:rPr>
                <w:rFonts w:ascii="Helvetica LT Std" w:hAnsi="Helvetica LT Std"/>
              </w:rPr>
            </w:pPr>
            <w:r>
              <w:rPr>
                <w:rFonts w:ascii="Helvetica LT Std" w:hAnsi="Helvetica LT Std"/>
              </w:rPr>
              <w:t>Director schedule to visit extended learning programs</w:t>
            </w:r>
          </w:p>
          <w:p w14:paraId="4B4445BD" w14:textId="36DC5BE2" w:rsidR="00577E0E" w:rsidRDefault="00577E0E" w:rsidP="00794A2A">
            <w:pPr>
              <w:pStyle w:val="ListParagraph"/>
              <w:numPr>
                <w:ilvl w:val="0"/>
                <w:numId w:val="16"/>
              </w:numPr>
              <w:ind w:left="346"/>
              <w:rPr>
                <w:rFonts w:ascii="Helvetica LT Std" w:hAnsi="Helvetica LT Std"/>
              </w:rPr>
            </w:pPr>
            <w:r>
              <w:rPr>
                <w:rFonts w:ascii="Helvetica LT Std" w:hAnsi="Helvetica LT Std"/>
              </w:rPr>
              <w:t>Evidence of director visits of extended learning programs</w:t>
            </w:r>
          </w:p>
          <w:p w14:paraId="3EBDB508" w14:textId="60C51A93" w:rsidR="00577E0E" w:rsidRDefault="00577E0E" w:rsidP="00794A2A">
            <w:pPr>
              <w:pStyle w:val="ListParagraph"/>
              <w:numPr>
                <w:ilvl w:val="0"/>
                <w:numId w:val="16"/>
              </w:numPr>
              <w:ind w:left="346"/>
              <w:rPr>
                <w:rFonts w:ascii="Helvetica LT Std" w:hAnsi="Helvetica LT Std"/>
              </w:rPr>
            </w:pPr>
            <w:r>
              <w:rPr>
                <w:rFonts w:ascii="Helvetica LT Std" w:hAnsi="Helvetica LT Std"/>
              </w:rPr>
              <w:t>Timeline for schools to submit extended learning program documentation to director</w:t>
            </w:r>
          </w:p>
          <w:p w14:paraId="3AC0A6AD" w14:textId="74C5607B" w:rsidR="00577E0E" w:rsidRDefault="00577E0E" w:rsidP="00794A2A">
            <w:pPr>
              <w:pStyle w:val="ListParagraph"/>
              <w:numPr>
                <w:ilvl w:val="0"/>
                <w:numId w:val="16"/>
              </w:numPr>
              <w:ind w:left="346"/>
              <w:rPr>
                <w:rFonts w:ascii="Helvetica LT Std" w:hAnsi="Helvetica LT Std"/>
              </w:rPr>
            </w:pPr>
            <w:r>
              <w:rPr>
                <w:rFonts w:ascii="Helvetica LT Std" w:hAnsi="Helvetica LT Std"/>
              </w:rPr>
              <w:t>Teacher/leader input with recommendations</w:t>
            </w:r>
          </w:p>
          <w:p w14:paraId="7364B448" w14:textId="41F725D2" w:rsidR="00577E0E" w:rsidRDefault="00577E0E" w:rsidP="00794A2A">
            <w:pPr>
              <w:pStyle w:val="ListParagraph"/>
              <w:numPr>
                <w:ilvl w:val="0"/>
                <w:numId w:val="16"/>
              </w:numPr>
              <w:ind w:left="346"/>
              <w:rPr>
                <w:rFonts w:ascii="Helvetica LT Std" w:hAnsi="Helvetica LT Std"/>
              </w:rPr>
            </w:pPr>
            <w:r>
              <w:rPr>
                <w:rFonts w:ascii="Helvetica LT Std" w:hAnsi="Helvetica LT Std"/>
              </w:rPr>
              <w:t>Parent surveys with feedback</w:t>
            </w:r>
          </w:p>
          <w:p w14:paraId="34F5B535" w14:textId="77777777" w:rsidR="00577E0E" w:rsidRPr="00B85B01" w:rsidRDefault="00577E0E" w:rsidP="00945218">
            <w:pPr>
              <w:pStyle w:val="ListParagraph"/>
              <w:numPr>
                <w:ilvl w:val="0"/>
                <w:numId w:val="27"/>
              </w:numPr>
              <w:ind w:left="318" w:hanging="318"/>
              <w:rPr>
                <w:rFonts w:ascii="Helvetica LT Std" w:hAnsi="Helvetica LT Std"/>
              </w:rPr>
            </w:pPr>
            <w:r w:rsidRPr="00B85B01">
              <w:rPr>
                <w:rFonts w:ascii="Helvetica LT Std" w:hAnsi="Helvetica LT Std"/>
              </w:rPr>
              <w:t>Time sheets</w:t>
            </w:r>
          </w:p>
          <w:p w14:paraId="2949AADB" w14:textId="0B26A78F" w:rsidR="00577E0E" w:rsidRDefault="00577E0E" w:rsidP="00945218">
            <w:pPr>
              <w:pStyle w:val="ListParagraph"/>
              <w:numPr>
                <w:ilvl w:val="0"/>
                <w:numId w:val="27"/>
              </w:numPr>
              <w:ind w:left="318" w:hanging="318"/>
              <w:rPr>
                <w:rFonts w:ascii="Helvetica LT Std" w:hAnsi="Helvetica LT Std"/>
              </w:rPr>
            </w:pPr>
            <w:r>
              <w:rPr>
                <w:rFonts w:ascii="Helvetica LT Std" w:hAnsi="Helvetica LT Std"/>
              </w:rPr>
              <w:t>A</w:t>
            </w:r>
            <w:r w:rsidRPr="00B85B01">
              <w:rPr>
                <w:rFonts w:ascii="Helvetica LT Std" w:hAnsi="Helvetica LT Std"/>
              </w:rPr>
              <w:t>ttendance rosters</w:t>
            </w:r>
          </w:p>
          <w:p w14:paraId="10DA7937" w14:textId="256D4BD9" w:rsidR="00577E0E" w:rsidRDefault="00577E0E" w:rsidP="00945218">
            <w:pPr>
              <w:pStyle w:val="ListParagraph"/>
              <w:numPr>
                <w:ilvl w:val="0"/>
                <w:numId w:val="27"/>
              </w:numPr>
              <w:ind w:left="318" w:hanging="318"/>
              <w:rPr>
                <w:rFonts w:ascii="Helvetica LT Std" w:hAnsi="Helvetica LT Std"/>
              </w:rPr>
            </w:pPr>
            <w:r>
              <w:rPr>
                <w:rFonts w:ascii="Helvetica LT Std" w:hAnsi="Helvetica LT Std"/>
              </w:rPr>
              <w:t>P</w:t>
            </w:r>
            <w:r w:rsidRPr="00945218">
              <w:rPr>
                <w:rFonts w:ascii="Helvetica LT Std" w:hAnsi="Helvetica LT Std"/>
              </w:rPr>
              <w:t>re/post assessment</w:t>
            </w:r>
            <w:r>
              <w:rPr>
                <w:rFonts w:ascii="Helvetica LT Std" w:hAnsi="Helvetica LT Std"/>
              </w:rPr>
              <w:t xml:space="preserve"> data</w:t>
            </w:r>
          </w:p>
          <w:p w14:paraId="2DD5481A" w14:textId="086DFAAF" w:rsidR="00577E0E" w:rsidRDefault="00577E0E" w:rsidP="00945218">
            <w:pPr>
              <w:pStyle w:val="ListParagraph"/>
              <w:numPr>
                <w:ilvl w:val="0"/>
                <w:numId w:val="27"/>
              </w:numPr>
              <w:ind w:left="318" w:hanging="318"/>
              <w:rPr>
                <w:rFonts w:ascii="Helvetica LT Std" w:hAnsi="Helvetica LT Std"/>
              </w:rPr>
            </w:pPr>
            <w:r>
              <w:rPr>
                <w:rFonts w:ascii="Helvetica LT Std" w:hAnsi="Helvetica LT Std"/>
              </w:rPr>
              <w:t>Staff p</w:t>
            </w:r>
            <w:r w:rsidRPr="00945218">
              <w:rPr>
                <w:rFonts w:ascii="Helvetica LT Std" w:hAnsi="Helvetica LT Std"/>
              </w:rPr>
              <w:t>erception survey data</w:t>
            </w:r>
          </w:p>
          <w:p w14:paraId="2D621F05" w14:textId="7BE0B673" w:rsidR="00577E0E" w:rsidRDefault="00577E0E" w:rsidP="00F062B5">
            <w:pPr>
              <w:pStyle w:val="ListParagraph"/>
              <w:ind w:left="318"/>
              <w:rPr>
                <w:rFonts w:ascii="Helvetica LT Std" w:hAnsi="Helvetica LT Std"/>
              </w:rPr>
            </w:pPr>
          </w:p>
          <w:p w14:paraId="0D178DE1" w14:textId="7C5AB466" w:rsidR="00577E0E" w:rsidRPr="00945218" w:rsidRDefault="00577E0E" w:rsidP="0055234F">
            <w:pPr>
              <w:pStyle w:val="ListParagraph"/>
              <w:ind w:left="318"/>
              <w:rPr>
                <w:rFonts w:ascii="Helvetica LT Std" w:hAnsi="Helvetica LT Std"/>
              </w:rPr>
            </w:pPr>
          </w:p>
        </w:tc>
      </w:tr>
      <w:tr w:rsidR="00577E0E" w:rsidRPr="00851E48" w14:paraId="5F668EE4" w14:textId="77777777" w:rsidTr="00924332">
        <w:trPr>
          <w:trHeight w:val="440"/>
        </w:trPr>
        <w:tc>
          <w:tcPr>
            <w:tcW w:w="764" w:type="pct"/>
          </w:tcPr>
          <w:p w14:paraId="288714A5" w14:textId="7D88F6C4" w:rsidR="00577E0E" w:rsidRPr="0061042D" w:rsidRDefault="00577E0E" w:rsidP="00CF6FCD">
            <w:pPr>
              <w:rPr>
                <w:rFonts w:ascii="Helvetica LT Std" w:hAnsi="Helvetica LT Std"/>
                <w:b/>
                <w:bCs/>
                <w:sz w:val="24"/>
                <w:szCs w:val="24"/>
              </w:rPr>
            </w:pPr>
            <w:r w:rsidRPr="0061042D">
              <w:rPr>
                <w:rFonts w:ascii="Helvetica LT Std" w:hAnsi="Helvetica LT Std"/>
                <w:b/>
                <w:bCs/>
                <w:sz w:val="24"/>
                <w:szCs w:val="24"/>
              </w:rPr>
              <w:t>LIEP - Language or academic focused instructional software program</w:t>
            </w:r>
          </w:p>
          <w:p w14:paraId="3A9EB858" w14:textId="04A896B0" w:rsidR="00577E0E" w:rsidRPr="0061042D" w:rsidRDefault="00577E0E" w:rsidP="00CF6FCD">
            <w:pPr>
              <w:rPr>
                <w:rFonts w:ascii="Helvetica LT Std" w:hAnsi="Helvetica LT Std"/>
                <w:b/>
                <w:bCs/>
                <w:sz w:val="24"/>
                <w:szCs w:val="24"/>
              </w:rPr>
            </w:pPr>
          </w:p>
        </w:tc>
        <w:tc>
          <w:tcPr>
            <w:tcW w:w="1493" w:type="pct"/>
          </w:tcPr>
          <w:p w14:paraId="3CF67BFF" w14:textId="77777777" w:rsidR="00577E0E" w:rsidRPr="00B114C1" w:rsidRDefault="00577E0E" w:rsidP="001D31E8">
            <w:pPr>
              <w:pStyle w:val="ListParagraph"/>
              <w:numPr>
                <w:ilvl w:val="0"/>
                <w:numId w:val="30"/>
              </w:numPr>
              <w:ind w:left="264" w:hanging="264"/>
              <w:rPr>
                <w:rFonts w:ascii="Helvetica LT Std" w:hAnsi="Helvetica LT Std"/>
              </w:rPr>
            </w:pPr>
            <w:r w:rsidRPr="00977E84">
              <w:rPr>
                <w:rFonts w:ascii="Helvetica LT Std" w:hAnsi="Helvetica LT Std" w:cs="Leelawadee UI"/>
              </w:rPr>
              <w:t xml:space="preserve">Cost </w:t>
            </w:r>
          </w:p>
          <w:p w14:paraId="0974847D" w14:textId="77777777" w:rsidR="00577E0E" w:rsidRPr="00B114C1" w:rsidRDefault="00577E0E" w:rsidP="001D31E8">
            <w:pPr>
              <w:pStyle w:val="ListParagraph"/>
              <w:numPr>
                <w:ilvl w:val="0"/>
                <w:numId w:val="30"/>
              </w:numPr>
              <w:ind w:left="264" w:hanging="264"/>
              <w:rPr>
                <w:rFonts w:ascii="Helvetica LT Std" w:hAnsi="Helvetica LT Std"/>
              </w:rPr>
            </w:pPr>
            <w:r>
              <w:rPr>
                <w:rFonts w:ascii="Helvetica LT Std" w:hAnsi="Helvetica LT Std" w:cs="Leelawadee UI"/>
              </w:rPr>
              <w:t>T3 allowable?</w:t>
            </w:r>
          </w:p>
          <w:p w14:paraId="6BCF973F" w14:textId="77777777" w:rsidR="00577E0E" w:rsidRPr="00900F78" w:rsidRDefault="00577E0E" w:rsidP="001D31E8">
            <w:pPr>
              <w:pStyle w:val="ListParagraph"/>
              <w:numPr>
                <w:ilvl w:val="0"/>
                <w:numId w:val="30"/>
              </w:numPr>
              <w:ind w:left="264" w:hanging="264"/>
              <w:rPr>
                <w:rFonts w:ascii="Helvetica LT Std" w:hAnsi="Helvetica LT Std"/>
              </w:rPr>
            </w:pPr>
            <w:r>
              <w:rPr>
                <w:rFonts w:ascii="Helvetica LT Std" w:hAnsi="Helvetica LT Std" w:cs="Leelawadee UI"/>
              </w:rPr>
              <w:t>S</w:t>
            </w:r>
            <w:r w:rsidRPr="00977E84">
              <w:rPr>
                <w:rFonts w:ascii="Helvetica LT Std" w:hAnsi="Helvetica LT Std" w:cs="Leelawadee UI"/>
              </w:rPr>
              <w:t xml:space="preserve">ubscription </w:t>
            </w:r>
            <w:r>
              <w:rPr>
                <w:rFonts w:ascii="Helvetica LT Std" w:hAnsi="Helvetica LT Std" w:cs="Leelawadee UI"/>
              </w:rPr>
              <w:t>year</w:t>
            </w:r>
            <w:r w:rsidRPr="00977E84">
              <w:rPr>
                <w:rFonts w:ascii="Helvetica LT Std" w:hAnsi="Helvetica LT Std" w:cs="Leelawadee UI"/>
              </w:rPr>
              <w:t xml:space="preserve"> </w:t>
            </w:r>
          </w:p>
          <w:p w14:paraId="5FF3A5F0" w14:textId="77777777" w:rsidR="00577E0E" w:rsidRPr="00900F78" w:rsidRDefault="00577E0E" w:rsidP="001D31E8">
            <w:pPr>
              <w:pStyle w:val="ListParagraph"/>
              <w:numPr>
                <w:ilvl w:val="0"/>
                <w:numId w:val="30"/>
              </w:numPr>
              <w:ind w:left="264" w:hanging="264"/>
              <w:rPr>
                <w:rFonts w:ascii="Helvetica LT Std" w:hAnsi="Helvetica LT Std"/>
              </w:rPr>
            </w:pPr>
            <w:r>
              <w:rPr>
                <w:rFonts w:ascii="Helvetica LT Std" w:hAnsi="Helvetica LT Std" w:cs="Leelawadee UI"/>
              </w:rPr>
              <w:t>N</w:t>
            </w:r>
            <w:r w:rsidRPr="00977E84">
              <w:rPr>
                <w:rFonts w:ascii="Helvetica LT Std" w:hAnsi="Helvetica LT Std" w:cs="Leelawadee UI"/>
              </w:rPr>
              <w:t xml:space="preserve">umber of </w:t>
            </w:r>
            <w:r>
              <w:rPr>
                <w:rFonts w:ascii="Helvetica LT Std" w:hAnsi="Helvetica LT Std" w:cs="Leelawadee UI"/>
              </w:rPr>
              <w:t>licenses available</w:t>
            </w:r>
          </w:p>
          <w:p w14:paraId="1896D937" w14:textId="577B3F95" w:rsidR="00577E0E" w:rsidRPr="00B143F9" w:rsidRDefault="00577E0E" w:rsidP="00794212">
            <w:pPr>
              <w:pStyle w:val="ListParagraph"/>
              <w:numPr>
                <w:ilvl w:val="0"/>
                <w:numId w:val="30"/>
              </w:numPr>
              <w:ind w:left="264" w:hanging="264"/>
              <w:rPr>
                <w:rFonts w:ascii="Helvetica LT Std" w:hAnsi="Helvetica LT Std"/>
              </w:rPr>
            </w:pPr>
            <w:r w:rsidRPr="00B143F9">
              <w:rPr>
                <w:rFonts w:ascii="Helvetica LT Std" w:hAnsi="Helvetica LT Std" w:cs="Leelawadee UI"/>
              </w:rPr>
              <w:t xml:space="preserve">Can only </w:t>
            </w:r>
            <w:r w:rsidR="002D5209">
              <w:rPr>
                <w:rFonts w:ascii="Helvetica LT Std" w:hAnsi="Helvetica LT Std" w:cs="Leelawadee UI"/>
              </w:rPr>
              <w:t>be</w:t>
            </w:r>
            <w:r w:rsidRPr="00B143F9">
              <w:rPr>
                <w:rFonts w:ascii="Helvetica LT Std" w:hAnsi="Helvetica LT Std" w:cs="Leelawadee UI"/>
              </w:rPr>
              <w:t xml:space="preserve"> provided to EL students who participate in the ESOL program</w:t>
            </w:r>
          </w:p>
          <w:p w14:paraId="14BF60DD" w14:textId="5D120D58" w:rsidR="00577E0E" w:rsidRPr="00B143F9" w:rsidRDefault="00577E0E" w:rsidP="00794212">
            <w:pPr>
              <w:pStyle w:val="ListParagraph"/>
              <w:numPr>
                <w:ilvl w:val="0"/>
                <w:numId w:val="30"/>
              </w:numPr>
              <w:ind w:left="264" w:hanging="264"/>
              <w:rPr>
                <w:rFonts w:ascii="Helvetica LT Std" w:hAnsi="Helvetica LT Std"/>
              </w:rPr>
            </w:pPr>
            <w:r w:rsidRPr="00B143F9">
              <w:rPr>
                <w:rFonts w:ascii="Helvetica LT Std" w:hAnsi="Helvetica LT Std" w:cs="Leelawadee UI"/>
              </w:rPr>
              <w:t>Is it effective with ELs?</w:t>
            </w:r>
          </w:p>
          <w:p w14:paraId="3948247E" w14:textId="3C68D373" w:rsidR="00577E0E" w:rsidRPr="00965C3F" w:rsidRDefault="00577E0E" w:rsidP="00794212">
            <w:pPr>
              <w:pStyle w:val="ListParagraph"/>
              <w:numPr>
                <w:ilvl w:val="0"/>
                <w:numId w:val="30"/>
              </w:numPr>
              <w:ind w:left="264" w:hanging="264"/>
              <w:rPr>
                <w:rFonts w:ascii="Helvetica LT Std" w:hAnsi="Helvetica LT Std"/>
              </w:rPr>
            </w:pPr>
            <w:r w:rsidRPr="00965C3F">
              <w:rPr>
                <w:rFonts w:ascii="Helvetica LT Std" w:hAnsi="Helvetica LT Std" w:cs="Leelawadee UI"/>
              </w:rPr>
              <w:t xml:space="preserve">How often must students use it </w:t>
            </w:r>
            <w:r w:rsidR="00983E2D" w:rsidRPr="00965C3F">
              <w:rPr>
                <w:rFonts w:ascii="Helvetica LT Std" w:hAnsi="Helvetica LT Std" w:cs="Leelawadee UI"/>
              </w:rPr>
              <w:t>for</w:t>
            </w:r>
            <w:r w:rsidRPr="00965C3F">
              <w:rPr>
                <w:rFonts w:ascii="Helvetica LT Std" w:hAnsi="Helvetica LT Std" w:cs="Leelawadee UI"/>
              </w:rPr>
              <w:t xml:space="preserve"> it to be</w:t>
            </w:r>
            <w:r>
              <w:rPr>
                <w:rFonts w:ascii="Helvetica LT Std" w:hAnsi="Helvetica LT Std" w:cs="Leelawadee UI"/>
              </w:rPr>
              <w:t xml:space="preserve"> effective?</w:t>
            </w:r>
          </w:p>
          <w:p w14:paraId="0EC09767" w14:textId="1C3BE369" w:rsidR="00577E0E" w:rsidRPr="00965C3F" w:rsidRDefault="00577E0E" w:rsidP="00794212">
            <w:pPr>
              <w:pStyle w:val="ListParagraph"/>
              <w:numPr>
                <w:ilvl w:val="0"/>
                <w:numId w:val="30"/>
              </w:numPr>
              <w:ind w:left="264" w:hanging="264"/>
              <w:rPr>
                <w:rFonts w:ascii="Helvetica LT Std" w:hAnsi="Helvetica LT Std"/>
              </w:rPr>
            </w:pPr>
            <w:r>
              <w:rPr>
                <w:rFonts w:ascii="Helvetica LT Std" w:hAnsi="Helvetica LT Std"/>
              </w:rPr>
              <w:t>Will students assigned to the program have the time to use it as recommended?</w:t>
            </w:r>
          </w:p>
          <w:p w14:paraId="58F83081" w14:textId="6B1FF752" w:rsidR="00577E0E" w:rsidRPr="00977E84" w:rsidRDefault="00577E0E" w:rsidP="00801635">
            <w:pPr>
              <w:pStyle w:val="ListParagraph"/>
              <w:numPr>
                <w:ilvl w:val="0"/>
                <w:numId w:val="30"/>
              </w:numPr>
              <w:ind w:left="264" w:hanging="264"/>
              <w:rPr>
                <w:rFonts w:ascii="Helvetica LT Std" w:hAnsi="Helvetica LT Std"/>
              </w:rPr>
            </w:pPr>
            <w:r>
              <w:rPr>
                <w:rFonts w:ascii="Helvetica LT Std" w:hAnsi="Helvetica LT Std"/>
              </w:rPr>
              <w:t>Staff t</w:t>
            </w:r>
            <w:r w:rsidRPr="00977E84">
              <w:rPr>
                <w:rFonts w:ascii="Helvetica LT Std" w:hAnsi="Helvetica LT Std"/>
              </w:rPr>
              <w:t>raining (included</w:t>
            </w:r>
            <w:r>
              <w:rPr>
                <w:rFonts w:ascii="Helvetica LT Std" w:hAnsi="Helvetica LT Std"/>
              </w:rPr>
              <w:t>/</w:t>
            </w:r>
            <w:r w:rsidRPr="00977E84">
              <w:rPr>
                <w:rFonts w:ascii="Helvetica LT Std" w:hAnsi="Helvetica LT Std"/>
              </w:rPr>
              <w:t xml:space="preserve"> </w:t>
            </w:r>
            <w:r>
              <w:rPr>
                <w:rFonts w:ascii="Helvetica LT Std" w:hAnsi="Helvetica LT Std"/>
              </w:rPr>
              <w:t>e</w:t>
            </w:r>
            <w:r w:rsidRPr="00977E84">
              <w:rPr>
                <w:rFonts w:ascii="Helvetica LT Std" w:hAnsi="Helvetica LT Std"/>
              </w:rPr>
              <w:t>xtra cost?)</w:t>
            </w:r>
          </w:p>
          <w:p w14:paraId="29894E40" w14:textId="77777777" w:rsidR="00577E0E" w:rsidRPr="00977E84" w:rsidRDefault="00577E0E" w:rsidP="00801635">
            <w:pPr>
              <w:pStyle w:val="ListParagraph"/>
              <w:numPr>
                <w:ilvl w:val="0"/>
                <w:numId w:val="30"/>
              </w:numPr>
              <w:ind w:left="264" w:hanging="264"/>
              <w:rPr>
                <w:rFonts w:ascii="Helvetica LT Std" w:hAnsi="Helvetica LT Std"/>
              </w:rPr>
            </w:pPr>
            <w:r w:rsidRPr="00977E84">
              <w:rPr>
                <w:rFonts w:ascii="Helvetica LT Std" w:hAnsi="Helvetica LT Std"/>
              </w:rPr>
              <w:t>Other required materials (headphones, iPads, etc.)</w:t>
            </w:r>
          </w:p>
          <w:p w14:paraId="21C1E3D8" w14:textId="110C6551" w:rsidR="00577E0E" w:rsidRPr="00977E84" w:rsidRDefault="00577E0E" w:rsidP="00801635">
            <w:pPr>
              <w:pStyle w:val="ListParagraph"/>
              <w:numPr>
                <w:ilvl w:val="0"/>
                <w:numId w:val="30"/>
              </w:numPr>
              <w:ind w:left="264" w:hanging="264"/>
              <w:rPr>
                <w:rFonts w:ascii="Helvetica LT Std" w:hAnsi="Helvetica LT Std"/>
              </w:rPr>
            </w:pPr>
            <w:r w:rsidRPr="00977E84">
              <w:rPr>
                <w:rFonts w:ascii="Helvetica LT Std" w:hAnsi="Helvetica LT Std"/>
              </w:rPr>
              <w:t xml:space="preserve">Which </w:t>
            </w:r>
            <w:r>
              <w:rPr>
                <w:rFonts w:ascii="Helvetica LT Std" w:hAnsi="Helvetica LT Std"/>
              </w:rPr>
              <w:t>ELs</w:t>
            </w:r>
            <w:r w:rsidRPr="00977E84">
              <w:rPr>
                <w:rFonts w:ascii="Helvetica LT Std" w:hAnsi="Helvetica LT Std"/>
              </w:rPr>
              <w:t xml:space="preserve"> will use the program?</w:t>
            </w:r>
          </w:p>
          <w:p w14:paraId="416ABFF2" w14:textId="77777777" w:rsidR="00577E0E" w:rsidRPr="00977E84" w:rsidRDefault="00577E0E" w:rsidP="001D31E8">
            <w:pPr>
              <w:pStyle w:val="ListParagraph"/>
              <w:numPr>
                <w:ilvl w:val="0"/>
                <w:numId w:val="30"/>
              </w:numPr>
              <w:ind w:left="264" w:hanging="264"/>
              <w:rPr>
                <w:rFonts w:ascii="Helvetica LT Std" w:hAnsi="Helvetica LT Std"/>
              </w:rPr>
            </w:pPr>
            <w:r w:rsidRPr="00977E84">
              <w:rPr>
                <w:rFonts w:ascii="Helvetica LT Std" w:hAnsi="Helvetica LT Std"/>
              </w:rPr>
              <w:t>When will the students use the program (summer, after school)?</w:t>
            </w:r>
          </w:p>
          <w:p w14:paraId="42B690A4" w14:textId="77777777" w:rsidR="00577E0E" w:rsidRPr="00977E84" w:rsidRDefault="00577E0E" w:rsidP="007C3FFC">
            <w:pPr>
              <w:rPr>
                <w:rFonts w:ascii="Helvetica LT Std" w:hAnsi="Helvetica LT Std" w:cs="Leelawadee UI"/>
                <w:b/>
              </w:rPr>
            </w:pPr>
            <w:r w:rsidRPr="00977E84">
              <w:rPr>
                <w:rFonts w:ascii="Helvetica LT Std" w:hAnsi="Helvetica LT Std" w:cs="Leelawadee UI"/>
                <w:b/>
              </w:rPr>
              <w:t>Sample Subscriptions/Programs:</w:t>
            </w:r>
          </w:p>
          <w:p w14:paraId="1C854656" w14:textId="77777777" w:rsidR="00577E0E" w:rsidRPr="00977E84" w:rsidRDefault="00577E0E" w:rsidP="007C3FFC">
            <w:pPr>
              <w:pStyle w:val="ListParagraph"/>
              <w:numPr>
                <w:ilvl w:val="0"/>
                <w:numId w:val="19"/>
              </w:numPr>
              <w:ind w:left="270" w:hanging="270"/>
              <w:rPr>
                <w:rFonts w:ascii="Helvetica LT Std" w:hAnsi="Helvetica LT Std" w:cs="Leelawadee UI"/>
              </w:rPr>
            </w:pPr>
            <w:r w:rsidRPr="00977E84">
              <w:rPr>
                <w:rFonts w:ascii="Helvetica LT Std" w:hAnsi="Helvetica LT Std" w:cs="Leelawadee UI"/>
              </w:rPr>
              <w:t>Lexia Core 5 Reading</w:t>
            </w:r>
          </w:p>
          <w:p w14:paraId="7C0887E4" w14:textId="77777777" w:rsidR="00577E0E" w:rsidRPr="00977E84" w:rsidRDefault="00577E0E" w:rsidP="007C3FFC">
            <w:pPr>
              <w:pStyle w:val="ListParagraph"/>
              <w:numPr>
                <w:ilvl w:val="0"/>
                <w:numId w:val="19"/>
              </w:numPr>
              <w:ind w:left="270" w:hanging="270"/>
              <w:rPr>
                <w:rFonts w:ascii="Helvetica LT Std" w:hAnsi="Helvetica LT Std" w:cs="Leelawadee UI"/>
              </w:rPr>
            </w:pPr>
            <w:r w:rsidRPr="00977E84">
              <w:rPr>
                <w:rFonts w:ascii="Helvetica LT Std" w:hAnsi="Helvetica LT Std" w:cs="Leelawadee UI"/>
              </w:rPr>
              <w:t>Power Up Literacy</w:t>
            </w:r>
          </w:p>
          <w:p w14:paraId="7C19E355" w14:textId="77777777" w:rsidR="00577E0E" w:rsidRPr="00977E84" w:rsidRDefault="00577E0E" w:rsidP="007C3FFC">
            <w:pPr>
              <w:pStyle w:val="ListParagraph"/>
              <w:numPr>
                <w:ilvl w:val="0"/>
                <w:numId w:val="19"/>
              </w:numPr>
              <w:ind w:left="270" w:hanging="270"/>
              <w:rPr>
                <w:rFonts w:ascii="Helvetica LT Std" w:hAnsi="Helvetica LT Std" w:cs="Leelawadee UI"/>
              </w:rPr>
            </w:pPr>
            <w:r w:rsidRPr="00977E84">
              <w:rPr>
                <w:rFonts w:ascii="Helvetica LT Std" w:hAnsi="Helvetica LT Std" w:cs="Leelawadee UI"/>
              </w:rPr>
              <w:t>Rosetta Stone</w:t>
            </w:r>
          </w:p>
          <w:p w14:paraId="132B8E46" w14:textId="77777777" w:rsidR="00577E0E" w:rsidRPr="00977E84" w:rsidRDefault="00577E0E" w:rsidP="007C3FFC">
            <w:pPr>
              <w:pStyle w:val="ListParagraph"/>
              <w:numPr>
                <w:ilvl w:val="0"/>
                <w:numId w:val="19"/>
              </w:numPr>
              <w:ind w:left="270" w:hanging="270"/>
              <w:rPr>
                <w:rFonts w:ascii="Helvetica LT Std" w:hAnsi="Helvetica LT Std" w:cs="Leelawadee UI"/>
              </w:rPr>
            </w:pPr>
            <w:r w:rsidRPr="00977E84">
              <w:rPr>
                <w:rFonts w:ascii="Helvetica LT Std" w:hAnsi="Helvetica LT Std" w:cs="Leelawadee UI"/>
              </w:rPr>
              <w:t>Near Pod</w:t>
            </w:r>
          </w:p>
          <w:p w14:paraId="15BE33B6" w14:textId="77777777" w:rsidR="00577E0E" w:rsidRPr="00977E84" w:rsidRDefault="00577E0E" w:rsidP="007C3FFC">
            <w:pPr>
              <w:pStyle w:val="ListParagraph"/>
              <w:numPr>
                <w:ilvl w:val="0"/>
                <w:numId w:val="19"/>
              </w:numPr>
              <w:ind w:left="270" w:hanging="270"/>
              <w:rPr>
                <w:rFonts w:ascii="Helvetica LT Std" w:hAnsi="Helvetica LT Std" w:cs="Leelawadee UI"/>
              </w:rPr>
            </w:pPr>
            <w:r w:rsidRPr="00977E84">
              <w:rPr>
                <w:rFonts w:ascii="Helvetica LT Std" w:hAnsi="Helvetica LT Std" w:cs="Leelawadee UI"/>
              </w:rPr>
              <w:t>Flocabulary</w:t>
            </w:r>
          </w:p>
          <w:p w14:paraId="287A529A" w14:textId="77777777" w:rsidR="00577E0E" w:rsidRPr="00977E84" w:rsidRDefault="00577E0E" w:rsidP="007C3FFC">
            <w:pPr>
              <w:pStyle w:val="ListParagraph"/>
              <w:numPr>
                <w:ilvl w:val="0"/>
                <w:numId w:val="19"/>
              </w:numPr>
              <w:ind w:left="270" w:hanging="270"/>
              <w:rPr>
                <w:rFonts w:ascii="Helvetica LT Std" w:hAnsi="Helvetica LT Std" w:cs="Leelawadee UI"/>
              </w:rPr>
            </w:pPr>
            <w:r w:rsidRPr="00977E84">
              <w:rPr>
                <w:rFonts w:ascii="Helvetica LT Std" w:hAnsi="Helvetica LT Std" w:cs="Leelawadee UI"/>
              </w:rPr>
              <w:t>BrainPop ESL</w:t>
            </w:r>
          </w:p>
          <w:p w14:paraId="6BD3DBBF" w14:textId="3E82DE61" w:rsidR="00577E0E" w:rsidRPr="00977E84" w:rsidRDefault="00577E0E" w:rsidP="007C3FFC">
            <w:pPr>
              <w:pStyle w:val="ListParagraph"/>
              <w:numPr>
                <w:ilvl w:val="0"/>
                <w:numId w:val="19"/>
              </w:numPr>
              <w:ind w:left="270" w:hanging="270"/>
              <w:rPr>
                <w:rFonts w:ascii="Helvetica LT Std" w:hAnsi="Helvetica LT Std" w:cs="Leelawadee UI"/>
              </w:rPr>
            </w:pPr>
            <w:r w:rsidRPr="00977E84">
              <w:rPr>
                <w:rFonts w:ascii="Helvetica LT Std" w:hAnsi="Helvetica LT Std" w:cs="Leelawadee UI"/>
              </w:rPr>
              <w:t>Finish</w:t>
            </w:r>
            <w:r>
              <w:rPr>
                <w:rFonts w:ascii="Helvetica LT Std" w:hAnsi="Helvetica LT Std" w:cs="Leelawadee UI"/>
              </w:rPr>
              <w:t xml:space="preserve"> </w:t>
            </w:r>
            <w:r w:rsidRPr="00977E84">
              <w:rPr>
                <w:rFonts w:ascii="Helvetica LT Std" w:hAnsi="Helvetica LT Std" w:cs="Leelawadee UI"/>
              </w:rPr>
              <w:t>Line</w:t>
            </w:r>
          </w:p>
          <w:p w14:paraId="0B127C14" w14:textId="77777777" w:rsidR="00577E0E" w:rsidRPr="00977E84" w:rsidRDefault="00577E0E" w:rsidP="007C3FFC">
            <w:pPr>
              <w:pStyle w:val="ListParagraph"/>
              <w:numPr>
                <w:ilvl w:val="0"/>
                <w:numId w:val="19"/>
              </w:numPr>
              <w:ind w:left="270" w:hanging="270"/>
              <w:rPr>
                <w:rFonts w:ascii="Helvetica LT Std" w:hAnsi="Helvetica LT Std" w:cs="Leelawadee UI"/>
              </w:rPr>
            </w:pPr>
            <w:r w:rsidRPr="00977E84">
              <w:rPr>
                <w:rFonts w:ascii="Helvetica LT Std" w:hAnsi="Helvetica LT Std" w:cs="Leelawadee UI"/>
              </w:rPr>
              <w:t>Grapeseed (Literacy)</w:t>
            </w:r>
          </w:p>
          <w:p w14:paraId="03861093" w14:textId="77777777" w:rsidR="00577E0E" w:rsidRPr="00977E84" w:rsidRDefault="00577E0E" w:rsidP="007C3FFC">
            <w:pPr>
              <w:pStyle w:val="ListParagraph"/>
              <w:numPr>
                <w:ilvl w:val="0"/>
                <w:numId w:val="19"/>
              </w:numPr>
              <w:ind w:left="270" w:hanging="270"/>
              <w:rPr>
                <w:rFonts w:ascii="Helvetica LT Std" w:hAnsi="Helvetica LT Std" w:cs="Leelawadee UI"/>
              </w:rPr>
            </w:pPr>
            <w:r w:rsidRPr="00977E84">
              <w:rPr>
                <w:rFonts w:ascii="Helvetica LT Std" w:hAnsi="Helvetica LT Std" w:cs="Leelawadee UI"/>
              </w:rPr>
              <w:t>Imagine Learning</w:t>
            </w:r>
          </w:p>
          <w:p w14:paraId="420E77DA" w14:textId="77777777" w:rsidR="00577E0E" w:rsidRPr="00977E84" w:rsidRDefault="00577E0E" w:rsidP="007C3FFC">
            <w:pPr>
              <w:pStyle w:val="ListParagraph"/>
              <w:numPr>
                <w:ilvl w:val="0"/>
                <w:numId w:val="19"/>
              </w:numPr>
              <w:ind w:left="270" w:hanging="270"/>
              <w:rPr>
                <w:rFonts w:ascii="Helvetica LT Std" w:hAnsi="Helvetica LT Std" w:cs="Leelawadee UI"/>
              </w:rPr>
            </w:pPr>
            <w:r w:rsidRPr="00977E84">
              <w:rPr>
                <w:rFonts w:ascii="Helvetica LT Std" w:hAnsi="Helvetica LT Std" w:cs="Leelawadee UI"/>
              </w:rPr>
              <w:t>Learning A-Z</w:t>
            </w:r>
          </w:p>
          <w:p w14:paraId="0C618CAA" w14:textId="77777777" w:rsidR="00577E0E" w:rsidRPr="00977E84" w:rsidRDefault="00577E0E" w:rsidP="007C3FFC">
            <w:pPr>
              <w:pStyle w:val="ListParagraph"/>
              <w:numPr>
                <w:ilvl w:val="0"/>
                <w:numId w:val="19"/>
              </w:numPr>
              <w:ind w:left="270" w:hanging="270"/>
              <w:rPr>
                <w:rFonts w:ascii="Helvetica LT Std" w:hAnsi="Helvetica LT Std" w:cs="Leelawadee UI"/>
              </w:rPr>
            </w:pPr>
            <w:r w:rsidRPr="00977E84">
              <w:rPr>
                <w:rFonts w:ascii="Helvetica LT Std" w:hAnsi="Helvetica LT Std" w:cs="Leelawadee UI"/>
              </w:rPr>
              <w:t>Education City</w:t>
            </w:r>
          </w:p>
          <w:p w14:paraId="4FDD0490" w14:textId="77777777" w:rsidR="00577E0E" w:rsidRPr="00977E84" w:rsidRDefault="00577E0E" w:rsidP="007C3FFC">
            <w:pPr>
              <w:pStyle w:val="ListParagraph"/>
              <w:numPr>
                <w:ilvl w:val="0"/>
                <w:numId w:val="19"/>
              </w:numPr>
              <w:ind w:left="270" w:hanging="270"/>
              <w:rPr>
                <w:rFonts w:ascii="Helvetica LT Std" w:hAnsi="Helvetica LT Std" w:cs="Leelawadee UI"/>
              </w:rPr>
            </w:pPr>
            <w:r w:rsidRPr="00977E84">
              <w:rPr>
                <w:rFonts w:ascii="Helvetica LT Std" w:hAnsi="Helvetica LT Std" w:cs="Leelawadee UI"/>
              </w:rPr>
              <w:t>Escalate English</w:t>
            </w:r>
          </w:p>
          <w:p w14:paraId="2F36C103" w14:textId="77777777" w:rsidR="00577E0E" w:rsidRPr="00977E84" w:rsidRDefault="00577E0E" w:rsidP="007C3FFC">
            <w:pPr>
              <w:pStyle w:val="ListParagraph"/>
              <w:numPr>
                <w:ilvl w:val="0"/>
                <w:numId w:val="19"/>
              </w:numPr>
              <w:ind w:left="270" w:hanging="270"/>
              <w:rPr>
                <w:rFonts w:ascii="Helvetica LT Std" w:hAnsi="Helvetica LT Std" w:cs="Leelawadee UI"/>
              </w:rPr>
            </w:pPr>
            <w:r w:rsidRPr="00977E84">
              <w:rPr>
                <w:rFonts w:ascii="Helvetica LT Std" w:hAnsi="Helvetica LT Std" w:cs="Leelawadee UI"/>
              </w:rPr>
              <w:t>Model</w:t>
            </w:r>
          </w:p>
          <w:p w14:paraId="4CDE0D27" w14:textId="77777777" w:rsidR="00577E0E" w:rsidRPr="00977E84" w:rsidRDefault="00577E0E" w:rsidP="007C3FFC">
            <w:pPr>
              <w:pStyle w:val="ListParagraph"/>
              <w:numPr>
                <w:ilvl w:val="0"/>
                <w:numId w:val="19"/>
              </w:numPr>
              <w:ind w:left="270" w:hanging="270"/>
              <w:rPr>
                <w:rFonts w:ascii="Helvetica LT Std" w:hAnsi="Helvetica LT Std" w:cs="Leelawadee UI"/>
              </w:rPr>
            </w:pPr>
            <w:r w:rsidRPr="00977E84">
              <w:rPr>
                <w:rFonts w:ascii="Helvetica LT Std" w:hAnsi="Helvetica LT Std" w:cs="Leelawadee UI"/>
              </w:rPr>
              <w:t>Newsela</w:t>
            </w:r>
          </w:p>
          <w:p w14:paraId="4610CAD7" w14:textId="77777777" w:rsidR="00577E0E" w:rsidRPr="00EC6A2D" w:rsidRDefault="00577E0E" w:rsidP="00EC6A2D">
            <w:pPr>
              <w:pStyle w:val="ListParagraph"/>
              <w:numPr>
                <w:ilvl w:val="0"/>
                <w:numId w:val="19"/>
              </w:numPr>
              <w:ind w:left="270" w:hanging="270"/>
              <w:rPr>
                <w:rFonts w:ascii="Helvetica LT Std" w:hAnsi="Helvetica LT Std" w:cs="Leelawadee UI"/>
              </w:rPr>
            </w:pPr>
            <w:r w:rsidRPr="00977E84">
              <w:rPr>
                <w:rFonts w:ascii="Helvetica LT Std" w:hAnsi="Helvetica LT Std"/>
              </w:rPr>
              <w:t>Learning Farm</w:t>
            </w:r>
          </w:p>
          <w:p w14:paraId="7612E88C" w14:textId="1BFEB160" w:rsidR="00577E0E" w:rsidRPr="00EC6A2D" w:rsidRDefault="00577E0E" w:rsidP="00EC6A2D">
            <w:pPr>
              <w:pStyle w:val="ListParagraph"/>
              <w:numPr>
                <w:ilvl w:val="0"/>
                <w:numId w:val="19"/>
              </w:numPr>
              <w:ind w:left="270" w:hanging="270"/>
              <w:rPr>
                <w:rFonts w:ascii="Helvetica LT Std" w:hAnsi="Helvetica LT Std" w:cs="Leelawadee UI"/>
              </w:rPr>
            </w:pPr>
            <w:r>
              <w:rPr>
                <w:rFonts w:ascii="Helvetica LT Std" w:hAnsi="Helvetica LT Std"/>
              </w:rPr>
              <w:t xml:space="preserve">Fast ForWord </w:t>
            </w:r>
          </w:p>
        </w:tc>
        <w:tc>
          <w:tcPr>
            <w:tcW w:w="1268" w:type="pct"/>
          </w:tcPr>
          <w:p w14:paraId="1C600A42" w14:textId="0E1CC826" w:rsidR="00577E0E" w:rsidRDefault="00577E0E" w:rsidP="001A51E5">
            <w:pPr>
              <w:pStyle w:val="ListParagraph"/>
              <w:numPr>
                <w:ilvl w:val="0"/>
                <w:numId w:val="20"/>
              </w:numPr>
              <w:ind w:left="162" w:hanging="162"/>
              <w:rPr>
                <w:rFonts w:ascii="Helvetica LT Std" w:hAnsi="Helvetica LT Std" w:cs="Leelawadee UI"/>
              </w:rPr>
            </w:pPr>
            <w:r>
              <w:rPr>
                <w:rFonts w:ascii="Helvetica LT Std" w:hAnsi="Helvetica LT Std" w:cs="Leelawadee UI"/>
              </w:rPr>
              <w:t xml:space="preserve">If it will cost the LEA </w:t>
            </w:r>
            <w:r w:rsidRPr="00977E84">
              <w:rPr>
                <w:rFonts w:ascii="Helvetica LT Std" w:hAnsi="Helvetica LT Std" w:cs="Leelawadee UI"/>
              </w:rPr>
              <w:t xml:space="preserve">more than $25,000 </w:t>
            </w:r>
            <w:r>
              <w:rPr>
                <w:rFonts w:ascii="Helvetica LT Std" w:hAnsi="Helvetica LT Std" w:cs="Leelawadee UI"/>
              </w:rPr>
              <w:t xml:space="preserve">(across all funding sources) - </w:t>
            </w:r>
            <w:r w:rsidRPr="00977E84">
              <w:rPr>
                <w:rFonts w:ascii="Helvetica LT Std" w:hAnsi="Helvetica LT Std" w:cs="Leelawadee UI"/>
              </w:rPr>
              <w:t>check suspension and debarment (SAM) website to see if vendor has fraudulent activity</w:t>
            </w:r>
          </w:p>
          <w:p w14:paraId="29A30ED1" w14:textId="6381BF46" w:rsidR="00577E0E" w:rsidRPr="00977E84" w:rsidRDefault="00577E0E" w:rsidP="001A51E5">
            <w:pPr>
              <w:pStyle w:val="ListParagraph"/>
              <w:numPr>
                <w:ilvl w:val="0"/>
                <w:numId w:val="20"/>
              </w:numPr>
              <w:ind w:left="162" w:hanging="162"/>
              <w:rPr>
                <w:rFonts w:ascii="Helvetica LT Std" w:hAnsi="Helvetica LT Std" w:cs="Leelawadee UI"/>
              </w:rPr>
            </w:pPr>
            <w:r>
              <w:rPr>
                <w:rFonts w:ascii="Helvetica LT Std" w:hAnsi="Helvetica LT Std" w:cs="Leelawadee UI"/>
              </w:rPr>
              <w:t>Q</w:t>
            </w:r>
            <w:r w:rsidRPr="00977E84">
              <w:rPr>
                <w:rFonts w:ascii="Helvetica LT Std" w:hAnsi="Helvetica LT Std" w:cs="Leelawadee UI"/>
              </w:rPr>
              <w:t xml:space="preserve">uote showing number of </w:t>
            </w:r>
            <w:r>
              <w:rPr>
                <w:rFonts w:ascii="Helvetica LT Std" w:hAnsi="Helvetica LT Std" w:cs="Leelawadee UI"/>
              </w:rPr>
              <w:t>licenses</w:t>
            </w:r>
            <w:r w:rsidRPr="00977E84">
              <w:rPr>
                <w:rFonts w:ascii="Helvetica LT Std" w:hAnsi="Helvetica LT Std" w:cs="Leelawadee UI"/>
              </w:rPr>
              <w:t>,</w:t>
            </w:r>
            <w:r>
              <w:rPr>
                <w:rFonts w:ascii="Helvetica LT Std" w:hAnsi="Helvetica LT Std" w:cs="Leelawadee UI"/>
              </w:rPr>
              <w:t xml:space="preserve"> cost per</w:t>
            </w:r>
            <w:r w:rsidRPr="00977E84">
              <w:rPr>
                <w:rFonts w:ascii="Helvetica LT Std" w:hAnsi="Helvetica LT Std" w:cs="Leelawadee UI"/>
              </w:rPr>
              <w:t xml:space="preserve"> </w:t>
            </w:r>
            <w:r>
              <w:rPr>
                <w:rFonts w:ascii="Helvetica LT Std" w:hAnsi="Helvetica LT Std" w:cs="Leelawadee UI"/>
              </w:rPr>
              <w:t xml:space="preserve">license, </w:t>
            </w:r>
            <w:r w:rsidRPr="00977E84">
              <w:rPr>
                <w:rFonts w:ascii="Helvetica LT Std" w:hAnsi="Helvetica LT Std" w:cs="Leelawadee UI"/>
              </w:rPr>
              <w:t>subscription date</w:t>
            </w:r>
          </w:p>
          <w:p w14:paraId="6C11A936" w14:textId="61FB0373" w:rsidR="00577E0E" w:rsidRPr="00977E84" w:rsidRDefault="00577E0E" w:rsidP="001A51E5">
            <w:pPr>
              <w:pStyle w:val="ListParagraph"/>
              <w:numPr>
                <w:ilvl w:val="0"/>
                <w:numId w:val="20"/>
              </w:numPr>
              <w:ind w:left="162" w:hanging="162"/>
              <w:rPr>
                <w:rFonts w:ascii="Helvetica LT Std" w:hAnsi="Helvetica LT Std" w:cs="Leelawadee UI"/>
              </w:rPr>
            </w:pPr>
            <w:r>
              <w:rPr>
                <w:rFonts w:ascii="Helvetica LT Std" w:hAnsi="Helvetica LT Std" w:cs="Leelawadee UI"/>
              </w:rPr>
              <w:t>Student usage r</w:t>
            </w:r>
            <w:r w:rsidRPr="00977E84">
              <w:rPr>
                <w:rFonts w:ascii="Helvetica LT Std" w:hAnsi="Helvetica LT Std" w:cs="Leelawadee UI"/>
              </w:rPr>
              <w:t>eports</w:t>
            </w:r>
          </w:p>
          <w:p w14:paraId="647E62D7" w14:textId="086BA848" w:rsidR="00577E0E" w:rsidRPr="00977E84" w:rsidRDefault="00577E0E" w:rsidP="001A51E5">
            <w:pPr>
              <w:pStyle w:val="ListParagraph"/>
              <w:numPr>
                <w:ilvl w:val="0"/>
                <w:numId w:val="20"/>
              </w:numPr>
              <w:ind w:left="162" w:hanging="162"/>
              <w:rPr>
                <w:rFonts w:ascii="Helvetica LT Std" w:hAnsi="Helvetica LT Std" w:cs="Leelawadee UI"/>
              </w:rPr>
            </w:pPr>
            <w:r>
              <w:rPr>
                <w:rFonts w:ascii="Helvetica LT Std" w:hAnsi="Helvetica LT Std" w:cs="Leelawadee UI"/>
              </w:rPr>
              <w:t>Student growth reports</w:t>
            </w:r>
            <w:r w:rsidRPr="00977E84">
              <w:rPr>
                <w:rFonts w:ascii="Helvetica LT Std" w:hAnsi="Helvetica LT Std" w:cs="Leelawadee UI"/>
              </w:rPr>
              <w:t xml:space="preserve"> </w:t>
            </w:r>
          </w:p>
          <w:p w14:paraId="42E757D2" w14:textId="13FF1BCC" w:rsidR="00577E0E" w:rsidRPr="00977E84" w:rsidRDefault="00577E0E" w:rsidP="00CF6FCD">
            <w:pPr>
              <w:pStyle w:val="ListParagraph"/>
              <w:numPr>
                <w:ilvl w:val="0"/>
                <w:numId w:val="20"/>
              </w:numPr>
              <w:ind w:left="162" w:hanging="162"/>
              <w:rPr>
                <w:rFonts w:ascii="Helvetica LT Std" w:hAnsi="Helvetica LT Std" w:cs="Leelawadee UI"/>
              </w:rPr>
            </w:pPr>
            <w:r w:rsidRPr="00977E84">
              <w:rPr>
                <w:rFonts w:ascii="Helvetica LT Std" w:hAnsi="Helvetica LT Std" w:cs="Leelawadee UI"/>
              </w:rPr>
              <w:t>Evidence-</w:t>
            </w:r>
            <w:r w:rsidR="008666E4">
              <w:rPr>
                <w:rFonts w:ascii="Helvetica LT Std" w:hAnsi="Helvetica LT Std" w:cs="Leelawadee UI"/>
              </w:rPr>
              <w:t>b</w:t>
            </w:r>
            <w:r w:rsidRPr="00977E84">
              <w:rPr>
                <w:rFonts w:ascii="Helvetica LT Std" w:hAnsi="Helvetica LT Std" w:cs="Leelawadee UI"/>
              </w:rPr>
              <w:t>ased / Effectiveness Measure Form</w:t>
            </w:r>
          </w:p>
          <w:p w14:paraId="736B1EBC" w14:textId="22AA6CDE" w:rsidR="00577E0E" w:rsidRPr="00977E84" w:rsidRDefault="00577E0E" w:rsidP="00CF6FCD">
            <w:pPr>
              <w:pStyle w:val="ListParagraph"/>
              <w:numPr>
                <w:ilvl w:val="0"/>
                <w:numId w:val="20"/>
              </w:numPr>
              <w:ind w:left="162" w:hanging="162"/>
              <w:rPr>
                <w:rFonts w:ascii="Helvetica LT Std" w:hAnsi="Helvetica LT Std" w:cs="Leelawadee UI"/>
              </w:rPr>
            </w:pPr>
            <w:r w:rsidRPr="00977E84">
              <w:rPr>
                <w:rFonts w:ascii="Helvetica LT Std" w:hAnsi="Helvetica LT Std"/>
              </w:rPr>
              <w:t>Effectiveness evidence</w:t>
            </w:r>
          </w:p>
          <w:p w14:paraId="413FA3BE" w14:textId="77777777" w:rsidR="00577E0E" w:rsidRPr="00977E84" w:rsidRDefault="00577E0E" w:rsidP="00CF6FCD">
            <w:pPr>
              <w:pStyle w:val="ListParagraph"/>
              <w:numPr>
                <w:ilvl w:val="0"/>
                <w:numId w:val="20"/>
              </w:numPr>
              <w:ind w:left="162" w:hanging="162"/>
              <w:rPr>
                <w:rFonts w:ascii="Helvetica LT Std" w:hAnsi="Helvetica LT Std" w:cs="Leelawadee UI"/>
              </w:rPr>
            </w:pPr>
            <w:r w:rsidRPr="00977E84">
              <w:rPr>
                <w:rFonts w:ascii="Helvetica LT Std" w:hAnsi="Helvetica LT Std"/>
              </w:rPr>
              <w:t>Subscription dates</w:t>
            </w:r>
          </w:p>
          <w:p w14:paraId="2B3FF982" w14:textId="77777777" w:rsidR="00577E0E" w:rsidRPr="00977E84" w:rsidRDefault="00577E0E" w:rsidP="00CF6FCD">
            <w:pPr>
              <w:pStyle w:val="ListParagraph"/>
              <w:numPr>
                <w:ilvl w:val="0"/>
                <w:numId w:val="20"/>
              </w:numPr>
              <w:ind w:left="162" w:hanging="162"/>
              <w:rPr>
                <w:rFonts w:ascii="Helvetica LT Std" w:hAnsi="Helvetica LT Std" w:cs="Leelawadee UI"/>
              </w:rPr>
            </w:pPr>
            <w:r w:rsidRPr="00977E84">
              <w:rPr>
                <w:rFonts w:ascii="Helvetica LT Std" w:hAnsi="Helvetica LT Std"/>
              </w:rPr>
              <w:t>PO documents (vendor packet)</w:t>
            </w:r>
          </w:p>
          <w:p w14:paraId="17185630" w14:textId="77777777" w:rsidR="00577E0E" w:rsidRPr="00977E84" w:rsidRDefault="00577E0E" w:rsidP="002C4B61">
            <w:pPr>
              <w:pStyle w:val="ListParagraph"/>
              <w:numPr>
                <w:ilvl w:val="0"/>
                <w:numId w:val="20"/>
              </w:numPr>
              <w:ind w:left="162" w:hanging="162"/>
              <w:rPr>
                <w:rFonts w:ascii="Helvetica LT Std" w:hAnsi="Helvetica LT Std" w:cs="Leelawadee UI"/>
              </w:rPr>
            </w:pPr>
            <w:r w:rsidRPr="00977E84">
              <w:rPr>
                <w:rFonts w:ascii="Helvetica LT Std" w:hAnsi="Helvetica LT Std"/>
              </w:rPr>
              <w:t>List of students who are using the program</w:t>
            </w:r>
          </w:p>
          <w:p w14:paraId="4E70483B" w14:textId="1F3D8B5E" w:rsidR="00577E0E" w:rsidRPr="00977E84" w:rsidRDefault="00577E0E" w:rsidP="002C4B61">
            <w:pPr>
              <w:pStyle w:val="ListParagraph"/>
              <w:numPr>
                <w:ilvl w:val="0"/>
                <w:numId w:val="20"/>
              </w:numPr>
              <w:ind w:left="162" w:hanging="162"/>
              <w:rPr>
                <w:rFonts w:ascii="Helvetica LT Std" w:hAnsi="Helvetica LT Std" w:cs="Leelawadee UI"/>
              </w:rPr>
            </w:pPr>
            <w:r w:rsidRPr="00977E84">
              <w:rPr>
                <w:rFonts w:ascii="Helvetica LT Std" w:hAnsi="Helvetica LT Std"/>
              </w:rPr>
              <w:t>Evidence of using the program (time on task)</w:t>
            </w:r>
          </w:p>
        </w:tc>
        <w:tc>
          <w:tcPr>
            <w:tcW w:w="1475" w:type="pct"/>
          </w:tcPr>
          <w:p w14:paraId="2E766DD5" w14:textId="1752C9D4" w:rsidR="00577E0E" w:rsidRPr="00977E84" w:rsidRDefault="00577E0E" w:rsidP="00CF6FCD">
            <w:pPr>
              <w:pStyle w:val="ListParagraph"/>
              <w:numPr>
                <w:ilvl w:val="0"/>
                <w:numId w:val="31"/>
              </w:numPr>
              <w:ind w:left="144" w:hanging="234"/>
              <w:rPr>
                <w:rFonts w:ascii="Helvetica LT Std" w:hAnsi="Helvetica LT Std"/>
              </w:rPr>
            </w:pPr>
            <w:r w:rsidRPr="00977E84">
              <w:rPr>
                <w:rFonts w:ascii="Helvetica LT Std" w:hAnsi="Helvetica LT Std"/>
              </w:rPr>
              <w:t xml:space="preserve">Usage </w:t>
            </w:r>
            <w:r>
              <w:rPr>
                <w:rFonts w:ascii="Helvetica LT Std" w:hAnsi="Helvetica LT Std"/>
              </w:rPr>
              <w:t xml:space="preserve">reports </w:t>
            </w:r>
            <w:r w:rsidRPr="00977E84">
              <w:rPr>
                <w:rFonts w:ascii="Helvetica LT Std" w:hAnsi="Helvetica LT Std"/>
              </w:rPr>
              <w:t>(time, number of</w:t>
            </w:r>
            <w:r>
              <w:rPr>
                <w:rFonts w:ascii="Helvetica LT Std" w:hAnsi="Helvetica LT Std"/>
              </w:rPr>
              <w:t xml:space="preserve"> </w:t>
            </w:r>
            <w:r w:rsidRPr="00977E84">
              <w:rPr>
                <w:rFonts w:ascii="Helvetica LT Std" w:hAnsi="Helvetica LT Std"/>
              </w:rPr>
              <w:t>students/</w:t>
            </w:r>
            <w:r>
              <w:rPr>
                <w:rFonts w:ascii="Helvetica LT Std" w:hAnsi="Helvetica LT Std"/>
              </w:rPr>
              <w:t xml:space="preserve"> </w:t>
            </w:r>
            <w:r w:rsidRPr="00977E84">
              <w:rPr>
                <w:rFonts w:ascii="Helvetica LT Std" w:hAnsi="Helvetica LT Std"/>
              </w:rPr>
              <w:t>participants/teachers)</w:t>
            </w:r>
          </w:p>
          <w:p w14:paraId="34170652" w14:textId="77777777" w:rsidR="00577E0E" w:rsidRPr="00977E84" w:rsidRDefault="00577E0E" w:rsidP="00CF6FCD">
            <w:pPr>
              <w:pStyle w:val="ListParagraph"/>
              <w:numPr>
                <w:ilvl w:val="0"/>
                <w:numId w:val="31"/>
              </w:numPr>
              <w:ind w:left="144" w:hanging="234"/>
              <w:rPr>
                <w:rFonts w:ascii="Helvetica LT Std" w:hAnsi="Helvetica LT Std"/>
              </w:rPr>
            </w:pPr>
            <w:r w:rsidRPr="00977E84">
              <w:rPr>
                <w:rFonts w:ascii="Helvetica LT Std" w:hAnsi="Helvetica LT Std"/>
              </w:rPr>
              <w:t>Student growth data/logic model data</w:t>
            </w:r>
          </w:p>
          <w:p w14:paraId="5959460B" w14:textId="77777777" w:rsidR="00577E0E" w:rsidRPr="00977E84" w:rsidRDefault="00577E0E" w:rsidP="00CF6FCD">
            <w:pPr>
              <w:pStyle w:val="ListParagraph"/>
              <w:numPr>
                <w:ilvl w:val="0"/>
                <w:numId w:val="31"/>
              </w:numPr>
              <w:ind w:left="144" w:hanging="234"/>
              <w:rPr>
                <w:rFonts w:ascii="Helvetica LT Std" w:hAnsi="Helvetica LT Std"/>
              </w:rPr>
            </w:pPr>
            <w:r w:rsidRPr="00977E84">
              <w:rPr>
                <w:rFonts w:ascii="Helvetica LT Std" w:hAnsi="Helvetica LT Std"/>
              </w:rPr>
              <w:t>ACCESS, Benchmark, MAP etc. data</w:t>
            </w:r>
          </w:p>
          <w:p w14:paraId="2088ED9B" w14:textId="77777777" w:rsidR="00577E0E" w:rsidRPr="00977E84" w:rsidRDefault="00577E0E" w:rsidP="0010117F">
            <w:pPr>
              <w:pStyle w:val="ListParagraph"/>
              <w:numPr>
                <w:ilvl w:val="0"/>
                <w:numId w:val="31"/>
              </w:numPr>
              <w:ind w:left="144" w:hanging="234"/>
              <w:rPr>
                <w:rFonts w:ascii="Helvetica LT Std" w:hAnsi="Helvetica LT Std"/>
              </w:rPr>
            </w:pPr>
            <w:r w:rsidRPr="00977E84">
              <w:rPr>
                <w:rFonts w:ascii="Helvetica LT Std" w:hAnsi="Helvetica LT Std"/>
              </w:rPr>
              <w:t>Designate individuals to monitor program usage</w:t>
            </w:r>
          </w:p>
          <w:p w14:paraId="5A18C46D" w14:textId="10551F3A" w:rsidR="00577E0E" w:rsidRPr="00977E84" w:rsidRDefault="00577E0E" w:rsidP="00774BD0">
            <w:pPr>
              <w:pStyle w:val="ListParagraph"/>
              <w:numPr>
                <w:ilvl w:val="0"/>
                <w:numId w:val="31"/>
              </w:numPr>
              <w:ind w:left="144" w:hanging="234"/>
              <w:rPr>
                <w:rFonts w:ascii="Helvetica LT Std" w:hAnsi="Helvetica LT Std"/>
              </w:rPr>
            </w:pPr>
            <w:r w:rsidRPr="00977E84">
              <w:rPr>
                <w:rFonts w:ascii="Helvetica LT Std" w:hAnsi="Helvetica LT Std"/>
              </w:rPr>
              <w:t xml:space="preserve">School/LEA procedures of how </w:t>
            </w:r>
            <w:r>
              <w:rPr>
                <w:rFonts w:ascii="Helvetica LT Std" w:hAnsi="Helvetica LT Std"/>
              </w:rPr>
              <w:t>student usage and progress</w:t>
            </w:r>
            <w:r w:rsidRPr="00977E84">
              <w:rPr>
                <w:rFonts w:ascii="Helvetica LT Std" w:hAnsi="Helvetica LT Std"/>
              </w:rPr>
              <w:t xml:space="preserve"> will </w:t>
            </w:r>
            <w:r>
              <w:rPr>
                <w:rFonts w:ascii="Helvetica LT Std" w:hAnsi="Helvetica LT Std"/>
              </w:rPr>
              <w:t xml:space="preserve">be </w:t>
            </w:r>
            <w:r w:rsidRPr="00977E84">
              <w:rPr>
                <w:rFonts w:ascii="Helvetica LT Std" w:hAnsi="Helvetica LT Std"/>
              </w:rPr>
              <w:t>monitor</w:t>
            </w:r>
            <w:r>
              <w:rPr>
                <w:rFonts w:ascii="Helvetica LT Std" w:hAnsi="Helvetica LT Std"/>
              </w:rPr>
              <w:t>ed</w:t>
            </w:r>
            <w:r w:rsidRPr="00977E84">
              <w:rPr>
                <w:rFonts w:ascii="Helvetica LT Std" w:hAnsi="Helvetica LT Std"/>
              </w:rPr>
              <w:t xml:space="preserve"> </w:t>
            </w:r>
          </w:p>
          <w:p w14:paraId="7B32736F" w14:textId="1C66C612" w:rsidR="00577E0E" w:rsidRPr="00977E84" w:rsidRDefault="00577E0E" w:rsidP="00774BD0">
            <w:pPr>
              <w:pStyle w:val="ListParagraph"/>
              <w:numPr>
                <w:ilvl w:val="0"/>
                <w:numId w:val="31"/>
              </w:numPr>
              <w:ind w:left="144" w:hanging="234"/>
              <w:rPr>
                <w:rFonts w:ascii="Helvetica LT Std" w:hAnsi="Helvetica LT Std"/>
              </w:rPr>
            </w:pPr>
            <w:r w:rsidRPr="00977E84">
              <w:rPr>
                <w:rFonts w:ascii="Helvetica LT Std" w:hAnsi="Helvetica LT Std"/>
              </w:rPr>
              <w:t>If not being used as planned, corrective action for school to improve</w:t>
            </w:r>
            <w:r>
              <w:rPr>
                <w:rFonts w:ascii="Helvetica LT Std" w:hAnsi="Helvetica LT Std"/>
              </w:rPr>
              <w:t xml:space="preserve"> use</w:t>
            </w:r>
          </w:p>
          <w:p w14:paraId="755D1919" w14:textId="3FAADFEA" w:rsidR="00577E0E" w:rsidRPr="00977E84" w:rsidRDefault="00577E0E" w:rsidP="00774BD0">
            <w:pPr>
              <w:pStyle w:val="ListParagraph"/>
              <w:numPr>
                <w:ilvl w:val="0"/>
                <w:numId w:val="31"/>
              </w:numPr>
              <w:ind w:left="144" w:hanging="234"/>
              <w:rPr>
                <w:rFonts w:ascii="Helvetica LT Std" w:hAnsi="Helvetica LT Std"/>
              </w:rPr>
            </w:pPr>
            <w:r w:rsidRPr="00977E84">
              <w:rPr>
                <w:rFonts w:ascii="Helvetica LT Std" w:hAnsi="Helvetica LT Std"/>
              </w:rPr>
              <w:t xml:space="preserve">Evidence of the director following the </w:t>
            </w:r>
            <w:r>
              <w:rPr>
                <w:rFonts w:ascii="Helvetica LT Std" w:hAnsi="Helvetica LT Std"/>
              </w:rPr>
              <w:t xml:space="preserve">LEA’s </w:t>
            </w:r>
            <w:r w:rsidRPr="00977E84">
              <w:rPr>
                <w:rFonts w:ascii="Helvetica LT Std" w:hAnsi="Helvetica LT Std"/>
              </w:rPr>
              <w:t xml:space="preserve">written procedures </w:t>
            </w:r>
          </w:p>
          <w:p w14:paraId="701725EC" w14:textId="77777777" w:rsidR="00577E0E" w:rsidRPr="00977E84" w:rsidRDefault="00577E0E" w:rsidP="00CF6FCD">
            <w:pPr>
              <w:rPr>
                <w:rFonts w:ascii="Helvetica LT Std" w:hAnsi="Helvetica LT Std"/>
              </w:rPr>
            </w:pPr>
          </w:p>
          <w:p w14:paraId="448FE590" w14:textId="7038465D" w:rsidR="00577E0E" w:rsidRPr="00977E84" w:rsidRDefault="00577E0E" w:rsidP="00CF6FCD">
            <w:pPr>
              <w:rPr>
                <w:rFonts w:ascii="Helvetica LT Std" w:hAnsi="Helvetica LT Std"/>
              </w:rPr>
            </w:pPr>
          </w:p>
        </w:tc>
      </w:tr>
      <w:tr w:rsidR="00577E0E" w:rsidRPr="00851E48" w14:paraId="4111396A" w14:textId="77777777" w:rsidTr="00924332">
        <w:trPr>
          <w:trHeight w:val="539"/>
        </w:trPr>
        <w:tc>
          <w:tcPr>
            <w:tcW w:w="764" w:type="pct"/>
          </w:tcPr>
          <w:p w14:paraId="7E2082C1" w14:textId="24155B60" w:rsidR="00577E0E" w:rsidRPr="0061042D" w:rsidRDefault="00577E0E" w:rsidP="00CF6FCD">
            <w:pPr>
              <w:rPr>
                <w:rFonts w:ascii="Helvetica LT Std" w:hAnsi="Helvetica LT Std"/>
                <w:b/>
                <w:bCs/>
                <w:sz w:val="26"/>
                <w:szCs w:val="26"/>
              </w:rPr>
            </w:pPr>
            <w:r w:rsidRPr="0061042D">
              <w:rPr>
                <w:rFonts w:ascii="Helvetica LT Std" w:hAnsi="Helvetica LT Std"/>
                <w:b/>
                <w:bCs/>
                <w:sz w:val="26"/>
                <w:szCs w:val="26"/>
              </w:rPr>
              <w:t>EL-Focused Professional Development</w:t>
            </w:r>
          </w:p>
          <w:p w14:paraId="7C84A8E6" w14:textId="612FB430" w:rsidR="00577E0E" w:rsidRPr="0061042D" w:rsidRDefault="00577E0E" w:rsidP="00CF6FCD">
            <w:pPr>
              <w:rPr>
                <w:rFonts w:ascii="Helvetica LT Std" w:hAnsi="Helvetica LT Std"/>
                <w:b/>
                <w:bCs/>
                <w:sz w:val="26"/>
                <w:szCs w:val="26"/>
              </w:rPr>
            </w:pPr>
          </w:p>
        </w:tc>
        <w:tc>
          <w:tcPr>
            <w:tcW w:w="1493" w:type="pct"/>
          </w:tcPr>
          <w:p w14:paraId="48F59D1A" w14:textId="77777777" w:rsidR="00577E0E" w:rsidRPr="0061042D" w:rsidRDefault="00577E0E" w:rsidP="00B143F9">
            <w:pPr>
              <w:pStyle w:val="ListParagraph"/>
              <w:numPr>
                <w:ilvl w:val="0"/>
                <w:numId w:val="32"/>
              </w:numPr>
              <w:ind w:left="270" w:hanging="270"/>
              <w:rPr>
                <w:rFonts w:ascii="Helvetica LT Std" w:hAnsi="Helvetica LT Std"/>
              </w:rPr>
            </w:pPr>
            <w:r w:rsidRPr="0061042D">
              <w:rPr>
                <w:rFonts w:ascii="Helvetica LT Std" w:hAnsi="Helvetica LT Std"/>
              </w:rPr>
              <w:t>Logistics (virtual,</w:t>
            </w:r>
          </w:p>
          <w:p w14:paraId="5FD28E94" w14:textId="77777777" w:rsidR="00577E0E" w:rsidRPr="0061042D" w:rsidRDefault="00577E0E" w:rsidP="00503C97">
            <w:pPr>
              <w:pStyle w:val="ListParagraph"/>
              <w:ind w:left="255"/>
              <w:rPr>
                <w:rFonts w:ascii="Helvetica LT Std" w:hAnsi="Helvetica LT Std"/>
              </w:rPr>
            </w:pPr>
            <w:r w:rsidRPr="0061042D">
              <w:rPr>
                <w:rFonts w:ascii="Helvetica LT Std" w:hAnsi="Helvetica LT Std"/>
              </w:rPr>
              <w:t>in-person, pacing, duration)</w:t>
            </w:r>
          </w:p>
          <w:p w14:paraId="448170C8" w14:textId="77777777" w:rsidR="00577E0E" w:rsidRPr="0061042D" w:rsidRDefault="00577E0E" w:rsidP="008F7119">
            <w:pPr>
              <w:pStyle w:val="ListParagraph"/>
              <w:numPr>
                <w:ilvl w:val="0"/>
                <w:numId w:val="32"/>
              </w:numPr>
              <w:ind w:left="255" w:hanging="255"/>
              <w:rPr>
                <w:rFonts w:ascii="Helvetica LT Std" w:hAnsi="Helvetica LT Std"/>
              </w:rPr>
            </w:pPr>
            <w:r w:rsidRPr="0061042D">
              <w:rPr>
                <w:rFonts w:ascii="Helvetica LT Std" w:hAnsi="Helvetica LT Std"/>
              </w:rPr>
              <w:t>Create opportunities for ALL teachers and administrators of ELs, not just ESOL teachers</w:t>
            </w:r>
          </w:p>
          <w:p w14:paraId="23FD899F" w14:textId="77777777" w:rsidR="00577E0E" w:rsidRPr="0061042D" w:rsidRDefault="00577E0E" w:rsidP="008F7119">
            <w:pPr>
              <w:pStyle w:val="ListParagraph"/>
              <w:numPr>
                <w:ilvl w:val="0"/>
                <w:numId w:val="32"/>
              </w:numPr>
              <w:ind w:left="255" w:hanging="255"/>
              <w:rPr>
                <w:rFonts w:ascii="Helvetica LT Std" w:hAnsi="Helvetica LT Std"/>
              </w:rPr>
            </w:pPr>
            <w:r w:rsidRPr="0061042D">
              <w:rPr>
                <w:rFonts w:ascii="Helvetica LT Std" w:hAnsi="Helvetica LT Std"/>
              </w:rPr>
              <w:t>Tailored to the needs of sta</w:t>
            </w:r>
            <w:r w:rsidRPr="0061042D">
              <w:rPr>
                <w:rFonts w:ascii="Arial" w:hAnsi="Arial" w:cs="Arial"/>
              </w:rPr>
              <w:t>ﬀ</w:t>
            </w:r>
            <w:r w:rsidRPr="0061042D">
              <w:rPr>
                <w:rFonts w:ascii="Helvetica LT Std" w:hAnsi="Helvetica LT Std"/>
              </w:rPr>
              <w:t xml:space="preserve"> and students as identified in the data</w:t>
            </w:r>
          </w:p>
          <w:p w14:paraId="1FD2A342" w14:textId="6A2520AB" w:rsidR="00577E0E" w:rsidRPr="0061042D" w:rsidRDefault="00577E0E" w:rsidP="008F7119">
            <w:pPr>
              <w:pStyle w:val="ListParagraph"/>
              <w:numPr>
                <w:ilvl w:val="0"/>
                <w:numId w:val="32"/>
              </w:numPr>
              <w:ind w:left="255" w:hanging="255"/>
              <w:rPr>
                <w:rFonts w:ascii="Helvetica LT Std" w:hAnsi="Helvetica LT Std"/>
              </w:rPr>
            </w:pPr>
            <w:r w:rsidRPr="0061042D">
              <w:rPr>
                <w:rFonts w:ascii="Helvetica LT Std" w:hAnsi="Helvetica LT Std"/>
              </w:rPr>
              <w:t>Funds availability</w:t>
            </w:r>
          </w:p>
          <w:p w14:paraId="2D634246" w14:textId="61AA925C" w:rsidR="00577E0E" w:rsidRPr="0061042D" w:rsidRDefault="00577E0E" w:rsidP="008F7119">
            <w:pPr>
              <w:pStyle w:val="ListParagraph"/>
              <w:numPr>
                <w:ilvl w:val="0"/>
                <w:numId w:val="32"/>
              </w:numPr>
              <w:ind w:left="255" w:hanging="255"/>
              <w:rPr>
                <w:rFonts w:ascii="Helvetica LT Std" w:hAnsi="Helvetica LT Std"/>
              </w:rPr>
            </w:pPr>
            <w:r w:rsidRPr="0061042D">
              <w:rPr>
                <w:rFonts w:ascii="Helvetica LT Std" w:hAnsi="Helvetica LT Std"/>
              </w:rPr>
              <w:t>Do we offer EL-focused PD throughout the entire school year and not “one and done” sessions?</w:t>
            </w:r>
          </w:p>
          <w:p w14:paraId="6B8106C3" w14:textId="77777777" w:rsidR="00577E0E" w:rsidRPr="0061042D" w:rsidRDefault="00577E0E" w:rsidP="008F7119">
            <w:pPr>
              <w:pStyle w:val="ListParagraph"/>
              <w:ind w:left="255"/>
              <w:rPr>
                <w:rFonts w:ascii="Helvetica LT Std" w:hAnsi="Helvetica LT Std"/>
              </w:rPr>
            </w:pPr>
          </w:p>
          <w:p w14:paraId="7C6CAD6A" w14:textId="6ECDE2C1" w:rsidR="00577E0E" w:rsidRPr="0061042D" w:rsidRDefault="00577E0E" w:rsidP="008F7119">
            <w:pPr>
              <w:pStyle w:val="ListParagraph"/>
              <w:ind w:left="255" w:hanging="255"/>
              <w:rPr>
                <w:rFonts w:ascii="Helvetica LT Std" w:hAnsi="Helvetica LT Std"/>
                <w:b/>
                <w:bCs/>
              </w:rPr>
            </w:pPr>
            <w:r w:rsidRPr="0061042D">
              <w:rPr>
                <w:rFonts w:ascii="Helvetica LT Std" w:hAnsi="Helvetica LT Std"/>
                <w:b/>
                <w:bCs/>
              </w:rPr>
              <w:t xml:space="preserve">Examples: </w:t>
            </w:r>
          </w:p>
          <w:p w14:paraId="36D21003" w14:textId="23E946A5" w:rsidR="00577E0E" w:rsidRPr="0061042D" w:rsidRDefault="00577E0E" w:rsidP="00983E2D">
            <w:pPr>
              <w:pStyle w:val="ListParagraph"/>
              <w:numPr>
                <w:ilvl w:val="0"/>
                <w:numId w:val="32"/>
              </w:numPr>
              <w:ind w:left="255" w:hanging="255"/>
              <w:rPr>
                <w:rFonts w:ascii="Helvetica LT Std" w:hAnsi="Helvetica LT Std"/>
              </w:rPr>
            </w:pPr>
            <w:r w:rsidRPr="0061042D">
              <w:rPr>
                <w:rFonts w:ascii="Helvetica LT Std" w:hAnsi="Helvetica LT Std"/>
              </w:rPr>
              <w:t xml:space="preserve">Monthly PLC sessions </w:t>
            </w:r>
          </w:p>
          <w:p w14:paraId="4C94ED8F" w14:textId="77777777" w:rsidR="00577E0E" w:rsidRPr="0061042D" w:rsidRDefault="00577E0E" w:rsidP="00983E2D">
            <w:pPr>
              <w:pStyle w:val="ListParagraph"/>
              <w:numPr>
                <w:ilvl w:val="0"/>
                <w:numId w:val="32"/>
              </w:numPr>
              <w:ind w:left="255" w:hanging="255"/>
              <w:rPr>
                <w:rFonts w:ascii="Helvetica LT Std" w:hAnsi="Helvetica LT Std"/>
              </w:rPr>
            </w:pPr>
            <w:r w:rsidRPr="0061042D">
              <w:rPr>
                <w:rFonts w:ascii="Helvetica LT Std" w:hAnsi="Helvetica LT Std"/>
              </w:rPr>
              <w:t>Book studies</w:t>
            </w:r>
          </w:p>
          <w:p w14:paraId="3CAE1DB9" w14:textId="77777777" w:rsidR="00577E0E" w:rsidRPr="0061042D" w:rsidRDefault="00577E0E" w:rsidP="00983E2D">
            <w:pPr>
              <w:pStyle w:val="ListParagraph"/>
              <w:numPr>
                <w:ilvl w:val="0"/>
                <w:numId w:val="32"/>
              </w:numPr>
              <w:ind w:left="255" w:hanging="255"/>
              <w:rPr>
                <w:rFonts w:ascii="Helvetica LT Std" w:hAnsi="Helvetica LT Std"/>
              </w:rPr>
            </w:pPr>
            <w:r w:rsidRPr="0061042D">
              <w:rPr>
                <w:rFonts w:ascii="Helvetica LT Std" w:hAnsi="Helvetica LT Std"/>
              </w:rPr>
              <w:t>SIOP strategy training</w:t>
            </w:r>
          </w:p>
          <w:p w14:paraId="79FE3F89" w14:textId="4747FE09" w:rsidR="00577E0E" w:rsidRPr="0061042D" w:rsidRDefault="00577E0E" w:rsidP="00983E2D">
            <w:pPr>
              <w:pStyle w:val="ListParagraph"/>
              <w:numPr>
                <w:ilvl w:val="0"/>
                <w:numId w:val="32"/>
              </w:numPr>
              <w:ind w:left="255" w:hanging="255"/>
              <w:rPr>
                <w:rFonts w:ascii="Helvetica LT Std" w:hAnsi="Helvetica LT Std"/>
              </w:rPr>
            </w:pPr>
            <w:r w:rsidRPr="0061042D">
              <w:rPr>
                <w:rFonts w:ascii="Helvetica LT Std" w:hAnsi="Helvetica LT Std"/>
              </w:rPr>
              <w:t>Canvas courses</w:t>
            </w:r>
          </w:p>
          <w:p w14:paraId="2FE96DCC" w14:textId="6886FBE0" w:rsidR="00577E0E" w:rsidRPr="0061042D" w:rsidRDefault="00577E0E" w:rsidP="00983E2D">
            <w:pPr>
              <w:pStyle w:val="ListParagraph"/>
              <w:numPr>
                <w:ilvl w:val="0"/>
                <w:numId w:val="32"/>
              </w:numPr>
              <w:ind w:left="255" w:hanging="255"/>
              <w:rPr>
                <w:rFonts w:ascii="Helvetica LT Std" w:hAnsi="Helvetica LT Std"/>
              </w:rPr>
            </w:pPr>
            <w:r w:rsidRPr="0061042D">
              <w:rPr>
                <w:rFonts w:ascii="Helvetica LT Std" w:hAnsi="Helvetica LT Std"/>
              </w:rPr>
              <w:t>GaDOE PL courses</w:t>
            </w:r>
          </w:p>
          <w:p w14:paraId="1D79B32B" w14:textId="793FB61F" w:rsidR="00577E0E" w:rsidRPr="0061042D" w:rsidRDefault="00577E0E" w:rsidP="00983E2D">
            <w:pPr>
              <w:pStyle w:val="ListParagraph"/>
              <w:numPr>
                <w:ilvl w:val="0"/>
                <w:numId w:val="32"/>
              </w:numPr>
              <w:ind w:left="255" w:hanging="255"/>
              <w:rPr>
                <w:rFonts w:ascii="Helvetica LT Std" w:hAnsi="Helvetica LT Std"/>
              </w:rPr>
            </w:pPr>
            <w:r w:rsidRPr="0061042D">
              <w:rPr>
                <w:rFonts w:ascii="Helvetica LT Std" w:hAnsi="Helvetica LT Std"/>
              </w:rPr>
              <w:t>WIDA courses</w:t>
            </w:r>
          </w:p>
          <w:p w14:paraId="111B3EEC" w14:textId="77777777" w:rsidR="00577E0E" w:rsidRPr="0061042D" w:rsidRDefault="00577E0E" w:rsidP="00983E2D">
            <w:pPr>
              <w:pStyle w:val="ListParagraph"/>
              <w:numPr>
                <w:ilvl w:val="0"/>
                <w:numId w:val="32"/>
              </w:numPr>
              <w:ind w:left="255" w:hanging="255"/>
              <w:rPr>
                <w:rFonts w:ascii="Helvetica LT Std" w:hAnsi="Helvetica LT Std"/>
              </w:rPr>
            </w:pPr>
            <w:r w:rsidRPr="0061042D">
              <w:rPr>
                <w:rFonts w:ascii="Helvetica LT Std" w:hAnsi="Helvetica LT Std"/>
              </w:rPr>
              <w:t>Monthly info. sent to Principals</w:t>
            </w:r>
          </w:p>
          <w:p w14:paraId="77D84192" w14:textId="77777777" w:rsidR="00577E0E" w:rsidRPr="0061042D" w:rsidRDefault="00577E0E" w:rsidP="00983E2D">
            <w:pPr>
              <w:pStyle w:val="ListParagraph"/>
              <w:numPr>
                <w:ilvl w:val="0"/>
                <w:numId w:val="32"/>
              </w:numPr>
              <w:ind w:left="255" w:hanging="255"/>
              <w:rPr>
                <w:rFonts w:ascii="Helvetica LT Std" w:hAnsi="Helvetica LT Std"/>
              </w:rPr>
            </w:pPr>
            <w:r w:rsidRPr="0061042D">
              <w:rPr>
                <w:rFonts w:ascii="Helvetica LT Std" w:hAnsi="Helvetica LT Std"/>
              </w:rPr>
              <w:t>Conferences with staff re-delivery upon return: GATESOL, KSU ESOL, etc.</w:t>
            </w:r>
          </w:p>
          <w:p w14:paraId="08508B3A" w14:textId="4741077B" w:rsidR="00577E0E" w:rsidRPr="0061042D" w:rsidRDefault="00577E0E" w:rsidP="00983E2D">
            <w:pPr>
              <w:pStyle w:val="ListParagraph"/>
              <w:numPr>
                <w:ilvl w:val="0"/>
                <w:numId w:val="32"/>
              </w:numPr>
              <w:ind w:left="255" w:hanging="255"/>
              <w:rPr>
                <w:rFonts w:ascii="Helvetica LT Std" w:hAnsi="Helvetica LT Std"/>
              </w:rPr>
            </w:pPr>
            <w:r w:rsidRPr="0061042D">
              <w:rPr>
                <w:rFonts w:ascii="Helvetica LT Std" w:hAnsi="Helvetica LT Std"/>
              </w:rPr>
              <w:t>ESOL Endorsement</w:t>
            </w:r>
          </w:p>
        </w:tc>
        <w:tc>
          <w:tcPr>
            <w:tcW w:w="1268" w:type="pct"/>
          </w:tcPr>
          <w:p w14:paraId="650FCFEF" w14:textId="2D41942E" w:rsidR="00577E0E" w:rsidRPr="0061042D" w:rsidRDefault="00577E0E" w:rsidP="00A6720B">
            <w:pPr>
              <w:pStyle w:val="ListParagraph"/>
              <w:numPr>
                <w:ilvl w:val="0"/>
                <w:numId w:val="32"/>
              </w:numPr>
              <w:ind w:left="192" w:hanging="180"/>
              <w:rPr>
                <w:rFonts w:ascii="Helvetica LT Std" w:hAnsi="Helvetica LT Std"/>
              </w:rPr>
            </w:pPr>
            <w:r w:rsidRPr="0061042D">
              <w:rPr>
                <w:rFonts w:ascii="Helvetica LT Std" w:hAnsi="Helvetica LT Std"/>
              </w:rPr>
              <w:t xml:space="preserve">LEA’s </w:t>
            </w:r>
            <w:r w:rsidR="00983E2D" w:rsidRPr="0061042D">
              <w:rPr>
                <w:rFonts w:ascii="Helvetica LT Std" w:hAnsi="Helvetica LT Std"/>
              </w:rPr>
              <w:t>yearlong</w:t>
            </w:r>
            <w:r w:rsidRPr="0061042D">
              <w:rPr>
                <w:rFonts w:ascii="Helvetica LT Std" w:hAnsi="Helvetica LT Std"/>
              </w:rPr>
              <w:t xml:space="preserve"> EL-focused PD Plan</w:t>
            </w:r>
          </w:p>
          <w:p w14:paraId="75EB5A59" w14:textId="778C8679" w:rsidR="00577E0E" w:rsidRPr="0061042D" w:rsidRDefault="00577E0E" w:rsidP="00A6720B">
            <w:pPr>
              <w:pStyle w:val="ListParagraph"/>
              <w:numPr>
                <w:ilvl w:val="0"/>
                <w:numId w:val="32"/>
              </w:numPr>
              <w:ind w:left="192" w:hanging="180"/>
              <w:rPr>
                <w:rFonts w:ascii="Helvetica LT Std" w:hAnsi="Helvetica LT Std"/>
              </w:rPr>
            </w:pPr>
            <w:r w:rsidRPr="0061042D">
              <w:rPr>
                <w:rFonts w:ascii="Helvetica LT Std" w:hAnsi="Helvetica LT Std"/>
              </w:rPr>
              <w:t>Presentations</w:t>
            </w:r>
          </w:p>
          <w:p w14:paraId="6307F20C" w14:textId="77777777" w:rsidR="00577E0E" w:rsidRPr="0061042D" w:rsidRDefault="00577E0E" w:rsidP="00A6720B">
            <w:pPr>
              <w:pStyle w:val="ListParagraph"/>
              <w:numPr>
                <w:ilvl w:val="0"/>
                <w:numId w:val="32"/>
              </w:numPr>
              <w:ind w:left="192" w:hanging="180"/>
              <w:rPr>
                <w:rFonts w:ascii="Helvetica LT Std" w:hAnsi="Helvetica LT Std"/>
              </w:rPr>
            </w:pPr>
            <w:r w:rsidRPr="0061042D">
              <w:rPr>
                <w:rFonts w:ascii="Helvetica LT Std" w:hAnsi="Helvetica LT Std"/>
              </w:rPr>
              <w:t>Handouts</w:t>
            </w:r>
          </w:p>
          <w:p w14:paraId="7269EDEA" w14:textId="77777777" w:rsidR="00577E0E" w:rsidRPr="0061042D" w:rsidRDefault="00577E0E" w:rsidP="00A6720B">
            <w:pPr>
              <w:pStyle w:val="ListParagraph"/>
              <w:numPr>
                <w:ilvl w:val="0"/>
                <w:numId w:val="32"/>
              </w:numPr>
              <w:ind w:left="192" w:hanging="180"/>
              <w:rPr>
                <w:rFonts w:ascii="Helvetica LT Std" w:hAnsi="Helvetica LT Std"/>
              </w:rPr>
            </w:pPr>
            <w:r w:rsidRPr="0061042D">
              <w:rPr>
                <w:rFonts w:ascii="Helvetica LT Std" w:hAnsi="Helvetica LT Std"/>
              </w:rPr>
              <w:t>Sign-in sheets</w:t>
            </w:r>
          </w:p>
          <w:p w14:paraId="6AA50B9D" w14:textId="77777777" w:rsidR="00577E0E" w:rsidRPr="0061042D" w:rsidRDefault="00577E0E" w:rsidP="00A6720B">
            <w:pPr>
              <w:pStyle w:val="ListParagraph"/>
              <w:numPr>
                <w:ilvl w:val="0"/>
                <w:numId w:val="32"/>
              </w:numPr>
              <w:ind w:left="192" w:hanging="180"/>
              <w:rPr>
                <w:rFonts w:ascii="Helvetica LT Std" w:hAnsi="Helvetica LT Std"/>
              </w:rPr>
            </w:pPr>
            <w:r w:rsidRPr="0061042D">
              <w:rPr>
                <w:rFonts w:ascii="Helvetica LT Std" w:hAnsi="Helvetica LT Std"/>
              </w:rPr>
              <w:t>Agenda</w:t>
            </w:r>
          </w:p>
          <w:p w14:paraId="3AAEE928" w14:textId="77777777" w:rsidR="00577E0E" w:rsidRPr="0061042D" w:rsidRDefault="00577E0E" w:rsidP="00A6720B">
            <w:pPr>
              <w:pStyle w:val="ListParagraph"/>
              <w:numPr>
                <w:ilvl w:val="0"/>
                <w:numId w:val="32"/>
              </w:numPr>
              <w:ind w:left="192" w:hanging="180"/>
              <w:rPr>
                <w:rFonts w:ascii="Helvetica LT Std" w:hAnsi="Helvetica LT Std"/>
              </w:rPr>
            </w:pPr>
            <w:r w:rsidRPr="0061042D">
              <w:rPr>
                <w:rFonts w:ascii="Helvetica LT Std" w:hAnsi="Helvetica LT Std"/>
              </w:rPr>
              <w:t>Feedback survey results</w:t>
            </w:r>
          </w:p>
          <w:p w14:paraId="37DC7F59" w14:textId="2E08A1BA" w:rsidR="00577E0E" w:rsidRPr="0061042D" w:rsidRDefault="00577E0E" w:rsidP="00A6720B">
            <w:pPr>
              <w:pStyle w:val="ListParagraph"/>
              <w:numPr>
                <w:ilvl w:val="0"/>
                <w:numId w:val="32"/>
              </w:numPr>
              <w:ind w:left="192" w:hanging="180"/>
              <w:rPr>
                <w:rFonts w:ascii="Helvetica LT Std" w:hAnsi="Helvetica LT Std"/>
              </w:rPr>
            </w:pPr>
            <w:r w:rsidRPr="0061042D">
              <w:rPr>
                <w:rFonts w:ascii="Helvetica LT Std" w:hAnsi="Helvetica LT Std"/>
              </w:rPr>
              <w:t>Evidence of learning (required to pay stipends)</w:t>
            </w:r>
          </w:p>
          <w:p w14:paraId="6E32DA33" w14:textId="77777777" w:rsidR="00577E0E" w:rsidRPr="0061042D" w:rsidRDefault="00577E0E" w:rsidP="00CF6FCD">
            <w:pPr>
              <w:pStyle w:val="ListParagraph"/>
              <w:numPr>
                <w:ilvl w:val="0"/>
                <w:numId w:val="32"/>
              </w:numPr>
              <w:ind w:left="192" w:hanging="180"/>
              <w:rPr>
                <w:rFonts w:ascii="Helvetica LT Std" w:hAnsi="Helvetica LT Std"/>
              </w:rPr>
            </w:pPr>
            <w:r w:rsidRPr="0061042D">
              <w:rPr>
                <w:rFonts w:ascii="Helvetica LT Std" w:hAnsi="Helvetica LT Std"/>
              </w:rPr>
              <w:t>Completion certiﬁcates</w:t>
            </w:r>
          </w:p>
          <w:p w14:paraId="60E0DEA7" w14:textId="77777777" w:rsidR="00577E0E" w:rsidRPr="0061042D" w:rsidRDefault="00577E0E" w:rsidP="00CF6FCD">
            <w:pPr>
              <w:pStyle w:val="ListParagraph"/>
              <w:numPr>
                <w:ilvl w:val="0"/>
                <w:numId w:val="32"/>
              </w:numPr>
              <w:ind w:left="192" w:hanging="180"/>
              <w:rPr>
                <w:rFonts w:ascii="Helvetica LT Std" w:hAnsi="Helvetica LT Std"/>
              </w:rPr>
            </w:pPr>
            <w:r w:rsidRPr="0061042D">
              <w:rPr>
                <w:rFonts w:ascii="Helvetica LT Std" w:hAnsi="Helvetica LT Std"/>
              </w:rPr>
              <w:t>Quizzes</w:t>
            </w:r>
          </w:p>
          <w:p w14:paraId="140C97A5" w14:textId="77777777" w:rsidR="00577E0E" w:rsidRPr="0061042D" w:rsidRDefault="00577E0E" w:rsidP="00CF6FCD">
            <w:pPr>
              <w:pStyle w:val="ListParagraph"/>
              <w:numPr>
                <w:ilvl w:val="0"/>
                <w:numId w:val="32"/>
              </w:numPr>
              <w:ind w:left="192" w:hanging="180"/>
              <w:rPr>
                <w:rFonts w:ascii="Helvetica LT Std" w:hAnsi="Helvetica LT Std"/>
              </w:rPr>
            </w:pPr>
            <w:r w:rsidRPr="0061042D">
              <w:rPr>
                <w:rFonts w:ascii="Helvetica LT Std" w:hAnsi="Helvetica LT Std"/>
              </w:rPr>
              <w:t>Admin. walk-throughs to see if teacher is demonstrating what was learned in the PD</w:t>
            </w:r>
          </w:p>
          <w:p w14:paraId="74E0201C" w14:textId="77777777" w:rsidR="00577E0E" w:rsidRPr="0061042D" w:rsidRDefault="00577E0E" w:rsidP="00CF6FCD">
            <w:pPr>
              <w:pStyle w:val="ListParagraph"/>
              <w:numPr>
                <w:ilvl w:val="0"/>
                <w:numId w:val="32"/>
              </w:numPr>
              <w:ind w:left="192" w:hanging="180"/>
              <w:rPr>
                <w:rFonts w:ascii="Helvetica LT Std" w:hAnsi="Helvetica LT Std"/>
              </w:rPr>
            </w:pPr>
            <w:r w:rsidRPr="0061042D">
              <w:rPr>
                <w:rFonts w:ascii="Helvetica LT Std" w:hAnsi="Helvetica LT Std"/>
              </w:rPr>
              <w:t>Worksheets</w:t>
            </w:r>
          </w:p>
          <w:p w14:paraId="639AAD98" w14:textId="77777777" w:rsidR="00577E0E" w:rsidRPr="0061042D" w:rsidRDefault="00577E0E" w:rsidP="00CF6FCD">
            <w:pPr>
              <w:pStyle w:val="ListParagraph"/>
              <w:numPr>
                <w:ilvl w:val="0"/>
                <w:numId w:val="32"/>
              </w:numPr>
              <w:ind w:left="192" w:hanging="180"/>
              <w:rPr>
                <w:rFonts w:ascii="Helvetica LT Std" w:hAnsi="Helvetica LT Std"/>
              </w:rPr>
            </w:pPr>
            <w:r w:rsidRPr="0061042D">
              <w:rPr>
                <w:rFonts w:ascii="Helvetica LT Std" w:hAnsi="Helvetica LT Std"/>
              </w:rPr>
              <w:t>Book study questions and answers</w:t>
            </w:r>
          </w:p>
          <w:p w14:paraId="14F9D35D" w14:textId="0A9214E3" w:rsidR="00577E0E" w:rsidRPr="0061042D" w:rsidRDefault="00577E0E" w:rsidP="00CF6FCD">
            <w:pPr>
              <w:pStyle w:val="ListParagraph"/>
              <w:numPr>
                <w:ilvl w:val="0"/>
                <w:numId w:val="32"/>
              </w:numPr>
              <w:ind w:left="192" w:hanging="180"/>
              <w:rPr>
                <w:rFonts w:ascii="Helvetica LT Std" w:hAnsi="Helvetica LT Std"/>
              </w:rPr>
            </w:pPr>
            <w:r w:rsidRPr="0061042D">
              <w:rPr>
                <w:rFonts w:ascii="Helvetica LT Std" w:hAnsi="Helvetica LT Std"/>
              </w:rPr>
              <w:t>Evidence of redelivery to faculty and staff</w:t>
            </w:r>
          </w:p>
        </w:tc>
        <w:tc>
          <w:tcPr>
            <w:tcW w:w="1475" w:type="pct"/>
          </w:tcPr>
          <w:p w14:paraId="3F4057E0" w14:textId="77777777" w:rsidR="00577E0E" w:rsidRPr="0061042D" w:rsidRDefault="00577E0E" w:rsidP="0012657D">
            <w:pPr>
              <w:pStyle w:val="ListParagraph"/>
              <w:numPr>
                <w:ilvl w:val="0"/>
                <w:numId w:val="32"/>
              </w:numPr>
              <w:ind w:left="276" w:hanging="246"/>
              <w:rPr>
                <w:rFonts w:ascii="Helvetica LT Std" w:hAnsi="Helvetica LT Std"/>
              </w:rPr>
            </w:pPr>
            <w:r w:rsidRPr="0061042D">
              <w:rPr>
                <w:rFonts w:ascii="Helvetica LT Std" w:hAnsi="Helvetica LT Std"/>
              </w:rPr>
              <w:t>Director’s checklist of monitoring PD</w:t>
            </w:r>
          </w:p>
          <w:p w14:paraId="0460DFB9" w14:textId="606935C3" w:rsidR="00577E0E" w:rsidRPr="0061042D" w:rsidRDefault="00577E0E" w:rsidP="0012657D">
            <w:pPr>
              <w:pStyle w:val="ListParagraph"/>
              <w:numPr>
                <w:ilvl w:val="0"/>
                <w:numId w:val="32"/>
              </w:numPr>
              <w:ind w:left="276" w:hanging="246"/>
              <w:rPr>
                <w:rFonts w:ascii="Helvetica LT Std" w:hAnsi="Helvetica LT Std"/>
              </w:rPr>
            </w:pPr>
            <w:r w:rsidRPr="0061042D">
              <w:rPr>
                <w:rFonts w:ascii="Helvetica LT Std" w:hAnsi="Helvetica LT Std"/>
              </w:rPr>
              <w:t>Evidence of director check-in at various PD sessions</w:t>
            </w:r>
          </w:p>
          <w:p w14:paraId="2D479A07" w14:textId="77777777" w:rsidR="00577E0E" w:rsidRPr="0061042D" w:rsidRDefault="00577E0E" w:rsidP="0012657D">
            <w:pPr>
              <w:pStyle w:val="ListParagraph"/>
              <w:numPr>
                <w:ilvl w:val="0"/>
                <w:numId w:val="32"/>
              </w:numPr>
              <w:ind w:left="276" w:hanging="246"/>
              <w:rPr>
                <w:rFonts w:ascii="Helvetica LT Std" w:hAnsi="Helvetica LT Std"/>
              </w:rPr>
            </w:pPr>
            <w:r w:rsidRPr="0061042D">
              <w:rPr>
                <w:rFonts w:ascii="Helvetica LT Std" w:hAnsi="Helvetica LT Std"/>
              </w:rPr>
              <w:t>EL-focused PD plan</w:t>
            </w:r>
          </w:p>
          <w:p w14:paraId="3E6A85F9" w14:textId="77777777" w:rsidR="00577E0E" w:rsidRPr="0061042D" w:rsidRDefault="00577E0E" w:rsidP="0012657D">
            <w:pPr>
              <w:pStyle w:val="ListParagraph"/>
              <w:numPr>
                <w:ilvl w:val="0"/>
                <w:numId w:val="32"/>
              </w:numPr>
              <w:ind w:left="276" w:hanging="246"/>
              <w:rPr>
                <w:rFonts w:ascii="Helvetica LT Std" w:hAnsi="Helvetica LT Std"/>
              </w:rPr>
            </w:pPr>
            <w:r w:rsidRPr="0061042D">
              <w:rPr>
                <w:rFonts w:ascii="Helvetica LT Std" w:hAnsi="Helvetica LT Std"/>
              </w:rPr>
              <w:t>Feedback survey results</w:t>
            </w:r>
          </w:p>
          <w:p w14:paraId="7C3BF0CB" w14:textId="53020FEA" w:rsidR="00577E0E" w:rsidRPr="0061042D" w:rsidRDefault="00577E0E" w:rsidP="0012657D">
            <w:pPr>
              <w:pStyle w:val="ListParagraph"/>
              <w:numPr>
                <w:ilvl w:val="0"/>
                <w:numId w:val="32"/>
              </w:numPr>
              <w:ind w:left="276" w:hanging="246"/>
              <w:rPr>
                <w:rFonts w:ascii="Helvetica LT Std" w:hAnsi="Helvetica LT Std"/>
              </w:rPr>
            </w:pPr>
            <w:r w:rsidRPr="0061042D">
              <w:rPr>
                <w:rFonts w:ascii="Helvetica LT Std" w:hAnsi="Helvetica LT Std"/>
              </w:rPr>
              <w:t>Administrator’s classroom observations of implementation of PD documentation</w:t>
            </w:r>
          </w:p>
          <w:p w14:paraId="72F491A8" w14:textId="77777777" w:rsidR="00577E0E" w:rsidRPr="0061042D" w:rsidRDefault="00577E0E" w:rsidP="0012657D">
            <w:pPr>
              <w:pStyle w:val="ListParagraph"/>
              <w:numPr>
                <w:ilvl w:val="0"/>
                <w:numId w:val="32"/>
              </w:numPr>
              <w:ind w:left="276" w:hanging="246"/>
              <w:rPr>
                <w:rFonts w:ascii="Helvetica LT Std" w:hAnsi="Helvetica LT Std"/>
              </w:rPr>
            </w:pPr>
            <w:r w:rsidRPr="0061042D">
              <w:rPr>
                <w:rFonts w:ascii="Helvetica LT Std" w:hAnsi="Helvetica LT Std"/>
              </w:rPr>
              <w:t>Evidence of director’s review of lesson plans demonstrating implementation of PD</w:t>
            </w:r>
          </w:p>
          <w:p w14:paraId="158C84E3" w14:textId="77777777" w:rsidR="00577E0E" w:rsidRPr="0061042D" w:rsidRDefault="00577E0E" w:rsidP="0012657D">
            <w:pPr>
              <w:pStyle w:val="ListParagraph"/>
              <w:numPr>
                <w:ilvl w:val="0"/>
                <w:numId w:val="32"/>
              </w:numPr>
              <w:ind w:left="276" w:hanging="246"/>
              <w:rPr>
                <w:rFonts w:ascii="Helvetica LT Std" w:hAnsi="Helvetica LT Std"/>
              </w:rPr>
            </w:pPr>
            <w:r w:rsidRPr="0061042D">
              <w:rPr>
                <w:rFonts w:ascii="Helvetica LT Std" w:hAnsi="Helvetica LT Std"/>
              </w:rPr>
              <w:t>Course completion certificates</w:t>
            </w:r>
          </w:p>
          <w:p w14:paraId="4F2E5F77" w14:textId="0C4D829D" w:rsidR="00577E0E" w:rsidRPr="0061042D" w:rsidRDefault="00577E0E" w:rsidP="0012657D">
            <w:pPr>
              <w:pStyle w:val="ListParagraph"/>
              <w:numPr>
                <w:ilvl w:val="0"/>
                <w:numId w:val="32"/>
              </w:numPr>
              <w:ind w:left="276" w:hanging="246"/>
              <w:rPr>
                <w:rFonts w:ascii="Helvetica LT Std" w:hAnsi="Helvetica LT Std"/>
              </w:rPr>
            </w:pPr>
            <w:r w:rsidRPr="0061042D">
              <w:rPr>
                <w:rFonts w:ascii="Helvetica LT Std" w:hAnsi="Helvetica LT Std"/>
              </w:rPr>
              <w:t>POs for purchased PD</w:t>
            </w:r>
          </w:p>
        </w:tc>
      </w:tr>
      <w:tr w:rsidR="00577E0E" w:rsidRPr="00851E48" w14:paraId="0C6E2481" w14:textId="77777777" w:rsidTr="00924332">
        <w:trPr>
          <w:trHeight w:val="539"/>
        </w:trPr>
        <w:tc>
          <w:tcPr>
            <w:tcW w:w="764" w:type="pct"/>
          </w:tcPr>
          <w:p w14:paraId="7DB86CF4" w14:textId="77777777" w:rsidR="00577E0E" w:rsidRPr="0061042D" w:rsidRDefault="00577E0E" w:rsidP="00CF6FCD">
            <w:pPr>
              <w:rPr>
                <w:rFonts w:ascii="Helvetica LT Std" w:hAnsi="Helvetica LT Std"/>
                <w:b/>
                <w:bCs/>
                <w:sz w:val="26"/>
                <w:szCs w:val="26"/>
              </w:rPr>
            </w:pPr>
          </w:p>
          <w:p w14:paraId="37EFE258" w14:textId="324E379E" w:rsidR="00577E0E" w:rsidRPr="0061042D" w:rsidRDefault="00577E0E" w:rsidP="00CF6FCD">
            <w:pPr>
              <w:rPr>
                <w:rFonts w:ascii="Helvetica LT Std" w:hAnsi="Helvetica LT Std"/>
                <w:b/>
                <w:bCs/>
                <w:sz w:val="26"/>
                <w:szCs w:val="26"/>
              </w:rPr>
            </w:pPr>
            <w:r w:rsidRPr="0061042D">
              <w:rPr>
                <w:rFonts w:ascii="Helvetica LT Std" w:hAnsi="Helvetica LT Std"/>
                <w:b/>
                <w:bCs/>
                <w:sz w:val="26"/>
                <w:szCs w:val="26"/>
              </w:rPr>
              <w:t>Parent-Family Engagement (PFE) Activities</w:t>
            </w:r>
          </w:p>
          <w:p w14:paraId="4CD46189" w14:textId="404526D7" w:rsidR="00577E0E" w:rsidRPr="0061042D" w:rsidRDefault="00577E0E" w:rsidP="00CF6FCD">
            <w:pPr>
              <w:rPr>
                <w:rFonts w:ascii="Helvetica LT Std" w:hAnsi="Helvetica LT Std"/>
                <w:b/>
                <w:bCs/>
                <w:sz w:val="26"/>
                <w:szCs w:val="26"/>
              </w:rPr>
            </w:pPr>
          </w:p>
        </w:tc>
        <w:tc>
          <w:tcPr>
            <w:tcW w:w="1493" w:type="pct"/>
          </w:tcPr>
          <w:p w14:paraId="604FAB38" w14:textId="2F8C0302" w:rsidR="00577E0E" w:rsidRPr="00A4100B" w:rsidRDefault="00577E0E" w:rsidP="0012657D">
            <w:pPr>
              <w:pStyle w:val="ListParagraph"/>
              <w:numPr>
                <w:ilvl w:val="0"/>
                <w:numId w:val="17"/>
              </w:numPr>
              <w:ind w:left="270" w:hanging="293"/>
              <w:rPr>
                <w:rFonts w:ascii="Helvetica LT Std" w:hAnsi="Helvetica LT Std"/>
              </w:rPr>
            </w:pPr>
            <w:r>
              <w:rPr>
                <w:rFonts w:ascii="Helvetica LT Std" w:hAnsi="Helvetica LT Std"/>
              </w:rPr>
              <w:t>Do the EL PFE activities s</w:t>
            </w:r>
            <w:r w:rsidRPr="00A4100B">
              <w:rPr>
                <w:rFonts w:ascii="Helvetica LT Std" w:hAnsi="Helvetica LT Std"/>
              </w:rPr>
              <w:t>upport and align with the Language Instruction Education Program (LIEP)</w:t>
            </w:r>
            <w:r>
              <w:rPr>
                <w:rFonts w:ascii="Helvetica LT Std" w:hAnsi="Helvetica LT Std"/>
              </w:rPr>
              <w:t>?</w:t>
            </w:r>
          </w:p>
          <w:p w14:paraId="5703A910" w14:textId="0AACAB11" w:rsidR="00577E0E" w:rsidRDefault="00577E0E" w:rsidP="0012657D">
            <w:pPr>
              <w:pStyle w:val="ListParagraph"/>
              <w:numPr>
                <w:ilvl w:val="0"/>
                <w:numId w:val="17"/>
              </w:numPr>
              <w:ind w:left="270" w:hanging="293"/>
              <w:rPr>
                <w:rFonts w:ascii="Helvetica LT Std" w:hAnsi="Helvetica LT Std"/>
              </w:rPr>
            </w:pPr>
            <w:r>
              <w:rPr>
                <w:rFonts w:ascii="Helvetica LT Std" w:hAnsi="Helvetica LT Std"/>
              </w:rPr>
              <w:t>Will interpreters be needed? For what languages? How will we finance them?</w:t>
            </w:r>
          </w:p>
          <w:p w14:paraId="1D2B63F9" w14:textId="4D3629CE" w:rsidR="00577E0E" w:rsidRDefault="00577E0E" w:rsidP="0012657D">
            <w:pPr>
              <w:pStyle w:val="ListParagraph"/>
              <w:numPr>
                <w:ilvl w:val="0"/>
                <w:numId w:val="17"/>
              </w:numPr>
              <w:ind w:left="270" w:hanging="293"/>
              <w:rPr>
                <w:rFonts w:ascii="Helvetica LT Std" w:hAnsi="Helvetica LT Std"/>
              </w:rPr>
            </w:pPr>
            <w:r>
              <w:rPr>
                <w:rFonts w:ascii="Helvetica LT Std" w:hAnsi="Helvetica LT Std"/>
              </w:rPr>
              <w:t>Will we offer face-to-face, virtual or a combination of both types of activities?</w:t>
            </w:r>
          </w:p>
          <w:p w14:paraId="643E3A43" w14:textId="5A2DC34C" w:rsidR="00577E0E" w:rsidRDefault="00577E0E" w:rsidP="0012657D">
            <w:pPr>
              <w:pStyle w:val="ListParagraph"/>
              <w:numPr>
                <w:ilvl w:val="0"/>
                <w:numId w:val="17"/>
              </w:numPr>
              <w:ind w:left="270" w:hanging="293"/>
              <w:rPr>
                <w:rFonts w:ascii="Helvetica LT Std" w:hAnsi="Helvetica LT Std"/>
              </w:rPr>
            </w:pPr>
            <w:r>
              <w:rPr>
                <w:rFonts w:ascii="Helvetica LT Std" w:hAnsi="Helvetica LT Std"/>
              </w:rPr>
              <w:t>Did we survey the parents to find out what they need and want?</w:t>
            </w:r>
          </w:p>
          <w:p w14:paraId="12FBEE6F" w14:textId="5FA63C20" w:rsidR="00577E0E" w:rsidRDefault="00577E0E" w:rsidP="0012657D">
            <w:pPr>
              <w:pStyle w:val="ListParagraph"/>
              <w:numPr>
                <w:ilvl w:val="0"/>
                <w:numId w:val="17"/>
              </w:numPr>
              <w:ind w:left="270" w:hanging="270"/>
              <w:rPr>
                <w:rFonts w:ascii="Helvetica LT Std" w:hAnsi="Helvetica LT Std"/>
              </w:rPr>
            </w:pPr>
            <w:r>
              <w:rPr>
                <w:rFonts w:ascii="Helvetica LT Std" w:hAnsi="Helvetica LT Std"/>
              </w:rPr>
              <w:t>Will t</w:t>
            </w:r>
            <w:r w:rsidRPr="00A4100B">
              <w:rPr>
                <w:rFonts w:ascii="Helvetica LT Std" w:hAnsi="Helvetica LT Std"/>
              </w:rPr>
              <w:t xml:space="preserve">ransportation </w:t>
            </w:r>
            <w:r>
              <w:rPr>
                <w:rFonts w:ascii="Helvetica LT Std" w:hAnsi="Helvetica LT Std"/>
              </w:rPr>
              <w:t>be provided? How will it be funded?</w:t>
            </w:r>
          </w:p>
          <w:p w14:paraId="075D7451" w14:textId="5C844353" w:rsidR="00577E0E" w:rsidRDefault="00577E0E" w:rsidP="0012657D">
            <w:pPr>
              <w:pStyle w:val="ListParagraph"/>
              <w:numPr>
                <w:ilvl w:val="0"/>
                <w:numId w:val="17"/>
              </w:numPr>
              <w:ind w:left="270" w:hanging="270"/>
              <w:rPr>
                <w:rFonts w:ascii="Helvetica LT Std" w:hAnsi="Helvetica LT Std"/>
              </w:rPr>
            </w:pPr>
            <w:r>
              <w:rPr>
                <w:rFonts w:ascii="Helvetica LT Std" w:hAnsi="Helvetica LT Std"/>
              </w:rPr>
              <w:t>Will we provide childcare for the parent’s younger children? How will it be funded? What activities will we do with those children?</w:t>
            </w:r>
          </w:p>
          <w:p w14:paraId="1EB2BA3F" w14:textId="73EE300B" w:rsidR="00577E0E" w:rsidRPr="00582A67" w:rsidRDefault="00577E0E" w:rsidP="0012657D">
            <w:pPr>
              <w:pStyle w:val="ListParagraph"/>
              <w:numPr>
                <w:ilvl w:val="0"/>
                <w:numId w:val="17"/>
              </w:numPr>
              <w:ind w:left="270" w:hanging="270"/>
              <w:rPr>
                <w:rFonts w:ascii="Helvetica LT Std" w:hAnsi="Helvetica LT Std"/>
              </w:rPr>
            </w:pPr>
            <w:r w:rsidRPr="00582A67">
              <w:rPr>
                <w:rFonts w:ascii="Helvetica LT Std" w:hAnsi="Helvetica LT Std" w:cs="Arial"/>
                <w:color w:val="000000"/>
              </w:rPr>
              <w:t xml:space="preserve">How will the Title III-funded EL PFE program be different from what the LEA or Title I-A provides for all parents? </w:t>
            </w:r>
          </w:p>
          <w:p w14:paraId="113F763A" w14:textId="08B72FA9" w:rsidR="00577E0E" w:rsidRDefault="00577E0E" w:rsidP="0012657D">
            <w:pPr>
              <w:pStyle w:val="ListParagraph"/>
              <w:numPr>
                <w:ilvl w:val="0"/>
                <w:numId w:val="17"/>
              </w:numPr>
              <w:ind w:left="270" w:hanging="270"/>
              <w:rPr>
                <w:rFonts w:ascii="Helvetica LT Std" w:hAnsi="Helvetica LT Std"/>
              </w:rPr>
            </w:pPr>
            <w:r>
              <w:rPr>
                <w:rFonts w:ascii="Helvetica LT Std" w:hAnsi="Helvetica LT Std"/>
              </w:rPr>
              <w:t>Are we engaging the parents in activities as opposed to “sit and get” presentations?</w:t>
            </w:r>
          </w:p>
          <w:p w14:paraId="4A250C93" w14:textId="4C03E384" w:rsidR="00577E0E" w:rsidRPr="001A60E0" w:rsidRDefault="00577E0E" w:rsidP="0012657D">
            <w:pPr>
              <w:pStyle w:val="ListParagraph"/>
              <w:numPr>
                <w:ilvl w:val="0"/>
                <w:numId w:val="17"/>
              </w:numPr>
              <w:ind w:left="270" w:hanging="270"/>
              <w:rPr>
                <w:rFonts w:ascii="Helvetica LT Std" w:hAnsi="Helvetica LT Std"/>
              </w:rPr>
            </w:pPr>
            <w:r>
              <w:rPr>
                <w:rFonts w:ascii="Helvetica LT Std" w:hAnsi="Helvetica LT Std"/>
              </w:rPr>
              <w:t>Will we offer our PFE sessions during different times of the day to work around parent’s work schedules?</w:t>
            </w:r>
          </w:p>
          <w:p w14:paraId="4B29DB4E" w14:textId="77777777" w:rsidR="00577E0E" w:rsidRDefault="00577E0E" w:rsidP="006B5E50">
            <w:pPr>
              <w:pStyle w:val="NormalWeb"/>
              <w:spacing w:before="0" w:beforeAutospacing="0" w:after="0" w:afterAutospacing="0"/>
              <w:ind w:left="270"/>
              <w:textAlignment w:val="baseline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  <w:p w14:paraId="3E882283" w14:textId="77777777" w:rsidR="00577E0E" w:rsidRPr="00582A67" w:rsidRDefault="00577E0E" w:rsidP="006B5E50">
            <w:pPr>
              <w:pStyle w:val="NormalWeb"/>
              <w:spacing w:before="0" w:beforeAutospacing="0" w:after="0" w:afterAutospacing="0"/>
              <w:ind w:left="-78"/>
              <w:textAlignment w:val="baseline"/>
              <w:rPr>
                <w:rFonts w:ascii="Helvetica LT Std" w:hAnsi="Helvetica LT Std" w:cs="Arial"/>
                <w:color w:val="000000"/>
                <w:sz w:val="22"/>
                <w:szCs w:val="22"/>
              </w:rPr>
            </w:pPr>
            <w:r w:rsidRPr="00582A67">
              <w:rPr>
                <w:rFonts w:ascii="Helvetica LT Std" w:hAnsi="Helvetica LT Std" w:cs="Arial"/>
                <w:color w:val="000000"/>
                <w:sz w:val="22"/>
                <w:szCs w:val="22"/>
              </w:rPr>
              <w:t>Examples:</w:t>
            </w:r>
          </w:p>
          <w:p w14:paraId="659987E5" w14:textId="77CC4340" w:rsidR="00577E0E" w:rsidRPr="00582A67" w:rsidRDefault="00577E0E" w:rsidP="00794212">
            <w:pPr>
              <w:pStyle w:val="NormalWeb"/>
              <w:numPr>
                <w:ilvl w:val="0"/>
                <w:numId w:val="17"/>
              </w:numPr>
              <w:spacing w:before="0" w:beforeAutospacing="0" w:after="0" w:afterAutospacing="0"/>
              <w:ind w:left="270" w:hanging="270"/>
              <w:textAlignment w:val="baseline"/>
              <w:rPr>
                <w:rFonts w:ascii="Helvetica LT Std" w:hAnsi="Helvetica LT Std" w:cs="Arial"/>
                <w:color w:val="000000"/>
                <w:sz w:val="22"/>
                <w:szCs w:val="22"/>
              </w:rPr>
            </w:pPr>
            <w:r w:rsidRPr="00582A67">
              <w:rPr>
                <w:rFonts w:ascii="Helvetica LT Std" w:hAnsi="Helvetica LT Std" w:cs="Arial"/>
                <w:color w:val="000000"/>
                <w:sz w:val="22"/>
                <w:szCs w:val="22"/>
              </w:rPr>
              <w:t xml:space="preserve">EL Spring meeting -provide bookbags filled with teacher created materials and bilingual reading books for the parents and students to read at home during the scummer. </w:t>
            </w:r>
          </w:p>
          <w:p w14:paraId="723CDB4C" w14:textId="704E6704" w:rsidR="00577E0E" w:rsidRPr="00582A67" w:rsidRDefault="00577E0E" w:rsidP="00794212">
            <w:pPr>
              <w:pStyle w:val="NormalWeb"/>
              <w:numPr>
                <w:ilvl w:val="0"/>
                <w:numId w:val="17"/>
              </w:numPr>
              <w:spacing w:before="0" w:beforeAutospacing="0" w:after="0" w:afterAutospacing="0"/>
              <w:ind w:left="270" w:hanging="270"/>
              <w:textAlignment w:val="baseline"/>
              <w:rPr>
                <w:rFonts w:ascii="Helvetica LT Std" w:hAnsi="Helvetica LT Std" w:cs="Arial"/>
                <w:color w:val="000000"/>
                <w:sz w:val="22"/>
                <w:szCs w:val="22"/>
              </w:rPr>
            </w:pPr>
            <w:r w:rsidRPr="00582A67">
              <w:rPr>
                <w:rFonts w:ascii="Helvetica LT Std" w:hAnsi="Helvetica LT Std" w:cs="Arial"/>
                <w:color w:val="000000"/>
                <w:sz w:val="22"/>
                <w:szCs w:val="22"/>
              </w:rPr>
              <w:t>Literacy classes provided for parents</w:t>
            </w:r>
          </w:p>
          <w:p w14:paraId="0AD2FA78" w14:textId="3858A390" w:rsidR="00577E0E" w:rsidRDefault="00577E0E" w:rsidP="00794212">
            <w:pPr>
              <w:pStyle w:val="NormalWeb"/>
              <w:numPr>
                <w:ilvl w:val="0"/>
                <w:numId w:val="17"/>
              </w:numPr>
              <w:spacing w:before="0" w:beforeAutospacing="0" w:after="0" w:afterAutospacing="0"/>
              <w:ind w:left="270" w:hanging="270"/>
              <w:textAlignment w:val="baseline"/>
              <w:rPr>
                <w:rFonts w:ascii="Helvetica LT Std" w:hAnsi="Helvetica LT Std" w:cs="Arial"/>
                <w:color w:val="000000"/>
                <w:sz w:val="22"/>
                <w:szCs w:val="22"/>
              </w:rPr>
            </w:pPr>
            <w:r w:rsidRPr="00582A67">
              <w:rPr>
                <w:rFonts w:ascii="Helvetica LT Std" w:hAnsi="Helvetica LT Std" w:cs="Arial"/>
                <w:color w:val="000000"/>
                <w:sz w:val="22"/>
                <w:szCs w:val="22"/>
              </w:rPr>
              <w:t>Train the parents on the Title III funded software programs their students will use so the student can use it at home.</w:t>
            </w:r>
          </w:p>
          <w:p w14:paraId="3B87A873" w14:textId="2524394B" w:rsidR="00577E0E" w:rsidRDefault="00577E0E" w:rsidP="00794212">
            <w:pPr>
              <w:pStyle w:val="NormalWeb"/>
              <w:numPr>
                <w:ilvl w:val="0"/>
                <w:numId w:val="17"/>
              </w:numPr>
              <w:spacing w:before="0" w:beforeAutospacing="0" w:after="0" w:afterAutospacing="0"/>
              <w:ind w:left="270" w:hanging="270"/>
              <w:textAlignment w:val="baseline"/>
              <w:rPr>
                <w:rFonts w:ascii="Helvetica LT Std" w:hAnsi="Helvetica LT Std" w:cs="Arial"/>
                <w:color w:val="000000"/>
                <w:sz w:val="22"/>
                <w:szCs w:val="22"/>
              </w:rPr>
            </w:pPr>
            <w:r>
              <w:rPr>
                <w:rFonts w:ascii="Helvetica LT Std" w:hAnsi="Helvetica LT Std" w:cs="Arial"/>
                <w:color w:val="000000"/>
                <w:sz w:val="22"/>
                <w:szCs w:val="22"/>
              </w:rPr>
              <w:t xml:space="preserve">Have a parent component of the EL summer school program </w:t>
            </w:r>
          </w:p>
          <w:p w14:paraId="79B6B694" w14:textId="11823248" w:rsidR="00577E0E" w:rsidRDefault="00577E0E" w:rsidP="00794212">
            <w:pPr>
              <w:pStyle w:val="NormalWeb"/>
              <w:numPr>
                <w:ilvl w:val="0"/>
                <w:numId w:val="17"/>
              </w:numPr>
              <w:spacing w:before="0" w:beforeAutospacing="0" w:after="0" w:afterAutospacing="0"/>
              <w:ind w:left="270" w:hanging="270"/>
              <w:textAlignment w:val="baseline"/>
              <w:rPr>
                <w:rFonts w:ascii="Helvetica LT Std" w:hAnsi="Helvetica LT Std" w:cs="Arial"/>
                <w:color w:val="000000"/>
                <w:sz w:val="22"/>
                <w:szCs w:val="22"/>
              </w:rPr>
            </w:pPr>
            <w:r>
              <w:rPr>
                <w:rFonts w:ascii="Helvetica LT Std" w:hAnsi="Helvetica LT Std" w:cs="Arial"/>
                <w:color w:val="000000"/>
                <w:sz w:val="22"/>
                <w:szCs w:val="22"/>
              </w:rPr>
              <w:t>Title III funded EL Parent Liaison</w:t>
            </w:r>
          </w:p>
          <w:p w14:paraId="0AAEB04C" w14:textId="7BF25C5E" w:rsidR="00577E0E" w:rsidRPr="002A1DA2" w:rsidRDefault="00577E0E" w:rsidP="00CF6FCD">
            <w:pPr>
              <w:pStyle w:val="NormalWeb"/>
              <w:numPr>
                <w:ilvl w:val="0"/>
                <w:numId w:val="17"/>
              </w:numPr>
              <w:spacing w:before="0" w:beforeAutospacing="0" w:after="0" w:afterAutospacing="0"/>
              <w:ind w:left="270" w:hanging="270"/>
              <w:textAlignment w:val="baseline"/>
              <w:rPr>
                <w:rFonts w:ascii="Helvetica LT Std" w:hAnsi="Helvetica LT Std" w:cs="Arial"/>
                <w:color w:val="000000"/>
                <w:sz w:val="22"/>
                <w:szCs w:val="22"/>
              </w:rPr>
            </w:pPr>
            <w:r>
              <w:rPr>
                <w:rFonts w:ascii="Helvetica LT Std" w:hAnsi="Helvetica LT Std" w:cs="Arial"/>
                <w:color w:val="000000"/>
                <w:sz w:val="22"/>
                <w:szCs w:val="22"/>
              </w:rPr>
              <w:t>EL-focused newsletters and other non-LEA or state-required documentation sent to parents in a language they can understand</w:t>
            </w:r>
          </w:p>
        </w:tc>
        <w:tc>
          <w:tcPr>
            <w:tcW w:w="1268" w:type="pct"/>
          </w:tcPr>
          <w:p w14:paraId="11C0B3FF" w14:textId="3DC274C9" w:rsidR="00577E0E" w:rsidRDefault="00577E0E" w:rsidP="0012657D">
            <w:pPr>
              <w:pStyle w:val="ListParagraph"/>
              <w:numPr>
                <w:ilvl w:val="0"/>
                <w:numId w:val="17"/>
              </w:numPr>
              <w:ind w:left="282" w:hanging="282"/>
              <w:rPr>
                <w:rFonts w:ascii="Helvetica LT Std" w:hAnsi="Helvetica LT Std"/>
              </w:rPr>
            </w:pPr>
            <w:r>
              <w:rPr>
                <w:rFonts w:ascii="Helvetica LT Std" w:hAnsi="Helvetica LT Std"/>
              </w:rPr>
              <w:t>Activity s</w:t>
            </w:r>
            <w:r w:rsidRPr="00A4100B">
              <w:rPr>
                <w:rFonts w:ascii="Helvetica LT Std" w:hAnsi="Helvetica LT Std"/>
              </w:rPr>
              <w:t>ign in sheet</w:t>
            </w:r>
            <w:r>
              <w:rPr>
                <w:rFonts w:ascii="Helvetica LT Std" w:hAnsi="Helvetica LT Std"/>
              </w:rPr>
              <w:t>s, agendas and materials shared with parents</w:t>
            </w:r>
          </w:p>
          <w:p w14:paraId="3FCEC253" w14:textId="77777777" w:rsidR="00577E0E" w:rsidRDefault="00577E0E" w:rsidP="0012657D">
            <w:pPr>
              <w:pStyle w:val="ListParagraph"/>
              <w:numPr>
                <w:ilvl w:val="0"/>
                <w:numId w:val="17"/>
              </w:numPr>
              <w:ind w:left="282" w:hanging="282"/>
              <w:rPr>
                <w:rFonts w:ascii="Helvetica LT Std" w:hAnsi="Helvetica LT Std"/>
              </w:rPr>
            </w:pPr>
            <w:r>
              <w:rPr>
                <w:rFonts w:ascii="Helvetica LT Std" w:hAnsi="Helvetica LT Std"/>
              </w:rPr>
              <w:t>Parent survey results to determine effectiveness of the PFE program</w:t>
            </w:r>
          </w:p>
          <w:p w14:paraId="57253CDC" w14:textId="77777777" w:rsidR="00577E0E" w:rsidRDefault="00577E0E" w:rsidP="0012657D">
            <w:pPr>
              <w:pStyle w:val="ListParagraph"/>
              <w:numPr>
                <w:ilvl w:val="0"/>
                <w:numId w:val="17"/>
              </w:numPr>
              <w:ind w:left="282" w:hanging="282"/>
              <w:rPr>
                <w:rFonts w:ascii="Helvetica LT Std" w:hAnsi="Helvetica LT Std"/>
              </w:rPr>
            </w:pPr>
            <w:r w:rsidRPr="004A0A09">
              <w:rPr>
                <w:rFonts w:ascii="Helvetica LT Std" w:hAnsi="Helvetica LT Std"/>
              </w:rPr>
              <w:t>Evidence of sending invitations in multiple ways and in languages the parents can understand</w:t>
            </w:r>
          </w:p>
          <w:p w14:paraId="6D4BC762" w14:textId="087464A6" w:rsidR="00577E0E" w:rsidRPr="00401883" w:rsidRDefault="00577E0E" w:rsidP="0012657D">
            <w:pPr>
              <w:pStyle w:val="ListParagraph"/>
              <w:numPr>
                <w:ilvl w:val="0"/>
                <w:numId w:val="17"/>
              </w:numPr>
              <w:ind w:left="282" w:hanging="282"/>
              <w:rPr>
                <w:rFonts w:ascii="Helvetica LT Std" w:hAnsi="Helvetica LT Std"/>
              </w:rPr>
            </w:pPr>
            <w:r w:rsidRPr="004A0A09">
              <w:rPr>
                <w:rFonts w:ascii="Helvetica LT Std" w:hAnsi="Helvetica LT Std"/>
              </w:rPr>
              <w:t>Recorded</w:t>
            </w:r>
            <w:r>
              <w:rPr>
                <w:rFonts w:ascii="Helvetica LT Std" w:hAnsi="Helvetica LT Std"/>
              </w:rPr>
              <w:t xml:space="preserve"> s</w:t>
            </w:r>
            <w:r w:rsidRPr="004A0A09">
              <w:rPr>
                <w:rFonts w:ascii="Helvetica LT Std" w:hAnsi="Helvetica LT Std"/>
              </w:rPr>
              <w:t>essions</w:t>
            </w:r>
          </w:p>
          <w:p w14:paraId="6AADF9D2" w14:textId="77777777" w:rsidR="00577E0E" w:rsidRPr="00851E48" w:rsidRDefault="00577E0E" w:rsidP="00CF6FCD">
            <w:pPr>
              <w:rPr>
                <w:rFonts w:ascii="Helvetica LT Std" w:hAnsi="Helvetica LT Std"/>
              </w:rPr>
            </w:pPr>
          </w:p>
        </w:tc>
        <w:tc>
          <w:tcPr>
            <w:tcW w:w="1475" w:type="pct"/>
          </w:tcPr>
          <w:p w14:paraId="0FFD7F30" w14:textId="473B5D35" w:rsidR="00577E0E" w:rsidRPr="00D952A3" w:rsidRDefault="00577E0E" w:rsidP="0012657D">
            <w:pPr>
              <w:pStyle w:val="ListParagraph"/>
              <w:numPr>
                <w:ilvl w:val="0"/>
                <w:numId w:val="18"/>
              </w:numPr>
              <w:ind w:left="276" w:hanging="276"/>
              <w:rPr>
                <w:rFonts w:ascii="Helvetica LT Std" w:hAnsi="Helvetica LT Std"/>
              </w:rPr>
            </w:pPr>
            <w:r w:rsidRPr="00D952A3">
              <w:rPr>
                <w:rFonts w:ascii="Helvetica LT Std" w:hAnsi="Helvetica LT Std"/>
              </w:rPr>
              <w:t>Yearlong EL Parent, Family and Community Engagement Program Plan</w:t>
            </w:r>
          </w:p>
          <w:p w14:paraId="41BF3B1D" w14:textId="09022B27" w:rsidR="00577E0E" w:rsidRPr="00D952A3" w:rsidRDefault="00577E0E" w:rsidP="0012657D">
            <w:pPr>
              <w:pStyle w:val="ListParagraph"/>
              <w:numPr>
                <w:ilvl w:val="0"/>
                <w:numId w:val="18"/>
              </w:numPr>
              <w:ind w:left="276" w:hanging="276"/>
              <w:rPr>
                <w:rFonts w:ascii="Helvetica LT Std" w:hAnsi="Helvetica LT Std"/>
              </w:rPr>
            </w:pPr>
            <w:r w:rsidRPr="00D952A3">
              <w:rPr>
                <w:rFonts w:ascii="Helvetica LT Std" w:hAnsi="Helvetica LT Std"/>
              </w:rPr>
              <w:t>Calendar of PFE events</w:t>
            </w:r>
          </w:p>
          <w:p w14:paraId="333E325D" w14:textId="69819962" w:rsidR="00577E0E" w:rsidRPr="00D952A3" w:rsidRDefault="00577E0E" w:rsidP="0012657D">
            <w:pPr>
              <w:pStyle w:val="ListParagraph"/>
              <w:numPr>
                <w:ilvl w:val="0"/>
                <w:numId w:val="18"/>
              </w:numPr>
              <w:ind w:left="276" w:hanging="276"/>
              <w:rPr>
                <w:rFonts w:ascii="Helvetica LT Std" w:hAnsi="Helvetica LT Std"/>
              </w:rPr>
            </w:pPr>
            <w:r w:rsidRPr="00D952A3">
              <w:rPr>
                <w:rFonts w:ascii="Helvetica LT Std" w:hAnsi="Helvetica LT Std"/>
              </w:rPr>
              <w:t>Checklist of LEA’s PFE program requirements</w:t>
            </w:r>
          </w:p>
          <w:p w14:paraId="32B5F44B" w14:textId="4E58C95A" w:rsidR="00577E0E" w:rsidRPr="00D952A3" w:rsidRDefault="00577E0E" w:rsidP="0012657D">
            <w:pPr>
              <w:pStyle w:val="ListParagraph"/>
              <w:numPr>
                <w:ilvl w:val="0"/>
                <w:numId w:val="18"/>
              </w:numPr>
              <w:ind w:left="276" w:hanging="276"/>
              <w:rPr>
                <w:rFonts w:ascii="Helvetica LT Std" w:hAnsi="Helvetica LT Std"/>
              </w:rPr>
            </w:pPr>
            <w:r w:rsidRPr="00D952A3">
              <w:rPr>
                <w:rFonts w:ascii="Helvetica LT Std" w:hAnsi="Helvetica LT Std"/>
              </w:rPr>
              <w:t>Evidence of the plan being followed</w:t>
            </w:r>
          </w:p>
          <w:p w14:paraId="3F3164AD" w14:textId="3A29F46A" w:rsidR="00577E0E" w:rsidRPr="00D952A3" w:rsidRDefault="00577E0E" w:rsidP="0012657D">
            <w:pPr>
              <w:pStyle w:val="ListParagraph"/>
              <w:numPr>
                <w:ilvl w:val="0"/>
                <w:numId w:val="18"/>
              </w:numPr>
              <w:ind w:left="276" w:hanging="276"/>
              <w:rPr>
                <w:rFonts w:ascii="Helvetica LT Std" w:hAnsi="Helvetica LT Std"/>
              </w:rPr>
            </w:pPr>
            <w:r w:rsidRPr="00D952A3">
              <w:rPr>
                <w:rFonts w:ascii="Helvetica LT Std" w:hAnsi="Helvetica LT Std"/>
              </w:rPr>
              <w:t>Evidence that the director or designee attended Title III PFE activities</w:t>
            </w:r>
          </w:p>
          <w:p w14:paraId="6F600E3B" w14:textId="77777777" w:rsidR="00577E0E" w:rsidRPr="00D952A3" w:rsidRDefault="00577E0E" w:rsidP="0012657D">
            <w:pPr>
              <w:pStyle w:val="ListParagraph"/>
              <w:numPr>
                <w:ilvl w:val="0"/>
                <w:numId w:val="18"/>
              </w:numPr>
              <w:ind w:left="276" w:hanging="276"/>
              <w:rPr>
                <w:rFonts w:ascii="Helvetica LT Std" w:hAnsi="Helvetica LT Std"/>
              </w:rPr>
            </w:pPr>
            <w:r w:rsidRPr="00D952A3">
              <w:rPr>
                <w:rFonts w:ascii="Helvetica LT Std" w:hAnsi="Helvetica LT Std"/>
              </w:rPr>
              <w:t>Analysis of survey feedback to determine effectiveness of PFE program</w:t>
            </w:r>
          </w:p>
          <w:p w14:paraId="04BE36B9" w14:textId="77777777" w:rsidR="00577E0E" w:rsidRPr="00D952A3" w:rsidRDefault="00577E0E" w:rsidP="0012657D">
            <w:pPr>
              <w:pStyle w:val="ListParagraph"/>
              <w:numPr>
                <w:ilvl w:val="0"/>
                <w:numId w:val="18"/>
              </w:numPr>
              <w:ind w:left="276" w:hanging="276"/>
              <w:rPr>
                <w:rFonts w:ascii="Helvetica LT Std" w:hAnsi="Helvetica LT Std"/>
              </w:rPr>
            </w:pPr>
            <w:r w:rsidRPr="00D952A3">
              <w:rPr>
                <w:rFonts w:ascii="Helvetica LT Std" w:hAnsi="Helvetica LT Std"/>
              </w:rPr>
              <w:t>Parent attendance data</w:t>
            </w:r>
          </w:p>
          <w:p w14:paraId="473909A5" w14:textId="408DE96D" w:rsidR="00577E0E" w:rsidRPr="00D952A3" w:rsidRDefault="00577E0E" w:rsidP="0012657D">
            <w:pPr>
              <w:pStyle w:val="ListParagraph"/>
              <w:numPr>
                <w:ilvl w:val="0"/>
                <w:numId w:val="18"/>
              </w:numPr>
              <w:ind w:left="276" w:hanging="276"/>
              <w:rPr>
                <w:rFonts w:ascii="Helvetica LT Std" w:hAnsi="Helvetica LT Std"/>
              </w:rPr>
            </w:pPr>
            <w:r w:rsidRPr="00D952A3">
              <w:rPr>
                <w:rFonts w:ascii="Helvetica LT Std" w:hAnsi="Helvetica LT Std" w:cs="Arial"/>
                <w:color w:val="000000"/>
              </w:rPr>
              <w:t xml:space="preserve">Analysis of staff feedback of PFE program </w:t>
            </w:r>
          </w:p>
          <w:p w14:paraId="1F40D856" w14:textId="14C13C92" w:rsidR="00577E0E" w:rsidRPr="00D952A3" w:rsidRDefault="00577E0E" w:rsidP="0012657D">
            <w:pPr>
              <w:pStyle w:val="ListParagraph"/>
              <w:numPr>
                <w:ilvl w:val="0"/>
                <w:numId w:val="18"/>
              </w:numPr>
              <w:ind w:left="276" w:hanging="276"/>
              <w:rPr>
                <w:rFonts w:ascii="Helvetica LT Std" w:hAnsi="Helvetica LT Std"/>
              </w:rPr>
            </w:pPr>
            <w:r w:rsidRPr="00D952A3">
              <w:rPr>
                <w:rFonts w:ascii="Helvetica LT Std" w:hAnsi="Helvetica LT Std" w:cs="Arial"/>
                <w:color w:val="000000"/>
              </w:rPr>
              <w:t>Title III program manual describing the PFE program procedures</w:t>
            </w:r>
          </w:p>
          <w:p w14:paraId="2F55DF8E" w14:textId="7CB66025" w:rsidR="00577E0E" w:rsidRPr="00D32993" w:rsidRDefault="00577E0E" w:rsidP="00151FEC">
            <w:pPr>
              <w:pStyle w:val="ListParagraph"/>
              <w:rPr>
                <w:rFonts w:ascii="Helvetica LT Std" w:hAnsi="Helvetica LT Std"/>
              </w:rPr>
            </w:pPr>
          </w:p>
        </w:tc>
      </w:tr>
    </w:tbl>
    <w:p w14:paraId="64CA0074" w14:textId="77777777" w:rsidR="00BF659D" w:rsidRDefault="00BF659D" w:rsidP="00911034"/>
    <w:sectPr w:rsidR="00BF659D" w:rsidSect="00164689">
      <w:headerReference w:type="default" r:id="rId10"/>
      <w:footerReference w:type="default" r:id="rId11"/>
      <w:headerReference w:type="first" r:id="rId12"/>
      <w:footerReference w:type="first" r:id="rId13"/>
      <w:pgSz w:w="15840" w:h="12240" w:orient="landscape"/>
      <w:pgMar w:top="1440" w:right="1440" w:bottom="1440" w:left="1440" w:header="432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F02DAE" w14:textId="77777777" w:rsidR="00794212" w:rsidRDefault="00794212" w:rsidP="00AB74B3">
      <w:pPr>
        <w:spacing w:after="0" w:line="240" w:lineRule="auto"/>
      </w:pPr>
      <w:r>
        <w:separator/>
      </w:r>
    </w:p>
  </w:endnote>
  <w:endnote w:type="continuationSeparator" w:id="0">
    <w:p w14:paraId="4445E0BC" w14:textId="77777777" w:rsidR="00794212" w:rsidRDefault="00794212" w:rsidP="00AB74B3">
      <w:pPr>
        <w:spacing w:after="0" w:line="240" w:lineRule="auto"/>
      </w:pPr>
      <w:r>
        <w:continuationSeparator/>
      </w:r>
    </w:p>
  </w:endnote>
  <w:endnote w:type="continuationNotice" w:id="1">
    <w:p w14:paraId="62B52BE4" w14:textId="77777777" w:rsidR="00794212" w:rsidRDefault="0079421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hruti">
    <w:panose1 w:val="02000500000000000000"/>
    <w:charset w:val="01"/>
    <w:family w:val="roman"/>
    <w:pitch w:val="variable"/>
  </w:font>
  <w:font w:name="Helvetica LT Std">
    <w:altName w:val="Arial"/>
    <w:charset w:val="00"/>
    <w:family w:val="swiss"/>
    <w:notTrueType/>
    <w:pitch w:val="variable"/>
    <w:sig w:usb0="800002AF" w:usb1="5000204A" w:usb2="00000000" w:usb3="00000000" w:csb0="00000005" w:csb1="00000000"/>
  </w:font>
  <w:font w:name="Leelawadee UI">
    <w:panose1 w:val="020B0502040204020203"/>
    <w:charset w:val="00"/>
    <w:family w:val="swiss"/>
    <w:pitch w:val="variable"/>
    <w:sig w:usb0="A3000003" w:usb1="00000000" w:usb2="00010000" w:usb3="00000000" w:csb0="000101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7057826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050E191" w14:textId="3CC4AC72" w:rsidR="008F448F" w:rsidRDefault="008F448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3F654E7" w14:textId="77777777" w:rsidR="008F448F" w:rsidRDefault="008F448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321990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D6EC90E" w14:textId="01813817" w:rsidR="00164689" w:rsidRDefault="0016468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EA0E49B" w14:textId="77777777" w:rsidR="00164689" w:rsidRDefault="0016468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BA4139" w14:textId="77777777" w:rsidR="00794212" w:rsidRDefault="00794212" w:rsidP="00AB74B3">
      <w:pPr>
        <w:spacing w:after="0" w:line="240" w:lineRule="auto"/>
      </w:pPr>
      <w:r>
        <w:separator/>
      </w:r>
    </w:p>
  </w:footnote>
  <w:footnote w:type="continuationSeparator" w:id="0">
    <w:p w14:paraId="1271E41A" w14:textId="77777777" w:rsidR="00794212" w:rsidRDefault="00794212" w:rsidP="00AB74B3">
      <w:pPr>
        <w:spacing w:after="0" w:line="240" w:lineRule="auto"/>
      </w:pPr>
      <w:r>
        <w:continuationSeparator/>
      </w:r>
    </w:p>
  </w:footnote>
  <w:footnote w:type="continuationNotice" w:id="1">
    <w:p w14:paraId="1644CBDB" w14:textId="77777777" w:rsidR="00794212" w:rsidRDefault="0079421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2B82E8" w14:textId="07818F2C" w:rsidR="00AB74B3" w:rsidRDefault="00AB74B3">
    <w:pPr>
      <w:pStyle w:val="Header"/>
    </w:pPr>
  </w:p>
  <w:p w14:paraId="4D0020A2" w14:textId="77777777" w:rsidR="00AB74B3" w:rsidRDefault="00AB74B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1A62C1" w14:textId="4706CB5D" w:rsidR="005C14C2" w:rsidRDefault="004F01EA">
    <w:pPr>
      <w:pStyle w:val="Header"/>
    </w:pPr>
    <w:r w:rsidRPr="004F01EA">
      <w:rPr>
        <w:rFonts w:ascii="Helvetica LT Std" w:hAnsi="Helvetica LT Std"/>
        <w:b/>
        <w:bCs/>
        <w:noProof/>
        <w:sz w:val="32"/>
        <w:szCs w:val="3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2292F"/>
    <w:multiLevelType w:val="hybridMultilevel"/>
    <w:tmpl w:val="D9984A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A041BA"/>
    <w:multiLevelType w:val="hybridMultilevel"/>
    <w:tmpl w:val="848204EA"/>
    <w:lvl w:ilvl="0" w:tplc="04090001">
      <w:start w:val="1"/>
      <w:numFmt w:val="bullet"/>
      <w:lvlText w:val=""/>
      <w:lvlJc w:val="left"/>
      <w:pPr>
        <w:ind w:left="64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2" w:hanging="360"/>
      </w:pPr>
      <w:rPr>
        <w:rFonts w:ascii="Wingdings" w:hAnsi="Wingdings" w:hint="default"/>
      </w:rPr>
    </w:lvl>
  </w:abstractNum>
  <w:abstractNum w:abstractNumId="2" w15:restartNumberingAfterBreak="0">
    <w:nsid w:val="0D5518A0"/>
    <w:multiLevelType w:val="hybridMultilevel"/>
    <w:tmpl w:val="B9B04D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0453FF"/>
    <w:multiLevelType w:val="hybridMultilevel"/>
    <w:tmpl w:val="61067A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3B112F"/>
    <w:multiLevelType w:val="hybridMultilevel"/>
    <w:tmpl w:val="F74EEDFC"/>
    <w:lvl w:ilvl="0" w:tplc="777C42F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31EA2C4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77ECE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080AE9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3BCB5F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6F4B97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E5E780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C4CA7A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8760A0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1995136B"/>
    <w:multiLevelType w:val="hybridMultilevel"/>
    <w:tmpl w:val="6CA469C8"/>
    <w:lvl w:ilvl="0" w:tplc="04090001">
      <w:start w:val="1"/>
      <w:numFmt w:val="bullet"/>
      <w:lvlText w:val=""/>
      <w:lvlJc w:val="left"/>
      <w:pPr>
        <w:ind w:left="61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75" w:hanging="360"/>
      </w:pPr>
      <w:rPr>
        <w:rFonts w:ascii="Wingdings" w:hAnsi="Wingdings" w:hint="default"/>
      </w:rPr>
    </w:lvl>
  </w:abstractNum>
  <w:abstractNum w:abstractNumId="6" w15:restartNumberingAfterBreak="0">
    <w:nsid w:val="1BCF15F6"/>
    <w:multiLevelType w:val="hybridMultilevel"/>
    <w:tmpl w:val="704C9F5E"/>
    <w:lvl w:ilvl="0" w:tplc="7B18ADB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3AA393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F64C8D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CF4A6F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7607C1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FA009F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6162D3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9E4B2B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F4CA78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1CE06188"/>
    <w:multiLevelType w:val="hybridMultilevel"/>
    <w:tmpl w:val="B5ECAFC4"/>
    <w:lvl w:ilvl="0" w:tplc="84C85FF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35C18B8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B86726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58203A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9029E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5B8788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3AABA7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E10F3C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2DE035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23DF507F"/>
    <w:multiLevelType w:val="multilevel"/>
    <w:tmpl w:val="A24822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48537A5"/>
    <w:multiLevelType w:val="hybridMultilevel"/>
    <w:tmpl w:val="E06E69B6"/>
    <w:lvl w:ilvl="0" w:tplc="5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0A11BF"/>
    <w:multiLevelType w:val="hybridMultilevel"/>
    <w:tmpl w:val="4BA096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0E4305"/>
    <w:multiLevelType w:val="hybridMultilevel"/>
    <w:tmpl w:val="3E8CEB6E"/>
    <w:lvl w:ilvl="0" w:tplc="04090001">
      <w:start w:val="1"/>
      <w:numFmt w:val="bullet"/>
      <w:lvlText w:val=""/>
      <w:lvlJc w:val="left"/>
      <w:pPr>
        <w:ind w:left="9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35" w:hanging="360"/>
      </w:pPr>
      <w:rPr>
        <w:rFonts w:ascii="Wingdings" w:hAnsi="Wingdings" w:hint="default"/>
      </w:rPr>
    </w:lvl>
  </w:abstractNum>
  <w:abstractNum w:abstractNumId="12" w15:restartNumberingAfterBreak="0">
    <w:nsid w:val="3A242940"/>
    <w:multiLevelType w:val="hybridMultilevel"/>
    <w:tmpl w:val="63CC1F18"/>
    <w:lvl w:ilvl="0" w:tplc="540A0001">
      <w:start w:val="1"/>
      <w:numFmt w:val="bullet"/>
      <w:lvlText w:val=""/>
      <w:lvlJc w:val="left"/>
      <w:pPr>
        <w:ind w:left="796" w:hanging="360"/>
      </w:pPr>
      <w:rPr>
        <w:rFonts w:ascii="Symbol" w:hAnsi="Symbol" w:hint="default"/>
      </w:rPr>
    </w:lvl>
    <w:lvl w:ilvl="1" w:tplc="540A0003" w:tentative="1">
      <w:start w:val="1"/>
      <w:numFmt w:val="bullet"/>
      <w:lvlText w:val="o"/>
      <w:lvlJc w:val="left"/>
      <w:pPr>
        <w:ind w:left="1516" w:hanging="360"/>
      </w:pPr>
      <w:rPr>
        <w:rFonts w:ascii="Courier New" w:hAnsi="Courier New" w:cs="Courier New" w:hint="default"/>
      </w:rPr>
    </w:lvl>
    <w:lvl w:ilvl="2" w:tplc="540A0005" w:tentative="1">
      <w:start w:val="1"/>
      <w:numFmt w:val="bullet"/>
      <w:lvlText w:val=""/>
      <w:lvlJc w:val="left"/>
      <w:pPr>
        <w:ind w:left="2236" w:hanging="360"/>
      </w:pPr>
      <w:rPr>
        <w:rFonts w:ascii="Wingdings" w:hAnsi="Wingdings" w:hint="default"/>
      </w:rPr>
    </w:lvl>
    <w:lvl w:ilvl="3" w:tplc="540A0001" w:tentative="1">
      <w:start w:val="1"/>
      <w:numFmt w:val="bullet"/>
      <w:lvlText w:val=""/>
      <w:lvlJc w:val="left"/>
      <w:pPr>
        <w:ind w:left="2956" w:hanging="360"/>
      </w:pPr>
      <w:rPr>
        <w:rFonts w:ascii="Symbol" w:hAnsi="Symbol" w:hint="default"/>
      </w:rPr>
    </w:lvl>
    <w:lvl w:ilvl="4" w:tplc="540A0003" w:tentative="1">
      <w:start w:val="1"/>
      <w:numFmt w:val="bullet"/>
      <w:lvlText w:val="o"/>
      <w:lvlJc w:val="left"/>
      <w:pPr>
        <w:ind w:left="3676" w:hanging="360"/>
      </w:pPr>
      <w:rPr>
        <w:rFonts w:ascii="Courier New" w:hAnsi="Courier New" w:cs="Courier New" w:hint="default"/>
      </w:rPr>
    </w:lvl>
    <w:lvl w:ilvl="5" w:tplc="540A0005" w:tentative="1">
      <w:start w:val="1"/>
      <w:numFmt w:val="bullet"/>
      <w:lvlText w:val=""/>
      <w:lvlJc w:val="left"/>
      <w:pPr>
        <w:ind w:left="4396" w:hanging="360"/>
      </w:pPr>
      <w:rPr>
        <w:rFonts w:ascii="Wingdings" w:hAnsi="Wingdings" w:hint="default"/>
      </w:rPr>
    </w:lvl>
    <w:lvl w:ilvl="6" w:tplc="540A0001" w:tentative="1">
      <w:start w:val="1"/>
      <w:numFmt w:val="bullet"/>
      <w:lvlText w:val=""/>
      <w:lvlJc w:val="left"/>
      <w:pPr>
        <w:ind w:left="5116" w:hanging="360"/>
      </w:pPr>
      <w:rPr>
        <w:rFonts w:ascii="Symbol" w:hAnsi="Symbol" w:hint="default"/>
      </w:rPr>
    </w:lvl>
    <w:lvl w:ilvl="7" w:tplc="540A0003" w:tentative="1">
      <w:start w:val="1"/>
      <w:numFmt w:val="bullet"/>
      <w:lvlText w:val="o"/>
      <w:lvlJc w:val="left"/>
      <w:pPr>
        <w:ind w:left="5836" w:hanging="360"/>
      </w:pPr>
      <w:rPr>
        <w:rFonts w:ascii="Courier New" w:hAnsi="Courier New" w:cs="Courier New" w:hint="default"/>
      </w:rPr>
    </w:lvl>
    <w:lvl w:ilvl="8" w:tplc="540A0005" w:tentative="1">
      <w:start w:val="1"/>
      <w:numFmt w:val="bullet"/>
      <w:lvlText w:val=""/>
      <w:lvlJc w:val="left"/>
      <w:pPr>
        <w:ind w:left="6556" w:hanging="360"/>
      </w:pPr>
      <w:rPr>
        <w:rFonts w:ascii="Wingdings" w:hAnsi="Wingdings" w:hint="default"/>
      </w:rPr>
    </w:lvl>
  </w:abstractNum>
  <w:abstractNum w:abstractNumId="13" w15:restartNumberingAfterBreak="0">
    <w:nsid w:val="3B626527"/>
    <w:multiLevelType w:val="hybridMultilevel"/>
    <w:tmpl w:val="AD7E2CC4"/>
    <w:lvl w:ilvl="0" w:tplc="CC1285F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F4CD0D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E6CE69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A02544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508C0B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C46C09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2823C7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A84BA7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C48083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 w15:restartNumberingAfterBreak="0">
    <w:nsid w:val="3EBC7896"/>
    <w:multiLevelType w:val="hybridMultilevel"/>
    <w:tmpl w:val="A856912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7C10039"/>
    <w:multiLevelType w:val="hybridMultilevel"/>
    <w:tmpl w:val="627C8C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757030"/>
    <w:multiLevelType w:val="hybridMultilevel"/>
    <w:tmpl w:val="F564B0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0034D8E"/>
    <w:multiLevelType w:val="hybridMultilevel"/>
    <w:tmpl w:val="2CA413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17E22DD"/>
    <w:multiLevelType w:val="hybridMultilevel"/>
    <w:tmpl w:val="7A7679A8"/>
    <w:lvl w:ilvl="0" w:tplc="A9AA8C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D149D9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AAA960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15C715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EBEB90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6B0A96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EF6441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F1448E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872E11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 w15:restartNumberingAfterBreak="0">
    <w:nsid w:val="56D14C36"/>
    <w:multiLevelType w:val="hybridMultilevel"/>
    <w:tmpl w:val="D47425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6DB4A1C"/>
    <w:multiLevelType w:val="hybridMultilevel"/>
    <w:tmpl w:val="C81671D4"/>
    <w:lvl w:ilvl="0" w:tplc="540A000F">
      <w:start w:val="1"/>
      <w:numFmt w:val="decimal"/>
      <w:lvlText w:val="%1."/>
      <w:lvlJc w:val="left"/>
      <w:pPr>
        <w:ind w:left="720" w:hanging="360"/>
      </w:pPr>
    </w:lvl>
    <w:lvl w:ilvl="1" w:tplc="540A0019" w:tentative="1">
      <w:start w:val="1"/>
      <w:numFmt w:val="lowerLetter"/>
      <w:lvlText w:val="%2."/>
      <w:lvlJc w:val="left"/>
      <w:pPr>
        <w:ind w:left="1440" w:hanging="360"/>
      </w:pPr>
    </w:lvl>
    <w:lvl w:ilvl="2" w:tplc="540A001B" w:tentative="1">
      <w:start w:val="1"/>
      <w:numFmt w:val="lowerRoman"/>
      <w:lvlText w:val="%3."/>
      <w:lvlJc w:val="right"/>
      <w:pPr>
        <w:ind w:left="2160" w:hanging="180"/>
      </w:pPr>
    </w:lvl>
    <w:lvl w:ilvl="3" w:tplc="540A000F" w:tentative="1">
      <w:start w:val="1"/>
      <w:numFmt w:val="decimal"/>
      <w:lvlText w:val="%4."/>
      <w:lvlJc w:val="left"/>
      <w:pPr>
        <w:ind w:left="2880" w:hanging="360"/>
      </w:pPr>
    </w:lvl>
    <w:lvl w:ilvl="4" w:tplc="540A0019" w:tentative="1">
      <w:start w:val="1"/>
      <w:numFmt w:val="lowerLetter"/>
      <w:lvlText w:val="%5."/>
      <w:lvlJc w:val="left"/>
      <w:pPr>
        <w:ind w:left="3600" w:hanging="360"/>
      </w:pPr>
    </w:lvl>
    <w:lvl w:ilvl="5" w:tplc="540A001B" w:tentative="1">
      <w:start w:val="1"/>
      <w:numFmt w:val="lowerRoman"/>
      <w:lvlText w:val="%6."/>
      <w:lvlJc w:val="right"/>
      <w:pPr>
        <w:ind w:left="4320" w:hanging="180"/>
      </w:pPr>
    </w:lvl>
    <w:lvl w:ilvl="6" w:tplc="540A000F" w:tentative="1">
      <w:start w:val="1"/>
      <w:numFmt w:val="decimal"/>
      <w:lvlText w:val="%7."/>
      <w:lvlJc w:val="left"/>
      <w:pPr>
        <w:ind w:left="5040" w:hanging="360"/>
      </w:pPr>
    </w:lvl>
    <w:lvl w:ilvl="7" w:tplc="540A0019" w:tentative="1">
      <w:start w:val="1"/>
      <w:numFmt w:val="lowerLetter"/>
      <w:lvlText w:val="%8."/>
      <w:lvlJc w:val="left"/>
      <w:pPr>
        <w:ind w:left="5760" w:hanging="360"/>
      </w:pPr>
    </w:lvl>
    <w:lvl w:ilvl="8" w:tplc="5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A7F7A45"/>
    <w:multiLevelType w:val="hybridMultilevel"/>
    <w:tmpl w:val="3F5881A0"/>
    <w:lvl w:ilvl="0" w:tplc="04090001">
      <w:start w:val="1"/>
      <w:numFmt w:val="bullet"/>
      <w:lvlText w:val=""/>
      <w:lvlJc w:val="left"/>
      <w:pPr>
        <w:ind w:left="5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30" w:hanging="360"/>
      </w:pPr>
      <w:rPr>
        <w:rFonts w:ascii="Wingdings" w:hAnsi="Wingdings" w:hint="default"/>
      </w:rPr>
    </w:lvl>
  </w:abstractNum>
  <w:abstractNum w:abstractNumId="22" w15:restartNumberingAfterBreak="0">
    <w:nsid w:val="5B5058D6"/>
    <w:multiLevelType w:val="hybridMultilevel"/>
    <w:tmpl w:val="EC4005FA"/>
    <w:lvl w:ilvl="0" w:tplc="540A0001">
      <w:start w:val="1"/>
      <w:numFmt w:val="bullet"/>
      <w:lvlText w:val=""/>
      <w:lvlJc w:val="left"/>
      <w:pPr>
        <w:ind w:left="796" w:hanging="360"/>
      </w:pPr>
      <w:rPr>
        <w:rFonts w:ascii="Symbol" w:hAnsi="Symbol" w:hint="default"/>
      </w:rPr>
    </w:lvl>
    <w:lvl w:ilvl="1" w:tplc="540A0003" w:tentative="1">
      <w:start w:val="1"/>
      <w:numFmt w:val="bullet"/>
      <w:lvlText w:val="o"/>
      <w:lvlJc w:val="left"/>
      <w:pPr>
        <w:ind w:left="1516" w:hanging="360"/>
      </w:pPr>
      <w:rPr>
        <w:rFonts w:ascii="Courier New" w:hAnsi="Courier New" w:cs="Courier New" w:hint="default"/>
      </w:rPr>
    </w:lvl>
    <w:lvl w:ilvl="2" w:tplc="540A0005" w:tentative="1">
      <w:start w:val="1"/>
      <w:numFmt w:val="bullet"/>
      <w:lvlText w:val=""/>
      <w:lvlJc w:val="left"/>
      <w:pPr>
        <w:ind w:left="2236" w:hanging="360"/>
      </w:pPr>
      <w:rPr>
        <w:rFonts w:ascii="Wingdings" w:hAnsi="Wingdings" w:hint="default"/>
      </w:rPr>
    </w:lvl>
    <w:lvl w:ilvl="3" w:tplc="540A0001" w:tentative="1">
      <w:start w:val="1"/>
      <w:numFmt w:val="bullet"/>
      <w:lvlText w:val=""/>
      <w:lvlJc w:val="left"/>
      <w:pPr>
        <w:ind w:left="2956" w:hanging="360"/>
      </w:pPr>
      <w:rPr>
        <w:rFonts w:ascii="Symbol" w:hAnsi="Symbol" w:hint="default"/>
      </w:rPr>
    </w:lvl>
    <w:lvl w:ilvl="4" w:tplc="540A0003" w:tentative="1">
      <w:start w:val="1"/>
      <w:numFmt w:val="bullet"/>
      <w:lvlText w:val="o"/>
      <w:lvlJc w:val="left"/>
      <w:pPr>
        <w:ind w:left="3676" w:hanging="360"/>
      </w:pPr>
      <w:rPr>
        <w:rFonts w:ascii="Courier New" w:hAnsi="Courier New" w:cs="Courier New" w:hint="default"/>
      </w:rPr>
    </w:lvl>
    <w:lvl w:ilvl="5" w:tplc="540A0005" w:tentative="1">
      <w:start w:val="1"/>
      <w:numFmt w:val="bullet"/>
      <w:lvlText w:val=""/>
      <w:lvlJc w:val="left"/>
      <w:pPr>
        <w:ind w:left="4396" w:hanging="360"/>
      </w:pPr>
      <w:rPr>
        <w:rFonts w:ascii="Wingdings" w:hAnsi="Wingdings" w:hint="default"/>
      </w:rPr>
    </w:lvl>
    <w:lvl w:ilvl="6" w:tplc="540A0001" w:tentative="1">
      <w:start w:val="1"/>
      <w:numFmt w:val="bullet"/>
      <w:lvlText w:val=""/>
      <w:lvlJc w:val="left"/>
      <w:pPr>
        <w:ind w:left="5116" w:hanging="360"/>
      </w:pPr>
      <w:rPr>
        <w:rFonts w:ascii="Symbol" w:hAnsi="Symbol" w:hint="default"/>
      </w:rPr>
    </w:lvl>
    <w:lvl w:ilvl="7" w:tplc="540A0003" w:tentative="1">
      <w:start w:val="1"/>
      <w:numFmt w:val="bullet"/>
      <w:lvlText w:val="o"/>
      <w:lvlJc w:val="left"/>
      <w:pPr>
        <w:ind w:left="5836" w:hanging="360"/>
      </w:pPr>
      <w:rPr>
        <w:rFonts w:ascii="Courier New" w:hAnsi="Courier New" w:cs="Courier New" w:hint="default"/>
      </w:rPr>
    </w:lvl>
    <w:lvl w:ilvl="8" w:tplc="540A0005" w:tentative="1">
      <w:start w:val="1"/>
      <w:numFmt w:val="bullet"/>
      <w:lvlText w:val=""/>
      <w:lvlJc w:val="left"/>
      <w:pPr>
        <w:ind w:left="6556" w:hanging="360"/>
      </w:pPr>
      <w:rPr>
        <w:rFonts w:ascii="Wingdings" w:hAnsi="Wingdings" w:hint="default"/>
      </w:rPr>
    </w:lvl>
  </w:abstractNum>
  <w:abstractNum w:abstractNumId="23" w15:restartNumberingAfterBreak="0">
    <w:nsid w:val="5DA4228D"/>
    <w:multiLevelType w:val="hybridMultilevel"/>
    <w:tmpl w:val="4E4C1576"/>
    <w:lvl w:ilvl="0" w:tplc="A98C038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BF45BB4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D4A17B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FC61BF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262297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920F34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6D2DD8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176A7E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7E0C8A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4" w15:restartNumberingAfterBreak="0">
    <w:nsid w:val="61070AB1"/>
    <w:multiLevelType w:val="hybridMultilevel"/>
    <w:tmpl w:val="D70ECDC0"/>
    <w:lvl w:ilvl="0" w:tplc="FBF6AB1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8B67FD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71E298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530E8D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19A5D9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6A47D9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492576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AAEA59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45E4F4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5" w15:restartNumberingAfterBreak="0">
    <w:nsid w:val="615F42D3"/>
    <w:multiLevelType w:val="hybridMultilevel"/>
    <w:tmpl w:val="94D8B8B4"/>
    <w:lvl w:ilvl="0" w:tplc="45BE1D5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F2216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9503D0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5003A6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392F03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744911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E58904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27A710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120205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6" w15:restartNumberingAfterBreak="0">
    <w:nsid w:val="67F7420F"/>
    <w:multiLevelType w:val="hybridMultilevel"/>
    <w:tmpl w:val="022E1D18"/>
    <w:lvl w:ilvl="0" w:tplc="616E3AD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7F6FC6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C429F2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822394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1B4EA9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65CF8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316C68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894284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F54A7D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7" w15:restartNumberingAfterBreak="0">
    <w:nsid w:val="6BF430D5"/>
    <w:multiLevelType w:val="hybridMultilevel"/>
    <w:tmpl w:val="D69CD958"/>
    <w:lvl w:ilvl="0" w:tplc="616E3ADA">
      <w:start w:val="1"/>
      <w:numFmt w:val="bullet"/>
      <w:lvlText w:val="•"/>
      <w:lvlJc w:val="left"/>
      <w:pPr>
        <w:ind w:left="754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4" w:hanging="360"/>
      </w:pPr>
      <w:rPr>
        <w:rFonts w:ascii="Wingdings" w:hAnsi="Wingdings" w:hint="default"/>
      </w:rPr>
    </w:lvl>
  </w:abstractNum>
  <w:abstractNum w:abstractNumId="28" w15:restartNumberingAfterBreak="0">
    <w:nsid w:val="70D60F9B"/>
    <w:multiLevelType w:val="multilevel"/>
    <w:tmpl w:val="BD4C84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76160DEF"/>
    <w:multiLevelType w:val="hybridMultilevel"/>
    <w:tmpl w:val="65587A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68C384A"/>
    <w:multiLevelType w:val="multilevel"/>
    <w:tmpl w:val="616001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78855660"/>
    <w:multiLevelType w:val="hybridMultilevel"/>
    <w:tmpl w:val="E370F5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A794B1F"/>
    <w:multiLevelType w:val="hybridMultilevel"/>
    <w:tmpl w:val="38F0C546"/>
    <w:lvl w:ilvl="0" w:tplc="ABAA1CD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6D0D3A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268C9C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AFC98E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D865F2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56E9E8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FB072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484945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C661C9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23"/>
  </w:num>
  <w:num w:numId="2">
    <w:abstractNumId w:val="18"/>
  </w:num>
  <w:num w:numId="3">
    <w:abstractNumId w:val="32"/>
  </w:num>
  <w:num w:numId="4">
    <w:abstractNumId w:val="25"/>
  </w:num>
  <w:num w:numId="5">
    <w:abstractNumId w:val="24"/>
  </w:num>
  <w:num w:numId="6">
    <w:abstractNumId w:val="29"/>
  </w:num>
  <w:num w:numId="7">
    <w:abstractNumId w:val="26"/>
  </w:num>
  <w:num w:numId="8">
    <w:abstractNumId w:val="7"/>
  </w:num>
  <w:num w:numId="9">
    <w:abstractNumId w:val="27"/>
  </w:num>
  <w:num w:numId="10">
    <w:abstractNumId w:val="4"/>
  </w:num>
  <w:num w:numId="11">
    <w:abstractNumId w:val="13"/>
  </w:num>
  <w:num w:numId="12">
    <w:abstractNumId w:val="6"/>
  </w:num>
  <w:num w:numId="13">
    <w:abstractNumId w:val="9"/>
  </w:num>
  <w:num w:numId="14">
    <w:abstractNumId w:val="12"/>
  </w:num>
  <w:num w:numId="15">
    <w:abstractNumId w:val="20"/>
  </w:num>
  <w:num w:numId="16">
    <w:abstractNumId w:val="22"/>
  </w:num>
  <w:num w:numId="17">
    <w:abstractNumId w:val="0"/>
  </w:num>
  <w:num w:numId="18">
    <w:abstractNumId w:val="10"/>
  </w:num>
  <w:num w:numId="19">
    <w:abstractNumId w:val="5"/>
  </w:num>
  <w:num w:numId="20">
    <w:abstractNumId w:val="2"/>
  </w:num>
  <w:num w:numId="21">
    <w:abstractNumId w:val="14"/>
  </w:num>
  <w:num w:numId="22">
    <w:abstractNumId w:val="17"/>
  </w:num>
  <w:num w:numId="23">
    <w:abstractNumId w:val="30"/>
  </w:num>
  <w:num w:numId="24">
    <w:abstractNumId w:val="28"/>
  </w:num>
  <w:num w:numId="25">
    <w:abstractNumId w:val="8"/>
  </w:num>
  <w:num w:numId="26">
    <w:abstractNumId w:val="16"/>
  </w:num>
  <w:num w:numId="27">
    <w:abstractNumId w:val="19"/>
  </w:num>
  <w:num w:numId="28">
    <w:abstractNumId w:val="15"/>
  </w:num>
  <w:num w:numId="29">
    <w:abstractNumId w:val="31"/>
  </w:num>
  <w:num w:numId="30">
    <w:abstractNumId w:val="21"/>
  </w:num>
  <w:num w:numId="31">
    <w:abstractNumId w:val="3"/>
  </w:num>
  <w:num w:numId="32">
    <w:abstractNumId w:val="11"/>
  </w:num>
  <w:num w:numId="3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MwMDEzNzE1NTY1NDJT0lEKTi0uzszPAykwrAUAcEqTyCwAAAA="/>
  </w:docVars>
  <w:rsids>
    <w:rsidRoot w:val="002136EE"/>
    <w:rsid w:val="00006BD8"/>
    <w:rsid w:val="00011EE9"/>
    <w:rsid w:val="0001681E"/>
    <w:rsid w:val="00023386"/>
    <w:rsid w:val="000326A4"/>
    <w:rsid w:val="00056119"/>
    <w:rsid w:val="00062308"/>
    <w:rsid w:val="00075862"/>
    <w:rsid w:val="000A24AE"/>
    <w:rsid w:val="000D63E6"/>
    <w:rsid w:val="0010117F"/>
    <w:rsid w:val="001021C8"/>
    <w:rsid w:val="0010566F"/>
    <w:rsid w:val="001230EC"/>
    <w:rsid w:val="0012657D"/>
    <w:rsid w:val="00132764"/>
    <w:rsid w:val="00133348"/>
    <w:rsid w:val="0013377C"/>
    <w:rsid w:val="0014494B"/>
    <w:rsid w:val="001513F6"/>
    <w:rsid w:val="00151FEC"/>
    <w:rsid w:val="001600D7"/>
    <w:rsid w:val="00164689"/>
    <w:rsid w:val="00164FBD"/>
    <w:rsid w:val="00177181"/>
    <w:rsid w:val="0019235F"/>
    <w:rsid w:val="001942F7"/>
    <w:rsid w:val="001970DC"/>
    <w:rsid w:val="00197EE6"/>
    <w:rsid w:val="001A51E5"/>
    <w:rsid w:val="001A5FB9"/>
    <w:rsid w:val="001A60E0"/>
    <w:rsid w:val="001C5995"/>
    <w:rsid w:val="001D31E8"/>
    <w:rsid w:val="001D6538"/>
    <w:rsid w:val="001E66E4"/>
    <w:rsid w:val="001F3B45"/>
    <w:rsid w:val="001F4292"/>
    <w:rsid w:val="002136EE"/>
    <w:rsid w:val="00244500"/>
    <w:rsid w:val="0024638F"/>
    <w:rsid w:val="002578EC"/>
    <w:rsid w:val="00260702"/>
    <w:rsid w:val="002611C1"/>
    <w:rsid w:val="00266C0E"/>
    <w:rsid w:val="00267E02"/>
    <w:rsid w:val="00281B86"/>
    <w:rsid w:val="002946C6"/>
    <w:rsid w:val="002A0B8B"/>
    <w:rsid w:val="002A1DA2"/>
    <w:rsid w:val="002A2016"/>
    <w:rsid w:val="002A4D36"/>
    <w:rsid w:val="002A613B"/>
    <w:rsid w:val="002C4B61"/>
    <w:rsid w:val="002D5209"/>
    <w:rsid w:val="002D6669"/>
    <w:rsid w:val="0030004E"/>
    <w:rsid w:val="00304495"/>
    <w:rsid w:val="00310A44"/>
    <w:rsid w:val="00347BCB"/>
    <w:rsid w:val="003750CC"/>
    <w:rsid w:val="00375712"/>
    <w:rsid w:val="003772F3"/>
    <w:rsid w:val="00377B3E"/>
    <w:rsid w:val="00395BBA"/>
    <w:rsid w:val="00397C98"/>
    <w:rsid w:val="003A5B50"/>
    <w:rsid w:val="003E1FED"/>
    <w:rsid w:val="00401883"/>
    <w:rsid w:val="00413168"/>
    <w:rsid w:val="00423D01"/>
    <w:rsid w:val="0042680E"/>
    <w:rsid w:val="004361E3"/>
    <w:rsid w:val="00471FE5"/>
    <w:rsid w:val="00485899"/>
    <w:rsid w:val="00492423"/>
    <w:rsid w:val="00493A8F"/>
    <w:rsid w:val="004A0A09"/>
    <w:rsid w:val="004A1A81"/>
    <w:rsid w:val="004A3134"/>
    <w:rsid w:val="004A61B6"/>
    <w:rsid w:val="004B4EFC"/>
    <w:rsid w:val="004C1C96"/>
    <w:rsid w:val="004C3347"/>
    <w:rsid w:val="004C421A"/>
    <w:rsid w:val="004C697C"/>
    <w:rsid w:val="004D7B34"/>
    <w:rsid w:val="004E0E61"/>
    <w:rsid w:val="004E4079"/>
    <w:rsid w:val="004F01EA"/>
    <w:rsid w:val="004F4910"/>
    <w:rsid w:val="004F7C7A"/>
    <w:rsid w:val="00503C97"/>
    <w:rsid w:val="00503F39"/>
    <w:rsid w:val="00507EF0"/>
    <w:rsid w:val="00510522"/>
    <w:rsid w:val="0055234F"/>
    <w:rsid w:val="005540F3"/>
    <w:rsid w:val="00560C74"/>
    <w:rsid w:val="00562958"/>
    <w:rsid w:val="005659F0"/>
    <w:rsid w:val="00567F44"/>
    <w:rsid w:val="00577E0E"/>
    <w:rsid w:val="00580B22"/>
    <w:rsid w:val="00582A67"/>
    <w:rsid w:val="00597291"/>
    <w:rsid w:val="005A4C86"/>
    <w:rsid w:val="005C14C2"/>
    <w:rsid w:val="005D291B"/>
    <w:rsid w:val="005F4964"/>
    <w:rsid w:val="0060014E"/>
    <w:rsid w:val="0060138B"/>
    <w:rsid w:val="0061042D"/>
    <w:rsid w:val="006121B9"/>
    <w:rsid w:val="006149E1"/>
    <w:rsid w:val="00637B7B"/>
    <w:rsid w:val="00647BEB"/>
    <w:rsid w:val="006542C2"/>
    <w:rsid w:val="00654940"/>
    <w:rsid w:val="00662460"/>
    <w:rsid w:val="006650F7"/>
    <w:rsid w:val="00667491"/>
    <w:rsid w:val="006746D7"/>
    <w:rsid w:val="0067505C"/>
    <w:rsid w:val="00693A55"/>
    <w:rsid w:val="006978C4"/>
    <w:rsid w:val="006A37B6"/>
    <w:rsid w:val="006B1830"/>
    <w:rsid w:val="006B5E50"/>
    <w:rsid w:val="006C5075"/>
    <w:rsid w:val="006E3A73"/>
    <w:rsid w:val="006F590D"/>
    <w:rsid w:val="00720C2B"/>
    <w:rsid w:val="007266DD"/>
    <w:rsid w:val="007426D0"/>
    <w:rsid w:val="007523CE"/>
    <w:rsid w:val="00774BD0"/>
    <w:rsid w:val="007752A7"/>
    <w:rsid w:val="007827BF"/>
    <w:rsid w:val="00787332"/>
    <w:rsid w:val="00790CED"/>
    <w:rsid w:val="00790EEC"/>
    <w:rsid w:val="00794212"/>
    <w:rsid w:val="00794A2A"/>
    <w:rsid w:val="007B0542"/>
    <w:rsid w:val="007B1407"/>
    <w:rsid w:val="007C267A"/>
    <w:rsid w:val="007C2C1B"/>
    <w:rsid w:val="007C3FFC"/>
    <w:rsid w:val="007C5E3A"/>
    <w:rsid w:val="007F5749"/>
    <w:rsid w:val="00801635"/>
    <w:rsid w:val="008136FD"/>
    <w:rsid w:val="008164D4"/>
    <w:rsid w:val="00831E7A"/>
    <w:rsid w:val="00851E48"/>
    <w:rsid w:val="008549A8"/>
    <w:rsid w:val="008666E4"/>
    <w:rsid w:val="00870AD7"/>
    <w:rsid w:val="0087799D"/>
    <w:rsid w:val="00887E32"/>
    <w:rsid w:val="008B621B"/>
    <w:rsid w:val="008D0E01"/>
    <w:rsid w:val="008E411E"/>
    <w:rsid w:val="008F448F"/>
    <w:rsid w:val="008F7119"/>
    <w:rsid w:val="009005C6"/>
    <w:rsid w:val="00900F78"/>
    <w:rsid w:val="00901B96"/>
    <w:rsid w:val="00911034"/>
    <w:rsid w:val="009119D5"/>
    <w:rsid w:val="00924332"/>
    <w:rsid w:val="0093094F"/>
    <w:rsid w:val="00934F95"/>
    <w:rsid w:val="0094323D"/>
    <w:rsid w:val="00945218"/>
    <w:rsid w:val="00950EA3"/>
    <w:rsid w:val="00965C3F"/>
    <w:rsid w:val="00965EAB"/>
    <w:rsid w:val="00970CF4"/>
    <w:rsid w:val="00977E84"/>
    <w:rsid w:val="00983E2D"/>
    <w:rsid w:val="00987AE4"/>
    <w:rsid w:val="009A4127"/>
    <w:rsid w:val="009B123B"/>
    <w:rsid w:val="009B38A9"/>
    <w:rsid w:val="009B64E1"/>
    <w:rsid w:val="009C4F43"/>
    <w:rsid w:val="009D1C18"/>
    <w:rsid w:val="009F17C0"/>
    <w:rsid w:val="009F6E9D"/>
    <w:rsid w:val="00A02607"/>
    <w:rsid w:val="00A05BCD"/>
    <w:rsid w:val="00A063C9"/>
    <w:rsid w:val="00A1321C"/>
    <w:rsid w:val="00A369DC"/>
    <w:rsid w:val="00A5788D"/>
    <w:rsid w:val="00A6039E"/>
    <w:rsid w:val="00A6720B"/>
    <w:rsid w:val="00AA6CBA"/>
    <w:rsid w:val="00AA711C"/>
    <w:rsid w:val="00AB74B3"/>
    <w:rsid w:val="00AC0523"/>
    <w:rsid w:val="00AC1E4D"/>
    <w:rsid w:val="00AD04BD"/>
    <w:rsid w:val="00AD43BA"/>
    <w:rsid w:val="00AD62E9"/>
    <w:rsid w:val="00AE1287"/>
    <w:rsid w:val="00B0614E"/>
    <w:rsid w:val="00B114C1"/>
    <w:rsid w:val="00B143F9"/>
    <w:rsid w:val="00B16E30"/>
    <w:rsid w:val="00B33F8B"/>
    <w:rsid w:val="00B36634"/>
    <w:rsid w:val="00B616A4"/>
    <w:rsid w:val="00B666B9"/>
    <w:rsid w:val="00B70B77"/>
    <w:rsid w:val="00B75908"/>
    <w:rsid w:val="00B85023"/>
    <w:rsid w:val="00B936B4"/>
    <w:rsid w:val="00B97A84"/>
    <w:rsid w:val="00BA2179"/>
    <w:rsid w:val="00BA5B52"/>
    <w:rsid w:val="00BA78CF"/>
    <w:rsid w:val="00BB3AA9"/>
    <w:rsid w:val="00BC015C"/>
    <w:rsid w:val="00BC69C1"/>
    <w:rsid w:val="00BD6434"/>
    <w:rsid w:val="00BD7626"/>
    <w:rsid w:val="00BF5F66"/>
    <w:rsid w:val="00BF659D"/>
    <w:rsid w:val="00C0412E"/>
    <w:rsid w:val="00C0536E"/>
    <w:rsid w:val="00C312C0"/>
    <w:rsid w:val="00C36749"/>
    <w:rsid w:val="00C430C6"/>
    <w:rsid w:val="00C6042A"/>
    <w:rsid w:val="00C6570C"/>
    <w:rsid w:val="00C70020"/>
    <w:rsid w:val="00C80383"/>
    <w:rsid w:val="00C82555"/>
    <w:rsid w:val="00C97940"/>
    <w:rsid w:val="00C97C54"/>
    <w:rsid w:val="00CA40CE"/>
    <w:rsid w:val="00CA466A"/>
    <w:rsid w:val="00CB1B03"/>
    <w:rsid w:val="00CD52E6"/>
    <w:rsid w:val="00CE2B97"/>
    <w:rsid w:val="00CF312D"/>
    <w:rsid w:val="00CF47EC"/>
    <w:rsid w:val="00CF4EC2"/>
    <w:rsid w:val="00CF6FCD"/>
    <w:rsid w:val="00D1114F"/>
    <w:rsid w:val="00D201C3"/>
    <w:rsid w:val="00D237B4"/>
    <w:rsid w:val="00D2645A"/>
    <w:rsid w:val="00D32993"/>
    <w:rsid w:val="00D36D69"/>
    <w:rsid w:val="00D41F38"/>
    <w:rsid w:val="00D47FE0"/>
    <w:rsid w:val="00D54DDE"/>
    <w:rsid w:val="00D56A33"/>
    <w:rsid w:val="00D57DDE"/>
    <w:rsid w:val="00D76216"/>
    <w:rsid w:val="00D7789D"/>
    <w:rsid w:val="00D807D0"/>
    <w:rsid w:val="00D80E60"/>
    <w:rsid w:val="00D933A3"/>
    <w:rsid w:val="00D952A3"/>
    <w:rsid w:val="00D957F5"/>
    <w:rsid w:val="00D964CD"/>
    <w:rsid w:val="00DB231A"/>
    <w:rsid w:val="00DB2B53"/>
    <w:rsid w:val="00DB6E10"/>
    <w:rsid w:val="00DB790C"/>
    <w:rsid w:val="00DB7940"/>
    <w:rsid w:val="00DC4B68"/>
    <w:rsid w:val="00DD26EC"/>
    <w:rsid w:val="00DD6A91"/>
    <w:rsid w:val="00DE0ADD"/>
    <w:rsid w:val="00DF4DC4"/>
    <w:rsid w:val="00DF6851"/>
    <w:rsid w:val="00E3098F"/>
    <w:rsid w:val="00E537CD"/>
    <w:rsid w:val="00E54239"/>
    <w:rsid w:val="00E60DF6"/>
    <w:rsid w:val="00E626CD"/>
    <w:rsid w:val="00E73F5E"/>
    <w:rsid w:val="00E761C8"/>
    <w:rsid w:val="00E90CBF"/>
    <w:rsid w:val="00E90F99"/>
    <w:rsid w:val="00E92D30"/>
    <w:rsid w:val="00E9684D"/>
    <w:rsid w:val="00EA1744"/>
    <w:rsid w:val="00EB0300"/>
    <w:rsid w:val="00EB19AE"/>
    <w:rsid w:val="00EC262C"/>
    <w:rsid w:val="00EC6A2D"/>
    <w:rsid w:val="00ED77E4"/>
    <w:rsid w:val="00EE2217"/>
    <w:rsid w:val="00F049EC"/>
    <w:rsid w:val="00F062B5"/>
    <w:rsid w:val="00F26FBE"/>
    <w:rsid w:val="00F43F5B"/>
    <w:rsid w:val="00F45CF6"/>
    <w:rsid w:val="00F52BE8"/>
    <w:rsid w:val="00F54D33"/>
    <w:rsid w:val="00F6269F"/>
    <w:rsid w:val="00F66E9A"/>
    <w:rsid w:val="00F72ACB"/>
    <w:rsid w:val="00FB08A6"/>
    <w:rsid w:val="00FB1B79"/>
    <w:rsid w:val="00FE2C9C"/>
    <w:rsid w:val="00FE48BC"/>
    <w:rsid w:val="794C81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6BFB3F"/>
  <w15:chartTrackingRefBased/>
  <w15:docId w15:val="{86515FB7-4E65-4E5A-A07D-A7D8B678D2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136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D63E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B74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74B3"/>
  </w:style>
  <w:style w:type="paragraph" w:styleId="Footer">
    <w:name w:val="footer"/>
    <w:basedOn w:val="Normal"/>
    <w:link w:val="FooterChar"/>
    <w:uiPriority w:val="99"/>
    <w:unhideWhenUsed/>
    <w:rsid w:val="00AB74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B74B3"/>
  </w:style>
  <w:style w:type="paragraph" w:styleId="NormalWeb">
    <w:name w:val="Normal (Web)"/>
    <w:basedOn w:val="Normal"/>
    <w:uiPriority w:val="99"/>
    <w:unhideWhenUsed/>
    <w:rsid w:val="001A60E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 w:bidi="gu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12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21295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29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08594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32904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8667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88439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45142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962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00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69718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9676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05883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26956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383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05214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559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86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284509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47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31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2642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78294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06154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1115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511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914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588925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16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498320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46139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40542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07570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655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179591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35709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33925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87548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040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37785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5233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09168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0089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D12E4C403378F47A618332D9916A030" ma:contentTypeVersion="3" ma:contentTypeDescription="Create a new document." ma:contentTypeScope="" ma:versionID="6ac4b79b0382c3939450016a27d0129a">
  <xsd:schema xmlns:xsd="http://www.w3.org/2001/XMLSchema" xmlns:xs="http://www.w3.org/2001/XMLSchema" xmlns:p="http://schemas.microsoft.com/office/2006/metadata/properties" xmlns:ns1="http://schemas.microsoft.com/sharepoint/v3" xmlns:ns2="1d496aed-39d0-4758-b3cf-4e4773287716" xmlns:ns3="b7527f4a-27d2-4365-bb00-5557e26fcc68" targetNamespace="http://schemas.microsoft.com/office/2006/metadata/properties" ma:root="true" ma:fieldsID="cde36a88d8ed0dc029bb35ffa8089f11" ns1:_="" ns2:_="" ns3:_="">
    <xsd:import namespace="http://schemas.microsoft.com/sharepoint/v3"/>
    <xsd:import namespace="1d496aed-39d0-4758-b3cf-4e4773287716"/>
    <xsd:import namespace="b7527f4a-27d2-4365-bb00-5557e26fcc68"/>
    <xsd:element name="properties">
      <xsd:complexType>
        <xsd:sequence>
          <xsd:element name="documentManagement">
            <xsd:complexType>
              <xsd:all>
                <xsd:element ref="ns2:TaxCatchAll" minOccurs="0"/>
                <xsd:element ref="ns2:TaxCatchAllLabel" minOccurs="0"/>
                <xsd:element ref="ns1:PublishingStartDate" minOccurs="0"/>
                <xsd:element ref="ns1:PublishingExpirationDate" minOccurs="0"/>
                <xsd:element ref="ns3:Page" minOccurs="0"/>
                <xsd:element ref="ns3:Page_x0020_SubHeade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0" nillable="true" ma:displayName="Scheduling Start Date" ma:internalName="PublishingStartDate">
      <xsd:simpleType>
        <xsd:restriction base="dms:Unknown"/>
      </xsd:simpleType>
    </xsd:element>
    <xsd:element name="PublishingExpirationDate" ma:index="11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496aed-39d0-4758-b3cf-4e4773287716" elementFormDefault="qualified">
    <xsd:import namespace="http://schemas.microsoft.com/office/2006/documentManagement/types"/>
    <xsd:import namespace="http://schemas.microsoft.com/office/infopath/2007/PartnerControls"/>
    <xsd:element name="TaxCatchAll" ma:index="8" nillable="true" ma:displayName="Taxonomy Catch All Column" ma:description="" ma:hidden="true" ma:list="{c9dd594f-b3c3-485c-979e-10fa5fdd8c85}" ma:internalName="TaxCatchAll" ma:showField="CatchAllData" ma:web="f9e61c99-8b37-4962-a864-d7fde1b0d03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9" nillable="true" ma:displayName="Taxonomy Catch All Column1" ma:description="" ma:hidden="true" ma:list="{c9dd594f-b3c3-485c-979e-10fa5fdd8c85}" ma:internalName="TaxCatchAllLabel" ma:readOnly="true" ma:showField="CatchAllDataLabel" ma:web="f9e61c99-8b37-4962-a864-d7fde1b0d03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527f4a-27d2-4365-bb00-5557e26fcc68" elementFormDefault="qualified">
    <xsd:import namespace="http://schemas.microsoft.com/office/2006/documentManagement/types"/>
    <xsd:import namespace="http://schemas.microsoft.com/office/infopath/2007/PartnerControls"/>
    <xsd:element name="Page" ma:index="12" nillable="true" ma:displayName="Page" ma:list="{f4ebcf08-5b0d-4472-bae5-a80e8e51b02c}" ma:internalName="Page" ma:web="eea8ad8c-e1e5-411d-8561-105e2a5e3075">
      <xsd:simpleType>
        <xsd:restriction base="dms:Lookup"/>
      </xsd:simpleType>
    </xsd:element>
    <xsd:element name="Page_x0020_SubHeader" ma:index="13" nillable="true" ma:displayName="Page SubHeader" ma:internalName="Page_x0020_SubHeader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d496aed-39d0-4758-b3cf-4e4773287716"/>
    <Page_x0020_SubHeader xmlns="b7527f4a-27d2-4365-bb00-5557e26fcc68" xsi:nil="true"/>
    <Page xmlns="b7527f4a-27d2-4365-bb00-5557e26fcc68" xsi:nil="true"/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D1D9487-C23A-4042-9912-99D80B496971}"/>
</file>

<file path=customXml/itemProps2.xml><?xml version="1.0" encoding="utf-8"?>
<ds:datastoreItem xmlns:ds="http://schemas.openxmlformats.org/officeDocument/2006/customXml" ds:itemID="{C3C0BB31-A0D5-4021-81D4-35E5715FAEE1}"/>
</file>

<file path=customXml/itemProps3.xml><?xml version="1.0" encoding="utf-8"?>
<ds:datastoreItem xmlns:ds="http://schemas.openxmlformats.org/officeDocument/2006/customXml" ds:itemID="{21DB4F53-769A-44A1-82D2-F6C2AB01431A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9</TotalTime>
  <Pages>1</Pages>
  <Words>1088</Words>
  <Characters>6205</Characters>
  <Application>Microsoft Office Word</Application>
  <DocSecurity>4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ria Griffin</dc:creator>
  <cp:keywords/>
  <dc:description/>
  <cp:lastModifiedBy>Adria Griffin</cp:lastModifiedBy>
  <cp:revision>137</cp:revision>
  <dcterms:created xsi:type="dcterms:W3CDTF">2021-09-23T20:16:00Z</dcterms:created>
  <dcterms:modified xsi:type="dcterms:W3CDTF">2021-09-27T2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D12E4C403378F47A618332D9916A030</vt:lpwstr>
  </property>
</Properties>
</file>